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0A2" w:rsidRDefault="005B20A2">
      <w:pPr>
        <w:rPr>
          <w:b/>
          <w:noProof/>
          <w:color w:val="1F3864" w:themeColor="accent1" w:themeShade="80"/>
          <w:sz w:val="28"/>
        </w:rPr>
      </w:pPr>
      <w:bookmarkStart w:id="0" w:name="_GoBack"/>
      <w:bookmarkEnd w:id="0"/>
    </w:p>
    <w:p w:rsidR="00637042" w:rsidRDefault="00BF5590"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70528" behindDoc="0" locked="0" layoutInCell="1" allowOverlap="1" wp14:anchorId="09E90859" wp14:editId="4BF1EF09">
            <wp:simplePos x="0" y="0"/>
            <wp:positionH relativeFrom="margin">
              <wp:align>right</wp:align>
            </wp:positionH>
            <wp:positionV relativeFrom="paragraph">
              <wp:posOffset>4248150</wp:posOffset>
            </wp:positionV>
            <wp:extent cx="745076" cy="754808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9" t="11026" r="14135" b="8534"/>
                    <a:stretch/>
                  </pic:blipFill>
                  <pic:spPr bwMode="auto">
                    <a:xfrm>
                      <a:off x="0" y="0"/>
                      <a:ext cx="745076" cy="7548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lv-LV" w:eastAsia="lv-LV"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column">
              <wp:posOffset>7067550</wp:posOffset>
            </wp:positionH>
            <wp:positionV relativeFrom="paragraph">
              <wp:posOffset>4495165</wp:posOffset>
            </wp:positionV>
            <wp:extent cx="908685" cy="603250"/>
            <wp:effectExtent l="0" t="0" r="5715" b="63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685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B20A2">
        <w:rPr>
          <w:b/>
          <w:noProof/>
          <w:color w:val="1F3864" w:themeColor="accent1" w:themeShade="80"/>
          <w:sz w:val="28"/>
          <w:lang w:val="lv-LV" w:eastAsia="lv-LV"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7183120</wp:posOffset>
            </wp:positionH>
            <wp:positionV relativeFrom="paragraph">
              <wp:posOffset>5197475</wp:posOffset>
            </wp:positionV>
            <wp:extent cx="1343025" cy="733425"/>
            <wp:effectExtent l="0" t="0" r="9525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037"/>
                    <a:stretch/>
                  </pic:blipFill>
                  <pic:spPr bwMode="auto">
                    <a:xfrm>
                      <a:off x="0" y="0"/>
                      <a:ext cx="1343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6076950</wp:posOffset>
                </wp:positionH>
                <wp:positionV relativeFrom="paragraph">
                  <wp:posOffset>5132070</wp:posOffset>
                </wp:positionV>
                <wp:extent cx="1084521" cy="567690"/>
                <wp:effectExtent l="0" t="0" r="0" b="381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4521" cy="567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E4BF9" w:rsidRPr="00047767" w:rsidRDefault="002E4BF9" w:rsidP="0004776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</w:pPr>
                            <w:r w:rsidRPr="00047767"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  <w:t>Ezernieku</w:t>
                            </w:r>
                            <w:r w:rsidRPr="00047767"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  <w:br/>
                              <w:t>Vidussko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478.5pt;margin-top:404.1pt;width:85.4pt;height:44.7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" filled="f" stroked="f" strokeweight=".5pt">
                <v:textbox>
                  <w:txbxContent>
                    <w:p w:rsidR="002E4BF9" w:rsidRPr="00047767" w:rsidRDefault="002E4BF9" w:rsidP="00047767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</w:pPr>
                      <w:r w:rsidRPr="00047767"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  <w:t>Ezernieku</w:t>
                      </w:r>
                      <w:r w:rsidRPr="00047767"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  <w:br/>
                        <w:t>Vidusskola</w:t>
                      </w:r>
                    </w:p>
                  </w:txbxContent>
                </v:textbox>
              </v:shape>
            </w:pict>
          </mc:Fallback>
        </mc:AlternateContent>
      </w:r>
      <w:r w:rsidRPr="00BF5590">
        <w:rPr>
          <w:noProof/>
          <w:lang w:val="lv-LV" w:eastAsia="lv-LV"/>
        </w:rPr>
        <w:drawing>
          <wp:anchor distT="0" distB="0" distL="114300" distR="114300" simplePos="0" relativeHeight="251713536" behindDoc="0" locked="0" layoutInCell="1" allowOverlap="1" wp14:anchorId="6A7045FB">
            <wp:simplePos x="0" y="0"/>
            <wp:positionH relativeFrom="margin">
              <wp:posOffset>6200140</wp:posOffset>
            </wp:positionH>
            <wp:positionV relativeFrom="paragraph">
              <wp:posOffset>4250055</wp:posOffset>
            </wp:positionV>
            <wp:extent cx="733303" cy="730632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303" cy="73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76672" behindDoc="0" locked="0" layoutInCell="1" allowOverlap="1" wp14:anchorId="71C44929" wp14:editId="1237A11C">
            <wp:simplePos x="0" y="0"/>
            <wp:positionH relativeFrom="column">
              <wp:posOffset>5233035</wp:posOffset>
            </wp:positionH>
            <wp:positionV relativeFrom="paragraph">
              <wp:posOffset>5095240</wp:posOffset>
            </wp:positionV>
            <wp:extent cx="807720" cy="567690"/>
            <wp:effectExtent l="0" t="0" r="0" b="381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1F3864" w:themeColor="accent1" w:themeShade="80"/>
          <w:sz w:val="28"/>
          <w:lang w:val="lv-LV" w:eastAsia="lv-LV"/>
        </w:rPr>
        <w:drawing>
          <wp:anchor distT="0" distB="0" distL="114300" distR="114300" simplePos="0" relativeHeight="251710464" behindDoc="0" locked="0" layoutInCell="1" allowOverlap="1" wp14:anchorId="25C13378">
            <wp:simplePos x="0" y="0"/>
            <wp:positionH relativeFrom="column">
              <wp:posOffset>5322570</wp:posOffset>
            </wp:positionH>
            <wp:positionV relativeFrom="paragraph">
              <wp:posOffset>4278630</wp:posOffset>
            </wp:positionV>
            <wp:extent cx="742950" cy="74295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66388F" wp14:editId="4D94AC4D">
                <wp:simplePos x="0" y="0"/>
                <wp:positionH relativeFrom="column">
                  <wp:posOffset>4238625</wp:posOffset>
                </wp:positionH>
                <wp:positionV relativeFrom="paragraph">
                  <wp:posOffset>4415790</wp:posOffset>
                </wp:positionV>
                <wp:extent cx="1084521" cy="684648"/>
                <wp:effectExtent l="0" t="0" r="0" b="127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4521" cy="6846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E4BF9" w:rsidRPr="00047767" w:rsidRDefault="002E4BF9" w:rsidP="0004776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  <w:t>Jelgava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  <w:br/>
                              <w:t>Spīdola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lang w:val="lv-LV"/>
                              </w:rPr>
                              <w:br/>
                              <w:t>Ģimnāzi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566388F" id="Text Box 19" o:spid="_x0000_s1027" type="#_x0000_t202" style="position:absolute;margin-left:333.75pt;margin-top:347.7pt;width:85.4pt;height:53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" filled="f" stroked="f" strokeweight=".5pt">
                <v:textbox>
                  <w:txbxContent>
                    <w:p w:rsidR="002E4BF9" w:rsidRPr="00047767" w:rsidRDefault="002E4BF9" w:rsidP="00047767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  <w:t>Jelgavas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  <w:br/>
                        <w:t>Spīdolas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lang w:val="lv-LV"/>
                        </w:rPr>
                        <w:br/>
                        <w:t>Ģimnāzij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color w:val="1F3864" w:themeColor="accent1" w:themeShade="80"/>
          <w:sz w:val="28"/>
          <w:lang w:val="lv-LV" w:eastAsia="lv-LV"/>
        </w:rPr>
        <w:drawing>
          <wp:anchor distT="0" distB="0" distL="114300" distR="114300" simplePos="0" relativeHeight="251711488" behindDoc="0" locked="0" layoutInCell="1" allowOverlap="1" wp14:anchorId="685AFD0A">
            <wp:simplePos x="0" y="0"/>
            <wp:positionH relativeFrom="column">
              <wp:posOffset>4320540</wp:posOffset>
            </wp:positionH>
            <wp:positionV relativeFrom="paragraph">
              <wp:posOffset>5135880</wp:posOffset>
            </wp:positionV>
            <wp:extent cx="781050" cy="85725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857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87936" behindDoc="0" locked="0" layoutInCell="1" allowOverlap="1" wp14:anchorId="0235D002" wp14:editId="65798A81">
            <wp:simplePos x="0" y="0"/>
            <wp:positionH relativeFrom="margin">
              <wp:posOffset>6258560</wp:posOffset>
            </wp:positionH>
            <wp:positionV relativeFrom="paragraph">
              <wp:posOffset>3475990</wp:posOffset>
            </wp:positionV>
            <wp:extent cx="1967023" cy="699153"/>
            <wp:effectExtent l="0" t="0" r="0" b="571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7463" b="94030" l="796" r="98939">
                                  <a14:foregroundMark x1="5305" y1="35075" x2="5305" y2="35075"/>
                                  <a14:foregroundMark x1="4775" y1="20896" x2="4775" y2="20896"/>
                                  <a14:foregroundMark x1="14854" y1="11194" x2="14854" y2="11194"/>
                                  <a14:foregroundMark x1="1061" y1="37313" x2="1061" y2="37313"/>
                                  <a14:foregroundMark x1="15915" y1="91045" x2="15915" y2="91045"/>
                                  <a14:foregroundMark x1="28382" y1="20149" x2="28382" y2="20149"/>
                                  <a14:foregroundMark x1="28382" y1="20149" x2="28382" y2="20149"/>
                                  <a14:foregroundMark x1="43236" y1="43284" x2="43236" y2="43284"/>
                                  <a14:foregroundMark x1="47745" y1="47015" x2="47745" y2="47015"/>
                                  <a14:foregroundMark x1="44297" y1="34328" x2="44297" y2="34328"/>
                                  <a14:foregroundMark x1="44297" y1="34328" x2="44297" y2="34328"/>
                                  <a14:foregroundMark x1="45358" y1="37313" x2="45358" y2="37313"/>
                                  <a14:foregroundMark x1="45358" y1="38806" x2="50663" y2="58955"/>
                                  <a14:foregroundMark x1="60743" y1="29851" x2="62599" y2="28358"/>
                                  <a14:foregroundMark x1="75597" y1="33582" x2="75862" y2="65672"/>
                                  <a14:foregroundMark x1="88329" y1="31343" x2="89390" y2="61940"/>
                                  <a14:foregroundMark x1="93103" y1="31343" x2="93369" y2="62687"/>
                                  <a14:foregroundMark x1="95225" y1="31343" x2="96021" y2="60448"/>
                                  <a14:foregroundMark x1="23342" y1="14179" x2="31300" y2="35075"/>
                                  <a14:foregroundMark x1="29178" y1="21642" x2="32891" y2="38806"/>
                                  <a14:foregroundMark x1="41645" y1="82090" x2="88594" y2="86567"/>
                                  <a14:foregroundMark x1="88859" y1="83582" x2="39257" y2="72388"/>
                                  <a14:foregroundMark x1="88859" y1="79851" x2="78515" y2="77612"/>
                                  <a14:foregroundMark x1="98939" y1="35821" x2="98674" y2="59701"/>
                                  <a14:foregroundMark x1="85676" y1="41791" x2="57029" y2="34328"/>
                                  <a14:foregroundMark x1="57029" y1="34328" x2="82493" y2="56716"/>
                                  <a14:foregroundMark x1="82493" y1="56716" x2="79576" y2="59701"/>
                                  <a14:foregroundMark x1="12467" y1="85821" x2="21751" y2="94030"/>
                                  <a14:foregroundMark x1="5570" y1="19403" x2="25729" y2="14925"/>
                                  <a14:foregroundMark x1="23607" y1="20896" x2="14058" y2="7463"/>
                                  <a14:foregroundMark x1="26260" y1="19403" x2="30504" y2="71642"/>
                                  <a14:foregroundMark x1="71353" y1="29851" x2="46154" y2="43284"/>
                                  <a14:foregroundMark x1="46154" y1="43284" x2="73210" y2="59701"/>
                                  <a14:foregroundMark x1="73210" y1="59701" x2="75332" y2="5820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023" cy="699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700224" behindDoc="0" locked="0" layoutInCell="1" allowOverlap="1" wp14:anchorId="519A73FC" wp14:editId="2D6074DF">
            <wp:simplePos x="0" y="0"/>
            <wp:positionH relativeFrom="column">
              <wp:posOffset>5385435</wp:posOffset>
            </wp:positionH>
            <wp:positionV relativeFrom="paragraph">
              <wp:posOffset>3441700</wp:posOffset>
            </wp:positionV>
            <wp:extent cx="798830" cy="798830"/>
            <wp:effectExtent l="0" t="0" r="1270" b="127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8830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67455" behindDoc="0" locked="0" layoutInCell="1" allowOverlap="1" wp14:anchorId="138DC07A" wp14:editId="401DB3DB">
            <wp:simplePos x="0" y="0"/>
            <wp:positionH relativeFrom="column">
              <wp:posOffset>3517900</wp:posOffset>
            </wp:positionH>
            <wp:positionV relativeFrom="paragraph">
              <wp:posOffset>3409950</wp:posOffset>
            </wp:positionV>
            <wp:extent cx="896620" cy="89662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89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69503" behindDoc="0" locked="0" layoutInCell="1" allowOverlap="1" wp14:anchorId="61A727A0" wp14:editId="64A7FD2A">
            <wp:simplePos x="0" y="0"/>
            <wp:positionH relativeFrom="column">
              <wp:posOffset>4433570</wp:posOffset>
            </wp:positionH>
            <wp:positionV relativeFrom="paragraph">
              <wp:posOffset>3373755</wp:posOffset>
            </wp:positionV>
            <wp:extent cx="923925" cy="977900"/>
            <wp:effectExtent l="0" t="0" r="952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73" t="31861" r="32598" b="30544"/>
                    <a:stretch/>
                  </pic:blipFill>
                  <pic:spPr bwMode="auto">
                    <a:xfrm>
                      <a:off x="0" y="0"/>
                      <a:ext cx="923925" cy="97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68480" behindDoc="0" locked="0" layoutInCell="1" allowOverlap="1" wp14:anchorId="5280922A" wp14:editId="2974443A">
            <wp:simplePos x="0" y="0"/>
            <wp:positionH relativeFrom="column">
              <wp:posOffset>2597150</wp:posOffset>
            </wp:positionH>
            <wp:positionV relativeFrom="paragraph">
              <wp:posOffset>3412490</wp:posOffset>
            </wp:positionV>
            <wp:extent cx="946150" cy="916940"/>
            <wp:effectExtent l="0" t="0" r="635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15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96128" behindDoc="0" locked="0" layoutInCell="1" allowOverlap="1" wp14:anchorId="0CB2D9B8" wp14:editId="44573219">
            <wp:simplePos x="0" y="0"/>
            <wp:positionH relativeFrom="column">
              <wp:posOffset>2886075</wp:posOffset>
            </wp:positionH>
            <wp:positionV relativeFrom="paragraph">
              <wp:posOffset>4509770</wp:posOffset>
            </wp:positionV>
            <wp:extent cx="1436718" cy="660806"/>
            <wp:effectExtent l="0" t="0" r="0" b="635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718" cy="660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20A2">
        <w:rPr>
          <w:rFonts w:ascii="Arial Bold" w:hAnsi="Arial Bold"/>
          <w:noProof/>
          <w:sz w:val="50"/>
          <w:szCs w:val="50"/>
          <w:lang w:val="lv-LV" w:eastAsia="lv-LV"/>
        </w:rPr>
        <w:drawing>
          <wp:anchor distT="0" distB="0" distL="114300" distR="114300" simplePos="0" relativeHeight="251678720" behindDoc="0" locked="0" layoutInCell="1" allowOverlap="1" wp14:anchorId="07F67E6D" wp14:editId="165CCCD4">
            <wp:simplePos x="0" y="0"/>
            <wp:positionH relativeFrom="column">
              <wp:posOffset>2981325</wp:posOffset>
            </wp:positionH>
            <wp:positionV relativeFrom="paragraph">
              <wp:posOffset>5217795</wp:posOffset>
            </wp:positionV>
            <wp:extent cx="1285875" cy="570839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 rotWithShape="1">
                    <a:blip r:embed="rId20">
                      <a:duotone>
                        <a:prstClr val="black"/>
                        <a:schemeClr val="tx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rightnessContrast bright="-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66"/>
                    <a:stretch/>
                  </pic:blipFill>
                  <pic:spPr bwMode="auto">
                    <a:xfrm>
                      <a:off x="0" y="0"/>
                      <a:ext cx="1285875" cy="570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74624" behindDoc="0" locked="0" layoutInCell="1" allowOverlap="1" wp14:anchorId="71C44929" wp14:editId="1237A11C">
            <wp:simplePos x="0" y="0"/>
            <wp:positionH relativeFrom="column">
              <wp:posOffset>2643505</wp:posOffset>
            </wp:positionH>
            <wp:positionV relativeFrom="paragraph">
              <wp:posOffset>5273675</wp:posOffset>
            </wp:positionV>
            <wp:extent cx="385445" cy="53721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380"/>
                    <a:stretch/>
                  </pic:blipFill>
                  <pic:spPr bwMode="auto">
                    <a:xfrm>
                      <a:off x="0" y="0"/>
                      <a:ext cx="385445" cy="537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92032" behindDoc="0" locked="0" layoutInCell="1" allowOverlap="1" wp14:anchorId="106ED232" wp14:editId="0682859C">
            <wp:simplePos x="0" y="0"/>
            <wp:positionH relativeFrom="column">
              <wp:posOffset>1715135</wp:posOffset>
            </wp:positionH>
            <wp:positionV relativeFrom="paragraph">
              <wp:posOffset>3437890</wp:posOffset>
            </wp:positionV>
            <wp:extent cx="839470" cy="83947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947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20A2">
        <w:rPr>
          <w:b/>
          <w:noProof/>
          <w:color w:val="1F3864" w:themeColor="accent1" w:themeShade="80"/>
          <w:sz w:val="28"/>
          <w:lang w:val="lv-LV" w:eastAsia="lv-LV"/>
        </w:rPr>
        <w:drawing>
          <wp:anchor distT="0" distB="0" distL="114300" distR="114300" simplePos="0" relativeHeight="251707392" behindDoc="0" locked="0" layoutInCell="1" allowOverlap="1">
            <wp:simplePos x="0" y="0"/>
            <wp:positionH relativeFrom="column">
              <wp:posOffset>1495425</wp:posOffset>
            </wp:positionH>
            <wp:positionV relativeFrom="paragraph">
              <wp:posOffset>4382770</wp:posOffset>
            </wp:positionV>
            <wp:extent cx="1409700" cy="80962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656"/>
                    <a:stretch/>
                  </pic:blipFill>
                  <pic:spPr bwMode="auto">
                    <a:xfrm>
                      <a:off x="0" y="0"/>
                      <a:ext cx="14097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82816" behindDoc="0" locked="0" layoutInCell="1" allowOverlap="1" wp14:anchorId="6B5C27F7" wp14:editId="497611B6">
            <wp:simplePos x="0" y="0"/>
            <wp:positionH relativeFrom="column">
              <wp:posOffset>1581150</wp:posOffset>
            </wp:positionH>
            <wp:positionV relativeFrom="paragraph">
              <wp:posOffset>5255895</wp:posOffset>
            </wp:positionV>
            <wp:extent cx="990600" cy="488291"/>
            <wp:effectExtent l="0" t="0" r="0" b="762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488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F5590">
        <w:rPr>
          <w:noProof/>
          <w:lang w:val="lv-LV" w:eastAsia="lv-LV"/>
        </w:rPr>
        <w:drawing>
          <wp:anchor distT="0" distB="0" distL="114300" distR="114300" simplePos="0" relativeHeight="251712512" behindDoc="0" locked="0" layoutInCell="1" allowOverlap="1" wp14:anchorId="4BD20CB7">
            <wp:simplePos x="0" y="0"/>
            <wp:positionH relativeFrom="margin">
              <wp:align>left</wp:align>
            </wp:positionH>
            <wp:positionV relativeFrom="paragraph">
              <wp:posOffset>5307330</wp:posOffset>
            </wp:positionV>
            <wp:extent cx="1475740" cy="600075"/>
            <wp:effectExtent l="0" t="0" r="0" b="952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495" b="20178"/>
                    <a:stretch/>
                  </pic:blipFill>
                  <pic:spPr bwMode="auto">
                    <a:xfrm>
                      <a:off x="0" y="0"/>
                      <a:ext cx="1475740" cy="60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20A2">
        <w:rPr>
          <w:b/>
          <w:noProof/>
          <w:color w:val="1F3864" w:themeColor="accent1" w:themeShade="80"/>
          <w:sz w:val="28"/>
          <w:lang w:val="lv-LV" w:eastAsia="lv-LV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81000</wp:posOffset>
            </wp:positionH>
            <wp:positionV relativeFrom="paragraph">
              <wp:posOffset>4935855</wp:posOffset>
            </wp:positionV>
            <wp:extent cx="1504950" cy="4476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39" r="75390" b="27174"/>
                    <a:stretch/>
                  </pic:blipFill>
                  <pic:spPr bwMode="auto">
                    <a:xfrm>
                      <a:off x="0" y="0"/>
                      <a:ext cx="15049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98176" behindDoc="0" locked="0" layoutInCell="1" allowOverlap="1" wp14:anchorId="19AF5AD2" wp14:editId="773BEB7A">
            <wp:simplePos x="0" y="0"/>
            <wp:positionH relativeFrom="column">
              <wp:posOffset>-146685</wp:posOffset>
            </wp:positionH>
            <wp:positionV relativeFrom="paragraph">
              <wp:posOffset>4196080</wp:posOffset>
            </wp:positionV>
            <wp:extent cx="1966595" cy="55880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95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-315595</wp:posOffset>
            </wp:positionH>
            <wp:positionV relativeFrom="paragraph">
              <wp:posOffset>3642995</wp:posOffset>
            </wp:positionV>
            <wp:extent cx="1951355" cy="5016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chester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1355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0A2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360420</wp:posOffset>
                </wp:positionV>
                <wp:extent cx="8867775" cy="22764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67775" cy="2276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E4BF9" w:rsidRPr="00637042" w:rsidRDefault="002E4BF9">
                            <w:pP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 w:rsidRPr="00637042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 xml:space="preserve">In </w:t>
                            </w: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c</w:t>
                            </w:r>
                            <w:r w:rsidRPr="00637042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 xml:space="preserve">ooperation </w:t>
                            </w: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w</w:t>
                            </w:r>
                            <w:r w:rsidRPr="00637042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ith:</w:t>
                            </w:r>
                            <w:r w:rsidRPr="00AE28C6">
                              <w:rPr>
                                <w:noProof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5" o:spid="_x0000_s1028" type="#_x0000_t202" style="position:absolute;margin-left:647.05pt;margin-top:264.6pt;width:698.25pt;height:179.2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" filled="f" stroked="f" strokeweight=".5pt">
                <v:textbox>
                  <w:txbxContent>
                    <w:p w:rsidR="002E4BF9" w:rsidRPr="00637042" w:rsidRDefault="002E4BF9">
                      <w:pPr>
                        <w:rPr>
                          <w:rFonts w:ascii="Arial" w:hAnsi="Arial" w:cs="Arial"/>
                          <w:b/>
                          <w:lang w:val="en-US"/>
                        </w:rPr>
                      </w:pPr>
                      <w:r w:rsidRPr="00637042">
                        <w:rPr>
                          <w:rFonts w:ascii="Arial" w:hAnsi="Arial" w:cs="Arial"/>
                          <w:b/>
                          <w:lang w:val="en-US"/>
                        </w:rPr>
                        <w:t xml:space="preserve">In </w:t>
                      </w:r>
                      <w:r>
                        <w:rPr>
                          <w:rFonts w:ascii="Arial" w:hAnsi="Arial" w:cs="Arial"/>
                          <w:b/>
                          <w:lang w:val="en-US"/>
                        </w:rPr>
                        <w:t>c</w:t>
                      </w:r>
                      <w:r w:rsidRPr="00637042">
                        <w:rPr>
                          <w:rFonts w:ascii="Arial" w:hAnsi="Arial" w:cs="Arial"/>
                          <w:b/>
                          <w:lang w:val="en-US"/>
                        </w:rPr>
                        <w:t xml:space="preserve">ooperation </w:t>
                      </w:r>
                      <w:r>
                        <w:rPr>
                          <w:rFonts w:ascii="Arial" w:hAnsi="Arial" w:cs="Arial"/>
                          <w:b/>
                          <w:lang w:val="en-US"/>
                        </w:rPr>
                        <w:t>w</w:t>
                      </w:r>
                      <w:r w:rsidRPr="00637042">
                        <w:rPr>
                          <w:rFonts w:ascii="Arial" w:hAnsi="Arial" w:cs="Arial"/>
                          <w:b/>
                          <w:lang w:val="en-US"/>
                        </w:rPr>
                        <w:t>ith:</w:t>
                      </w:r>
                      <w:r w:rsidRPr="00AE28C6">
                        <w:rPr>
                          <w:noProof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1349">
        <w:rPr>
          <w:noProof/>
          <w:lang w:val="lv-LV" w:eastAsia="lv-LV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posOffset>495300</wp:posOffset>
                </wp:positionH>
                <wp:positionV relativeFrom="paragraph">
                  <wp:posOffset>1621155</wp:posOffset>
                </wp:positionV>
                <wp:extent cx="8143875" cy="1404620"/>
                <wp:effectExtent l="0" t="0" r="0" b="444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438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4BF9" w:rsidRPr="00637042" w:rsidRDefault="002E4BF9" w:rsidP="0063704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</w:rPr>
                              <w:t>9</w:t>
                            </w:r>
                            <w:r w:rsidRPr="0063704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vertAlign w:val="superscript"/>
                              </w:rPr>
                              <w:t>th</w:t>
                            </w:r>
                            <w:r w:rsidRPr="00637042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</w:rPr>
                              <w:t xml:space="preserve"> International Week of Professors</w:t>
                            </w:r>
                          </w:p>
                          <w:p w:rsidR="002E4BF9" w:rsidRPr="00637042" w:rsidRDefault="002E4BF9" w:rsidP="00637042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 xml:space="preserve">May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14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 xml:space="preserve"> – 1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8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, 201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8</w:t>
                            </w:r>
                          </w:p>
                          <w:p w:rsidR="002E4BF9" w:rsidRPr="00637042" w:rsidRDefault="002E4BF9" w:rsidP="00637042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7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30"/>
                                <w:szCs w:val="30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 xml:space="preserve"> International Students' Research Conference</w:t>
                            </w:r>
                          </w:p>
                          <w:p w:rsidR="002E4BF9" w:rsidRDefault="002E4BF9" w:rsidP="00637042">
                            <w:pPr>
                              <w:jc w:val="center"/>
                            </w:pP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 xml:space="preserve">May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15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–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 xml:space="preserve"> 1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7</w:t>
                            </w:r>
                            <w:r w:rsidRPr="00637042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, 201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50"/>
                                <w:szCs w:val="5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2" o:spid="_x0000_s1029" type="#_x0000_t202" style="position:absolute;margin-left:39pt;margin-top:127.65pt;width:641.2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" filled="f" stroked="f">
                <v:textbox style="mso-fit-shape-to-text:t">
                  <w:txbxContent>
                    <w:p w:rsidR="002E4BF9" w:rsidRPr="00637042" w:rsidRDefault="002E4BF9" w:rsidP="0063704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50"/>
                          <w:szCs w:val="50"/>
                        </w:rPr>
                        <w:t>9</w:t>
                      </w:r>
                      <w:r w:rsidRPr="00637042">
                        <w:rPr>
                          <w:rFonts w:ascii="Arial" w:hAnsi="Arial" w:cs="Arial"/>
                          <w:b/>
                          <w:bCs/>
                          <w:color w:val="000000"/>
                          <w:sz w:val="30"/>
                          <w:szCs w:val="30"/>
                          <w:vertAlign w:val="superscript"/>
                        </w:rPr>
                        <w:t>th</w:t>
                      </w:r>
                      <w:r w:rsidRPr="00637042">
                        <w:rPr>
                          <w:rFonts w:ascii="Arial" w:hAnsi="Arial" w:cs="Arial"/>
                          <w:b/>
                          <w:bCs/>
                          <w:color w:val="000000"/>
                          <w:sz w:val="50"/>
                          <w:szCs w:val="50"/>
                        </w:rPr>
                        <w:t xml:space="preserve"> International Week of Professors</w:t>
                      </w:r>
                    </w:p>
                    <w:p w:rsidR="002E4BF9" w:rsidRPr="00637042" w:rsidRDefault="002E4BF9" w:rsidP="00637042">
                      <w:pPr>
                        <w:spacing w:after="0" w:line="240" w:lineRule="auto"/>
                        <w:jc w:val="center"/>
                        <w:rPr>
                          <w:rFonts w:eastAsia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 xml:space="preserve">May 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14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 xml:space="preserve"> – 1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8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, 201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8</w:t>
                      </w:r>
                    </w:p>
                    <w:p w:rsidR="002E4BF9" w:rsidRPr="00637042" w:rsidRDefault="002E4BF9" w:rsidP="00637042">
                      <w:pPr>
                        <w:spacing w:after="0" w:line="240" w:lineRule="auto"/>
                        <w:jc w:val="center"/>
                        <w:rPr>
                          <w:rFonts w:eastAsia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1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7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30"/>
                          <w:szCs w:val="30"/>
                          <w:vertAlign w:val="superscript"/>
                          <w:lang w:val="en-US"/>
                        </w:rPr>
                        <w:t>th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 xml:space="preserve"> International Students' Research Conference</w:t>
                      </w:r>
                    </w:p>
                    <w:p w:rsidR="002E4BF9" w:rsidRDefault="002E4BF9" w:rsidP="00637042">
                      <w:pPr>
                        <w:jc w:val="center"/>
                      </w:pP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 xml:space="preserve">May 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15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–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 xml:space="preserve"> 1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7</w:t>
                      </w:r>
                      <w:r w:rsidRPr="00637042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, 201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sz w:val="50"/>
                          <w:szCs w:val="50"/>
                          <w:lang w:val="en-US"/>
                        </w:rPr>
                        <w:t>8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1" w:name="_Hlk481790484"/>
      <w:bookmarkStart w:id="2" w:name="_Hlk481356564"/>
      <w:bookmarkStart w:id="3" w:name="_Hlk481356124"/>
      <w:bookmarkStart w:id="4" w:name="_Hlk481356273"/>
      <w:bookmarkStart w:id="5" w:name="_Hlk481355493"/>
      <w:bookmarkStart w:id="6" w:name="_Hlk481355421"/>
      <w:bookmarkStart w:id="7" w:name="_Hlk481354995"/>
      <w:bookmarkStart w:id="8" w:name="_Hlk481355873"/>
      <w:bookmarkStart w:id="9" w:name="_Hlk481356470"/>
      <w:bookmarkStart w:id="10" w:name="_Hlk481955986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="00ED6ED4">
        <w:rPr>
          <w:noProof/>
          <w:lang w:val="lv-LV" w:eastAsia="lv-LV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295775</wp:posOffset>
                </wp:positionH>
                <wp:positionV relativeFrom="paragraph">
                  <wp:posOffset>1202055</wp:posOffset>
                </wp:positionV>
                <wp:extent cx="1685925" cy="4953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4BF9" w:rsidRPr="00637042" w:rsidRDefault="002E4BF9" w:rsidP="00637042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37042">
                              <w:rPr>
                                <w:rFonts w:ascii="Arial" w:hAnsi="Arial" w:cs="Arial"/>
                                <w:sz w:val="24"/>
                              </w:rPr>
                              <w:t>Faculty of Education, Psychology and 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30" type="#_x0000_t202" style="position:absolute;margin-left:338.25pt;margin-top:94.65pt;width:132.75pt;height:3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" filled="f" stroked="f">
                <v:textbox>
                  <w:txbxContent>
                    <w:p w:rsidR="002E4BF9" w:rsidRPr="00637042" w:rsidRDefault="002E4BF9" w:rsidP="00637042">
                      <w:pPr>
                        <w:jc w:val="center"/>
                        <w:rPr>
                          <w:rFonts w:ascii="Arial" w:hAnsi="Arial" w:cs="Arial"/>
                          <w:sz w:val="24"/>
                        </w:rPr>
                      </w:pPr>
                      <w:r w:rsidRPr="00637042">
                        <w:rPr>
                          <w:rFonts w:ascii="Arial" w:hAnsi="Arial" w:cs="Arial"/>
                          <w:sz w:val="24"/>
                        </w:rPr>
                        <w:t>Faculty of Education, Psychology and Ar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37042">
        <w:br/>
      </w:r>
      <w:r w:rsidR="00637042">
        <w:rPr>
          <w:rFonts w:ascii="Arial Bold" w:hAnsi="Arial Bold"/>
          <w:noProof/>
          <w:color w:val="000000"/>
          <w:sz w:val="50"/>
          <w:szCs w:val="50"/>
          <w:lang w:val="lv-LV" w:eastAsia="lv-LV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3471160" cy="1238250"/>
            <wp:effectExtent l="0" t="0" r="0" b="0"/>
            <wp:wrapNone/>
            <wp:docPr id="1" name="Picture 1" descr="https://lh4.googleusercontent.com/sWt3jglfPuSbpV0UCkp6mgQKiWNHkOEetirgP_DBWTUK630JAu6xoNuAlCZqdB1Gpg7fAYZxMsorXrf5Bwl49IzUGDZRzdytve05kz9T5kO3iLwQ5XrnDHYkoF-dsXFyxdPNBay0MDleSxlz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sWt3jglfPuSbpV0UCkp6mgQKiWNHkOEetirgP_DBWTUK630JAu6xoNuAlCZqdB1Gpg7fAYZxMsorXrf5Bwl49IzUGDZRzdytve05kz9T5kO3iLwQ5XrnDHYkoF-dsXFyxdPNBay0MDleSxlzJA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16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4F4B">
        <w:br w:type="page"/>
      </w:r>
      <w:bookmarkStart w:id="11" w:name="_Hlk481790307"/>
      <w:bookmarkEnd w:id="1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05"/>
        <w:gridCol w:w="4983"/>
        <w:gridCol w:w="6870"/>
      </w:tblGrid>
      <w:tr w:rsidR="00BC4F4B" w:rsidRPr="00BF5590" w:rsidTr="001417F8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</w:tcPr>
          <w:p w:rsidR="005B20A2" w:rsidRPr="00BF5590" w:rsidRDefault="005B20A2" w:rsidP="00BC4F4B">
            <w:pPr>
              <w:jc w:val="center"/>
              <w:rPr>
                <w:rFonts w:cs="Times New Roman"/>
                <w:b/>
                <w:noProof/>
                <w:sz w:val="28"/>
              </w:rPr>
            </w:pPr>
          </w:p>
          <w:p w:rsidR="005B20A2" w:rsidRPr="00BF5590" w:rsidRDefault="005B20A2" w:rsidP="00BC4F4B">
            <w:pPr>
              <w:jc w:val="center"/>
              <w:rPr>
                <w:rFonts w:cs="Times New Roman"/>
                <w:b/>
                <w:noProof/>
                <w:sz w:val="28"/>
              </w:rPr>
            </w:pPr>
          </w:p>
          <w:p w:rsidR="00BC4F4B" w:rsidRPr="00BF5590" w:rsidRDefault="00C6603C" w:rsidP="00BC4F4B">
            <w:pPr>
              <w:jc w:val="center"/>
              <w:rPr>
                <w:rFonts w:cs="Times New Roman"/>
                <w:b/>
                <w:sz w:val="28"/>
              </w:rPr>
            </w:pPr>
            <w:r w:rsidRPr="00BF5590">
              <w:rPr>
                <w:rFonts w:cs="Times New Roman"/>
                <w:b/>
                <w:noProof/>
                <w:sz w:val="28"/>
                <w:lang w:val="lv-LV" w:eastAsia="lv-LV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>
                      <wp:simplePos x="0" y="0"/>
                      <wp:positionH relativeFrom="column">
                        <wp:posOffset>6853555</wp:posOffset>
                      </wp:positionH>
                      <wp:positionV relativeFrom="paragraph">
                        <wp:posOffset>-40640</wp:posOffset>
                      </wp:positionV>
                      <wp:extent cx="1639613" cy="583324"/>
                      <wp:effectExtent l="0" t="0" r="17780" b="2667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39613" cy="58332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2E4BF9" w:rsidRPr="005B20A2" w:rsidRDefault="002E4BF9" w:rsidP="005B20A2">
                                  <w:pPr>
                                    <w:spacing w:after="0"/>
                                    <w:rPr>
                                      <w:b/>
                                      <w:lang w:val="en-US"/>
                                    </w:rPr>
                                  </w:pPr>
                                  <w:r w:rsidRPr="005B20A2">
                                    <w:rPr>
                                      <w:b/>
                                      <w:lang w:val="en-US"/>
                                    </w:rPr>
                                    <w:t>Network: LU-WIFI</w:t>
                                  </w:r>
                                </w:p>
                                <w:p w:rsidR="002E4BF9" w:rsidRPr="005B20A2" w:rsidRDefault="002E4BF9" w:rsidP="005B20A2">
                                  <w:pPr>
                                    <w:spacing w:after="0"/>
                                    <w:rPr>
                                      <w:b/>
                                      <w:lang w:val="en-US"/>
                                    </w:rPr>
                                  </w:pPr>
                                  <w:r w:rsidRPr="005B20A2">
                                    <w:rPr>
                                      <w:b/>
                                      <w:lang w:val="en-US"/>
                                    </w:rPr>
                                    <w:t>Username: wlan19</w:t>
                                  </w:r>
                                </w:p>
                                <w:p w:rsidR="002E4BF9" w:rsidRPr="00C6492F" w:rsidRDefault="002E4BF9" w:rsidP="005B20A2">
                                  <w:pPr>
                                    <w:spacing w:after="0"/>
                                    <w:rPr>
                                      <w:b/>
                                      <w:lang w:val="en-US"/>
                                    </w:rPr>
                                  </w:pPr>
                                  <w:r w:rsidRPr="005B20A2">
                                    <w:rPr>
                                      <w:b/>
                                      <w:lang w:val="en-US"/>
                                    </w:rPr>
                                    <w:t>Password: studenti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id="Text Box 9" o:spid="_x0000_s1031" type="#_x0000_t202" style="position:absolute;left:0;text-align:left;margin-left:539.65pt;margin-top:-3.2pt;width:129.1pt;height:45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" fillcolor="white [3201]" strokeweight=".5pt">
                      <v:textbox>
                        <w:txbxContent>
                          <w:p w:rsidR="002E4BF9" w:rsidRPr="005B20A2" w:rsidRDefault="002E4BF9" w:rsidP="005B20A2">
                            <w:pPr>
                              <w:spacing w:after="0"/>
                              <w:rPr>
                                <w:b/>
                                <w:lang w:val="en-US"/>
                              </w:rPr>
                            </w:pPr>
                            <w:r w:rsidRPr="005B20A2">
                              <w:rPr>
                                <w:b/>
                                <w:lang w:val="en-US"/>
                              </w:rPr>
                              <w:t>Network: LU-WIFI</w:t>
                            </w:r>
                          </w:p>
                          <w:p w:rsidR="002E4BF9" w:rsidRPr="005B20A2" w:rsidRDefault="002E4BF9" w:rsidP="005B20A2">
                            <w:pPr>
                              <w:spacing w:after="0"/>
                              <w:rPr>
                                <w:b/>
                                <w:lang w:val="en-US"/>
                              </w:rPr>
                            </w:pPr>
                            <w:r w:rsidRPr="005B20A2">
                              <w:rPr>
                                <w:b/>
                                <w:lang w:val="en-US"/>
                              </w:rPr>
                              <w:t>Username: wlan19</w:t>
                            </w:r>
                          </w:p>
                          <w:p w:rsidR="002E4BF9" w:rsidRPr="00C6492F" w:rsidRDefault="002E4BF9" w:rsidP="005B20A2">
                            <w:pPr>
                              <w:spacing w:after="0"/>
                              <w:rPr>
                                <w:b/>
                                <w:lang w:val="en-US"/>
                              </w:rPr>
                            </w:pPr>
                            <w:r w:rsidRPr="005B20A2">
                              <w:rPr>
                                <w:b/>
                                <w:lang w:val="en-US"/>
                              </w:rPr>
                              <w:t>Password: studenti1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4B" w:rsidRPr="00BF5590">
              <w:rPr>
                <w:rFonts w:cs="Times New Roman"/>
                <w:b/>
                <w:sz w:val="28"/>
              </w:rPr>
              <w:br/>
              <w:t xml:space="preserve">May </w:t>
            </w:r>
            <w:r w:rsidR="0011373A" w:rsidRPr="00BF5590">
              <w:rPr>
                <w:rFonts w:cs="Times New Roman"/>
                <w:b/>
                <w:sz w:val="28"/>
              </w:rPr>
              <w:t>14</w:t>
            </w:r>
            <w:r w:rsidR="00BC4F4B" w:rsidRPr="00BF5590">
              <w:rPr>
                <w:rFonts w:cs="Times New Roman"/>
                <w:b/>
                <w:sz w:val="28"/>
              </w:rPr>
              <w:t xml:space="preserve"> (Monday)</w:t>
            </w:r>
          </w:p>
          <w:p w:rsidR="00BC4F4B" w:rsidRPr="00BF5590" w:rsidRDefault="00BC4F4B" w:rsidP="00BC4F4B">
            <w:pPr>
              <w:jc w:val="center"/>
              <w:rPr>
                <w:rFonts w:cs="Times New Roman"/>
                <w:b/>
                <w:sz w:val="24"/>
              </w:rPr>
            </w:pPr>
            <w:r w:rsidRPr="00BF5590">
              <w:rPr>
                <w:rFonts w:cs="Times New Roman"/>
                <w:b/>
                <w:sz w:val="24"/>
              </w:rPr>
              <w:t>PRE-CONFERENCE</w:t>
            </w:r>
          </w:p>
          <w:p w:rsidR="00BC4F4B" w:rsidRPr="00BF5590" w:rsidRDefault="0011373A" w:rsidP="00BC4F4B">
            <w:pPr>
              <w:jc w:val="center"/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  <w:sz w:val="24"/>
              </w:rPr>
              <w:t>9</w:t>
            </w:r>
            <w:r w:rsidR="00BC4F4B" w:rsidRPr="00BF5590">
              <w:rPr>
                <w:rFonts w:cs="Times New Roman"/>
                <w:b/>
                <w:sz w:val="24"/>
                <w:vertAlign w:val="superscript"/>
              </w:rPr>
              <w:t>th</w:t>
            </w:r>
            <w:r w:rsidRPr="00BF5590">
              <w:rPr>
                <w:rFonts w:cs="Times New Roman"/>
                <w:b/>
                <w:sz w:val="24"/>
              </w:rPr>
              <w:t xml:space="preserve"> </w:t>
            </w:r>
            <w:r w:rsidR="00BC4F4B" w:rsidRPr="00BF5590">
              <w:rPr>
                <w:rFonts w:cs="Times New Roman"/>
                <w:b/>
                <w:sz w:val="24"/>
              </w:rPr>
              <w:t xml:space="preserve">International Week of Professors: Internationalization and </w:t>
            </w:r>
            <w:r w:rsidRPr="00BF5590">
              <w:rPr>
                <w:rFonts w:cs="Times New Roman"/>
                <w:b/>
                <w:sz w:val="24"/>
              </w:rPr>
              <w:t>Teacher Education</w:t>
            </w:r>
          </w:p>
        </w:tc>
      </w:tr>
      <w:tr w:rsidR="00C6492F" w:rsidRPr="00BF5590" w:rsidTr="001417F8">
        <w:tc>
          <w:tcPr>
            <w:tcW w:w="754" w:type="pct"/>
          </w:tcPr>
          <w:p w:rsidR="00C6492F" w:rsidRPr="00BF5590" w:rsidRDefault="00C6492F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Venue</w:t>
            </w:r>
          </w:p>
        </w:tc>
        <w:tc>
          <w:tcPr>
            <w:tcW w:w="4246" w:type="pct"/>
            <w:gridSpan w:val="2"/>
          </w:tcPr>
          <w:p w:rsidR="0011373A" w:rsidRPr="00BF5590" w:rsidRDefault="0011373A" w:rsidP="0011373A">
            <w:pPr>
              <w:rPr>
                <w:rFonts w:cs="Times New Roman"/>
              </w:rPr>
            </w:pPr>
            <w:r w:rsidRPr="00BF5590">
              <w:rPr>
                <w:rFonts w:cs="Times New Roman"/>
              </w:rPr>
              <w:t>Faculty of Education, Psychology and Art, University of Latvia</w:t>
            </w:r>
          </w:p>
          <w:p w:rsidR="00C6492F" w:rsidRPr="00BF5590" w:rsidRDefault="0011373A" w:rsidP="0011373A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</w:rPr>
              <w:t>Jurmalas Gatve 76</w:t>
            </w:r>
          </w:p>
        </w:tc>
      </w:tr>
      <w:tr w:rsidR="00C6492F" w:rsidRPr="00BF5590" w:rsidTr="001417F8">
        <w:tc>
          <w:tcPr>
            <w:tcW w:w="754" w:type="pct"/>
          </w:tcPr>
          <w:p w:rsidR="00C6492F" w:rsidRPr="00BF5590" w:rsidRDefault="00C6492F" w:rsidP="00C649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11373A" w:rsidRPr="00BF5590">
              <w:rPr>
                <w:rFonts w:cs="Times New Roman"/>
                <w:b/>
              </w:rPr>
              <w:t>2</w:t>
            </w:r>
            <w:r w:rsidRPr="00BF5590">
              <w:rPr>
                <w:rFonts w:cs="Times New Roman"/>
                <w:b/>
              </w:rPr>
              <w:t>:00 – 1</w:t>
            </w:r>
            <w:r w:rsidR="0011373A" w:rsidRPr="00BF5590">
              <w:rPr>
                <w:rFonts w:cs="Times New Roman"/>
                <w:b/>
              </w:rPr>
              <w:t>2</w:t>
            </w:r>
            <w:r w:rsidRPr="00BF5590">
              <w:rPr>
                <w:rFonts w:cs="Times New Roman"/>
                <w:b/>
              </w:rPr>
              <w:t>:30</w:t>
            </w:r>
          </w:p>
        </w:tc>
        <w:tc>
          <w:tcPr>
            <w:tcW w:w="4246" w:type="pct"/>
            <w:gridSpan w:val="2"/>
          </w:tcPr>
          <w:p w:rsidR="00C6492F" w:rsidRPr="00BF5590" w:rsidRDefault="00C6492F" w:rsidP="006703D7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  <w:bCs/>
              </w:rPr>
              <w:t>Registration</w:t>
            </w:r>
            <w:r w:rsidR="003D3F2E" w:rsidRPr="00BF5590">
              <w:rPr>
                <w:rFonts w:cs="Times New Roman"/>
                <w:b/>
                <w:bCs/>
              </w:rPr>
              <w:t xml:space="preserve">, </w:t>
            </w:r>
            <w:r w:rsidR="00FE7107" w:rsidRPr="00BF5590">
              <w:rPr>
                <w:rFonts w:cs="Times New Roman"/>
                <w:b/>
                <w:bCs/>
              </w:rPr>
              <w:t>coffee</w:t>
            </w:r>
            <w:r w:rsidRPr="00BF5590">
              <w:rPr>
                <w:rFonts w:cs="Times New Roman"/>
                <w:b/>
                <w:bCs/>
              </w:rPr>
              <w:t xml:space="preserve"> </w:t>
            </w:r>
            <w:r w:rsidR="003D3F2E" w:rsidRPr="00BF5590">
              <w:rPr>
                <w:rFonts w:cs="Times New Roman"/>
                <w:b/>
                <w:bCs/>
              </w:rPr>
              <w:t xml:space="preserve">and welcoming </w:t>
            </w:r>
            <w:r w:rsidR="0011373A" w:rsidRPr="00BF5590">
              <w:rPr>
                <w:rFonts w:cs="Times New Roman"/>
                <w:b/>
                <w:bCs/>
              </w:rPr>
              <w:t>A 302</w:t>
            </w:r>
            <w:r w:rsidRPr="00BF5590">
              <w:rPr>
                <w:rFonts w:cs="Times New Roman"/>
                <w:b/>
                <w:bCs/>
              </w:rPr>
              <w:t xml:space="preserve"> </w:t>
            </w:r>
            <w:r w:rsidR="003D3F2E" w:rsidRPr="00BF5590">
              <w:rPr>
                <w:rFonts w:cs="Times New Roman"/>
              </w:rPr>
              <w:t>Professor Indra Odiņa, the Head of Teacher Education Department</w:t>
            </w:r>
            <w:r w:rsidR="003D3F2E" w:rsidRPr="00BF5590">
              <w:rPr>
                <w:rFonts w:cs="Times New Roman"/>
              </w:rPr>
              <w:br/>
            </w:r>
          </w:p>
        </w:tc>
      </w:tr>
      <w:tr w:rsidR="00FE7107" w:rsidRPr="00BF5590" w:rsidTr="007C6CFB">
        <w:tc>
          <w:tcPr>
            <w:tcW w:w="754" w:type="pct"/>
          </w:tcPr>
          <w:p w:rsidR="00FE7107" w:rsidRPr="00BF5590" w:rsidRDefault="00FE7107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2:30 – 14:00</w:t>
            </w:r>
          </w:p>
        </w:tc>
        <w:tc>
          <w:tcPr>
            <w:tcW w:w="1785" w:type="pct"/>
          </w:tcPr>
          <w:p w:rsidR="00FE7107" w:rsidRPr="006853F5" w:rsidRDefault="00FE7107" w:rsidP="00E61D7A">
            <w:pPr>
              <w:rPr>
                <w:rFonts w:cs="Times New Roman"/>
                <w:b/>
              </w:rPr>
            </w:pPr>
            <w:r w:rsidRPr="006853F5">
              <w:rPr>
                <w:rFonts w:cs="Times New Roman"/>
                <w:b/>
              </w:rPr>
              <w:t>Workshop A 312</w:t>
            </w:r>
          </w:p>
          <w:p w:rsidR="00FE7107" w:rsidRPr="006853F5" w:rsidRDefault="00FE7107" w:rsidP="00E61D7A">
            <w:pPr>
              <w:rPr>
                <w:rFonts w:cs="Times New Roman"/>
                <w:b/>
              </w:rPr>
            </w:pPr>
            <w:r w:rsidRPr="006853F5">
              <w:rPr>
                <w:rFonts w:cs="Times New Roman"/>
                <w:b/>
              </w:rPr>
              <w:t xml:space="preserve">Chairperson: </w:t>
            </w:r>
            <w:r w:rsidR="003D3F2E" w:rsidRPr="006853F5">
              <w:rPr>
                <w:rFonts w:cs="Times New Roman"/>
                <w:b/>
              </w:rPr>
              <w:t xml:space="preserve">Lecturer </w:t>
            </w:r>
            <w:r w:rsidRPr="006853F5">
              <w:rPr>
                <w:rFonts w:cs="Times New Roman"/>
                <w:b/>
              </w:rPr>
              <w:t>Sandra Kalniņa</w:t>
            </w:r>
          </w:p>
          <w:p w:rsidR="00FE7107" w:rsidRPr="006853F5" w:rsidRDefault="00FE7107" w:rsidP="00E61D7A">
            <w:pPr>
              <w:rPr>
                <w:rFonts w:cs="Times New Roman"/>
              </w:rPr>
            </w:pPr>
            <w:r w:rsidRPr="006853F5">
              <w:rPr>
                <w:rFonts w:cs="Times New Roman"/>
                <w:b/>
              </w:rPr>
              <w:t>PhD</w:t>
            </w:r>
            <w:r w:rsidRPr="006853F5">
              <w:rPr>
                <w:rFonts w:cs="Times New Roman"/>
              </w:rPr>
              <w:t xml:space="preserve"> </w:t>
            </w:r>
            <w:r w:rsidRPr="006853F5">
              <w:rPr>
                <w:rFonts w:cs="Times New Roman"/>
                <w:b/>
              </w:rPr>
              <w:t xml:space="preserve">Boryana Bratanova </w:t>
            </w:r>
            <w:r w:rsidRPr="006853F5">
              <w:rPr>
                <w:rFonts w:cs="Times New Roman"/>
              </w:rPr>
              <w:t xml:space="preserve">St. Cyril and St. Methodius University of Veliko Tarnovo, Bulgaria  </w:t>
            </w:r>
          </w:p>
          <w:p w:rsidR="00FE7107" w:rsidRPr="006853F5" w:rsidRDefault="00FE7107" w:rsidP="00E61D7A">
            <w:pPr>
              <w:rPr>
                <w:rFonts w:cs="Times New Roman"/>
                <w:i/>
              </w:rPr>
            </w:pPr>
            <w:r w:rsidRPr="006853F5">
              <w:rPr>
                <w:rFonts w:cs="Times New Roman"/>
                <w:i/>
              </w:rPr>
              <w:t>Aspects of Teaching Phraseology: The Case of Ethnonyms in English</w:t>
            </w:r>
          </w:p>
        </w:tc>
        <w:tc>
          <w:tcPr>
            <w:tcW w:w="2461" w:type="pct"/>
          </w:tcPr>
          <w:p w:rsidR="00FE7107" w:rsidRPr="006853F5" w:rsidRDefault="006B3066" w:rsidP="00E61D7A">
            <w:pPr>
              <w:rPr>
                <w:rFonts w:cs="Times New Roman"/>
                <w:b/>
              </w:rPr>
            </w:pPr>
            <w:r w:rsidRPr="006853F5">
              <w:rPr>
                <w:rFonts w:cs="Times New Roman"/>
                <w:b/>
              </w:rPr>
              <w:t xml:space="preserve">Think tank </w:t>
            </w:r>
            <w:r w:rsidR="003D3F2E" w:rsidRPr="006853F5">
              <w:rPr>
                <w:rFonts w:cs="Times New Roman"/>
                <w:b/>
              </w:rPr>
              <w:t>A 309</w:t>
            </w:r>
          </w:p>
          <w:p w:rsidR="003D3F2E" w:rsidRPr="006853F5" w:rsidRDefault="003D3F2E" w:rsidP="00E61D7A">
            <w:pPr>
              <w:rPr>
                <w:rFonts w:cs="Times New Roman"/>
                <w:b/>
              </w:rPr>
            </w:pPr>
            <w:r w:rsidRPr="006853F5">
              <w:rPr>
                <w:rFonts w:cs="Times New Roman"/>
                <w:b/>
              </w:rPr>
              <w:t>Chairperson: Professor Indra Odiņa</w:t>
            </w:r>
          </w:p>
          <w:p w:rsidR="008F6DBB" w:rsidRPr="006853F5" w:rsidRDefault="003D3F2E" w:rsidP="008F6DBB">
            <w:pPr>
              <w:rPr>
                <w:rFonts w:cs="Times New Roman"/>
              </w:rPr>
            </w:pPr>
            <w:r w:rsidRPr="006853F5">
              <w:rPr>
                <w:rFonts w:cs="Times New Roman"/>
                <w:b/>
              </w:rPr>
              <w:t>Assistant professor Anna Stavicka</w:t>
            </w:r>
            <w:r w:rsidR="007E5BBF" w:rsidRPr="006853F5">
              <w:rPr>
                <w:rFonts w:cs="Times New Roman"/>
              </w:rPr>
              <w:t xml:space="preserve"> </w:t>
            </w:r>
            <w:r w:rsidR="008F6DBB" w:rsidRPr="006853F5">
              <w:rPr>
                <w:rFonts w:cs="Times New Roman"/>
              </w:rPr>
              <w:t xml:space="preserve">University of Latvia </w:t>
            </w:r>
          </w:p>
          <w:p w:rsidR="008F6DBB" w:rsidRPr="006853F5" w:rsidRDefault="007E5BBF" w:rsidP="008F6DBB">
            <w:pPr>
              <w:rPr>
                <w:rFonts w:cs="Times New Roman"/>
              </w:rPr>
            </w:pPr>
            <w:r w:rsidRPr="006853F5">
              <w:rPr>
                <w:rFonts w:cs="Times New Roman"/>
                <w:i/>
              </w:rPr>
              <w:t>Peculiarities of Teaching Uncommon Languages to Chinese Students</w:t>
            </w:r>
          </w:p>
          <w:p w:rsidR="008F6DBB" w:rsidRPr="006853F5" w:rsidRDefault="003D3F2E" w:rsidP="008F6DBB">
            <w:pPr>
              <w:rPr>
                <w:rFonts w:cs="Times New Roman"/>
              </w:rPr>
            </w:pPr>
            <w:r w:rsidRPr="006853F5">
              <w:rPr>
                <w:rFonts w:cs="Times New Roman"/>
                <w:b/>
              </w:rPr>
              <w:t>Lectu</w:t>
            </w:r>
            <w:r w:rsidR="00275B07" w:rsidRPr="006853F5">
              <w:rPr>
                <w:rFonts w:cs="Times New Roman"/>
                <w:b/>
              </w:rPr>
              <w:t>r</w:t>
            </w:r>
            <w:r w:rsidRPr="006853F5">
              <w:rPr>
                <w:rFonts w:cs="Times New Roman"/>
                <w:b/>
              </w:rPr>
              <w:t>er Tatjana Bicjutko</w:t>
            </w:r>
            <w:r w:rsidR="006906C0" w:rsidRPr="006853F5">
              <w:rPr>
                <w:rFonts w:cs="Times New Roman"/>
              </w:rPr>
              <w:t xml:space="preserve"> </w:t>
            </w:r>
            <w:r w:rsidR="008F6DBB" w:rsidRPr="006853F5">
              <w:rPr>
                <w:rFonts w:cs="Times New Roman"/>
              </w:rPr>
              <w:t xml:space="preserve">University of Latvia </w:t>
            </w:r>
          </w:p>
          <w:p w:rsidR="005769CD" w:rsidRPr="006853F5" w:rsidRDefault="006906C0" w:rsidP="005769CD">
            <w:pPr>
              <w:rPr>
                <w:rFonts w:cs="Times New Roman"/>
              </w:rPr>
            </w:pPr>
            <w:r w:rsidRPr="006853F5">
              <w:rPr>
                <w:rFonts w:cs="Times New Roman"/>
                <w:i/>
              </w:rPr>
              <w:t>Language Needs of Academic Personnel in View of Foreign Language Policies of Their Home Institutions</w:t>
            </w:r>
          </w:p>
        </w:tc>
      </w:tr>
      <w:tr w:rsidR="00BC4F4B" w:rsidRPr="00BF5590" w:rsidTr="001417F8">
        <w:tc>
          <w:tcPr>
            <w:tcW w:w="754" w:type="pct"/>
          </w:tcPr>
          <w:p w:rsidR="00BC4F4B" w:rsidRPr="00BF5590" w:rsidRDefault="00BC4F4B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E61D7A" w:rsidRPr="00BF5590">
              <w:rPr>
                <w:rFonts w:cs="Times New Roman"/>
                <w:b/>
              </w:rPr>
              <w:t>4</w:t>
            </w:r>
            <w:r w:rsidR="001577C2" w:rsidRPr="00BF5590">
              <w:rPr>
                <w:rFonts w:cs="Times New Roman"/>
                <w:b/>
              </w:rPr>
              <w:t>:00 – 14:3</w:t>
            </w:r>
            <w:r w:rsidRPr="00BF5590">
              <w:rPr>
                <w:rFonts w:cs="Times New Roman"/>
                <w:b/>
              </w:rPr>
              <w:t>0</w:t>
            </w:r>
          </w:p>
        </w:tc>
        <w:tc>
          <w:tcPr>
            <w:tcW w:w="4246" w:type="pct"/>
            <w:gridSpan w:val="2"/>
          </w:tcPr>
          <w:p w:rsidR="00BC4F4B" w:rsidRPr="00BF5590" w:rsidRDefault="003D3F2E" w:rsidP="00FE7107">
            <w:pPr>
              <w:rPr>
                <w:rFonts w:cs="Times New Roman"/>
                <w:b/>
                <w:lang w:val="lv-LV"/>
              </w:rPr>
            </w:pPr>
            <w:r w:rsidRPr="00BF5590">
              <w:rPr>
                <w:rFonts w:cs="Times New Roman"/>
                <w:b/>
                <w:lang w:val="lv-LV"/>
              </w:rPr>
              <w:t>Lunch Green Hall</w:t>
            </w:r>
          </w:p>
        </w:tc>
      </w:tr>
      <w:tr w:rsidR="00E61D7A" w:rsidRPr="00BF5590" w:rsidTr="007C6CFB">
        <w:tc>
          <w:tcPr>
            <w:tcW w:w="754" w:type="pct"/>
          </w:tcPr>
          <w:p w:rsidR="00FE7107" w:rsidRPr="00BF5590" w:rsidRDefault="00E61D7A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4:</w:t>
            </w:r>
            <w:r w:rsidR="00FE7107" w:rsidRPr="00BF5590">
              <w:rPr>
                <w:rFonts w:cs="Times New Roman"/>
                <w:b/>
              </w:rPr>
              <w:t>15</w:t>
            </w:r>
            <w:r w:rsidRPr="00BF5590">
              <w:rPr>
                <w:rFonts w:cs="Times New Roman"/>
                <w:b/>
              </w:rPr>
              <w:t xml:space="preserve"> – 1</w:t>
            </w:r>
            <w:r w:rsidR="00FE7107" w:rsidRPr="00BF5590">
              <w:rPr>
                <w:rFonts w:cs="Times New Roman"/>
                <w:b/>
              </w:rPr>
              <w:t>5</w:t>
            </w:r>
            <w:r w:rsidRPr="00BF5590">
              <w:rPr>
                <w:rFonts w:cs="Times New Roman"/>
                <w:b/>
              </w:rPr>
              <w:t>:</w:t>
            </w:r>
            <w:r w:rsidR="00FE7107" w:rsidRPr="00BF5590">
              <w:rPr>
                <w:rFonts w:cs="Times New Roman"/>
                <w:b/>
              </w:rPr>
              <w:t>45</w:t>
            </w:r>
          </w:p>
          <w:p w:rsidR="00E61D7A" w:rsidRPr="00BF5590" w:rsidRDefault="00E61D7A" w:rsidP="00BC4F4B">
            <w:pPr>
              <w:rPr>
                <w:rFonts w:cs="Times New Roman"/>
                <w:b/>
              </w:rPr>
            </w:pPr>
          </w:p>
        </w:tc>
        <w:tc>
          <w:tcPr>
            <w:tcW w:w="1785" w:type="pct"/>
          </w:tcPr>
          <w:p w:rsidR="00FE7107" w:rsidRPr="00660EEB" w:rsidRDefault="00FE7107" w:rsidP="00BC4F4B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Workshops A 224</w:t>
            </w:r>
          </w:p>
          <w:p w:rsidR="00FE7107" w:rsidRPr="00660EEB" w:rsidRDefault="00FE7107" w:rsidP="00BC4F4B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Chairperson: Lecturer Inta Augustāne</w:t>
            </w:r>
          </w:p>
          <w:p w:rsidR="00E61D7A" w:rsidRPr="00BF5590" w:rsidRDefault="00FE7107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 xml:space="preserve">PhD, Senior lecturer Svetlana Atanassova </w:t>
            </w:r>
            <w:r w:rsidRPr="00BF5590">
              <w:rPr>
                <w:rFonts w:cs="Times New Roman"/>
              </w:rPr>
              <w:t>St. Cyril and St. Methodius University of Veliko Tarnovo, Bulgaria</w:t>
            </w:r>
            <w:r w:rsidRPr="00BF5590">
              <w:rPr>
                <w:rFonts w:cs="Times New Roman"/>
                <w:b/>
              </w:rPr>
              <w:t xml:space="preserve">  </w:t>
            </w:r>
          </w:p>
          <w:p w:rsidR="00FE7107" w:rsidRPr="00BF5590" w:rsidRDefault="00FE7107" w:rsidP="00BC4F4B">
            <w:pPr>
              <w:rPr>
                <w:rFonts w:cs="Times New Roman"/>
                <w:i/>
              </w:rPr>
            </w:pPr>
            <w:r w:rsidRPr="00BF5590">
              <w:rPr>
                <w:rFonts w:cs="Times New Roman"/>
                <w:i/>
              </w:rPr>
              <w:t>Teaching Pronunciation: Working with Syllables</w:t>
            </w:r>
            <w:r w:rsidR="007C6CFB">
              <w:rPr>
                <w:rFonts w:cs="Times New Roman"/>
                <w:i/>
              </w:rPr>
              <w:t>, T</w:t>
            </w:r>
            <w:r w:rsidR="007C6CFB" w:rsidRPr="007C6CFB">
              <w:rPr>
                <w:rFonts w:cs="Times New Roman"/>
                <w:i/>
              </w:rPr>
              <w:t xml:space="preserve">ypes of </w:t>
            </w:r>
            <w:r w:rsidR="007C6CFB">
              <w:rPr>
                <w:rFonts w:cs="Times New Roman"/>
                <w:i/>
              </w:rPr>
              <w:t>S</w:t>
            </w:r>
            <w:r w:rsidR="007C6CFB" w:rsidRPr="007C6CFB">
              <w:rPr>
                <w:rFonts w:cs="Times New Roman"/>
                <w:i/>
              </w:rPr>
              <w:t xml:space="preserve">yllables, </w:t>
            </w:r>
            <w:r w:rsidR="007C6CFB">
              <w:rPr>
                <w:rFonts w:cs="Times New Roman"/>
                <w:i/>
              </w:rPr>
              <w:t>S</w:t>
            </w:r>
            <w:r w:rsidR="007C6CFB" w:rsidRPr="007C6CFB">
              <w:rPr>
                <w:rFonts w:cs="Times New Roman"/>
                <w:i/>
              </w:rPr>
              <w:t xml:space="preserve">yllable </w:t>
            </w:r>
            <w:r w:rsidR="007C6CFB">
              <w:rPr>
                <w:rFonts w:cs="Times New Roman"/>
                <w:i/>
              </w:rPr>
              <w:t>F</w:t>
            </w:r>
            <w:r w:rsidR="007C6CFB" w:rsidRPr="007C6CFB">
              <w:rPr>
                <w:rFonts w:cs="Times New Roman"/>
                <w:i/>
              </w:rPr>
              <w:t xml:space="preserve">ormation and </w:t>
            </w:r>
            <w:r w:rsidR="007C6CFB">
              <w:rPr>
                <w:rFonts w:cs="Times New Roman"/>
                <w:i/>
              </w:rPr>
              <w:t>S</w:t>
            </w:r>
            <w:r w:rsidR="007C6CFB" w:rsidRPr="007C6CFB">
              <w:rPr>
                <w:rFonts w:cs="Times New Roman"/>
                <w:i/>
              </w:rPr>
              <w:t xml:space="preserve">yllable </w:t>
            </w:r>
            <w:r w:rsidR="007C6CFB">
              <w:rPr>
                <w:rFonts w:cs="Times New Roman"/>
                <w:i/>
              </w:rPr>
              <w:t>D</w:t>
            </w:r>
            <w:r w:rsidR="007C6CFB" w:rsidRPr="007C6CFB">
              <w:rPr>
                <w:rFonts w:cs="Times New Roman"/>
                <w:i/>
              </w:rPr>
              <w:t>ivision.</w:t>
            </w:r>
          </w:p>
          <w:p w:rsidR="00FE7107" w:rsidRPr="00BF5590" w:rsidRDefault="00FE7107" w:rsidP="00BC4F4B">
            <w:pPr>
              <w:rPr>
                <w:rFonts w:cs="Times New Roman"/>
                <w:b/>
              </w:rPr>
            </w:pPr>
          </w:p>
        </w:tc>
        <w:tc>
          <w:tcPr>
            <w:tcW w:w="2461" w:type="pct"/>
          </w:tcPr>
          <w:p w:rsidR="006B3066" w:rsidRPr="00660EEB" w:rsidRDefault="006B3066" w:rsidP="006B3066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Think tank A 309</w:t>
            </w:r>
          </w:p>
          <w:p w:rsidR="006B3066" w:rsidRPr="00660EEB" w:rsidRDefault="006B3066" w:rsidP="006B3066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Chairperson: Professor Indra Odiņa</w:t>
            </w:r>
          </w:p>
          <w:p w:rsidR="008F6DBB" w:rsidRPr="00BF5590" w:rsidRDefault="006906C0" w:rsidP="008F6DBB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</w:rPr>
              <w:t xml:space="preserve">Professor </w:t>
            </w:r>
            <w:r w:rsidR="007E5BBF" w:rsidRPr="00BF5590">
              <w:rPr>
                <w:rFonts w:cs="Times New Roman"/>
                <w:b/>
              </w:rPr>
              <w:t>Ineta Lūka</w:t>
            </w:r>
            <w:r w:rsidR="007E5BBF" w:rsidRPr="00BF5590">
              <w:rPr>
                <w:rFonts w:cs="Times New Roman"/>
              </w:rPr>
              <w:t xml:space="preserve"> </w:t>
            </w:r>
            <w:r w:rsidR="008F6DBB" w:rsidRPr="00BF5590">
              <w:rPr>
                <w:rFonts w:cs="Times New Roman"/>
              </w:rPr>
              <w:t xml:space="preserve">Turiba University, Latvia </w:t>
            </w:r>
          </w:p>
          <w:p w:rsidR="008F6DBB" w:rsidRPr="00BF5590" w:rsidRDefault="007E5BBF" w:rsidP="008F6DBB">
            <w:pPr>
              <w:rPr>
                <w:rFonts w:cs="Times New Roman"/>
              </w:rPr>
            </w:pPr>
            <w:r w:rsidRPr="00BF5590">
              <w:rPr>
                <w:rFonts w:cs="Times New Roman"/>
                <w:i/>
              </w:rPr>
              <w:t>Developing Students’ Language and Intercultural Competences in an Interactive Blended-Learning Language Cours</w:t>
            </w:r>
            <w:r w:rsidR="008F6DBB" w:rsidRPr="00BF5590">
              <w:rPr>
                <w:rFonts w:cs="Times New Roman"/>
                <w:i/>
              </w:rPr>
              <w:t>e</w:t>
            </w:r>
            <w:r w:rsidRPr="00BF5590">
              <w:rPr>
                <w:rFonts w:cs="Times New Roman"/>
              </w:rPr>
              <w:t xml:space="preserve"> </w:t>
            </w:r>
          </w:p>
          <w:p w:rsidR="005769CD" w:rsidRPr="00BF5590" w:rsidRDefault="005769CD" w:rsidP="005769CD">
            <w:pPr>
              <w:rPr>
                <w:rFonts w:cs="Times New Roman"/>
                <w:color w:val="000000"/>
                <w:szCs w:val="24"/>
              </w:rPr>
            </w:pPr>
            <w:r w:rsidRPr="00BF5590">
              <w:rPr>
                <w:rFonts w:cs="Times New Roman"/>
                <w:b/>
                <w:bCs/>
                <w:color w:val="000000"/>
                <w:szCs w:val="24"/>
              </w:rPr>
              <w:t>Assistant professor Aija Poikāne-Daumke</w:t>
            </w:r>
            <w:r w:rsidRPr="00BF5590">
              <w:rPr>
                <w:rFonts w:cs="Times New Roman"/>
                <w:color w:val="000000"/>
                <w:szCs w:val="24"/>
              </w:rPr>
              <w:t xml:space="preserve"> University of Economics and Culture, Riga </w:t>
            </w:r>
          </w:p>
          <w:p w:rsidR="005769CD" w:rsidRPr="00BF5590" w:rsidRDefault="005769CD" w:rsidP="005769CD">
            <w:pPr>
              <w:rPr>
                <w:rFonts w:cs="Times New Roman"/>
              </w:rPr>
            </w:pPr>
            <w:r w:rsidRPr="00BF5590">
              <w:rPr>
                <w:rFonts w:cs="Times New Roman"/>
                <w:i/>
                <w:color w:val="000000"/>
                <w:szCs w:val="24"/>
              </w:rPr>
              <w:t>The Development of Afro-German Identity in the 20th Century</w:t>
            </w:r>
          </w:p>
          <w:p w:rsidR="008F6DBB" w:rsidRPr="00BF5590" w:rsidRDefault="008F6DBB" w:rsidP="008F6DBB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</w:rPr>
              <w:t xml:space="preserve">Professor </w:t>
            </w:r>
            <w:r w:rsidR="007E5BBF" w:rsidRPr="00BF5590">
              <w:rPr>
                <w:rFonts w:cs="Times New Roman"/>
                <w:b/>
              </w:rPr>
              <w:t>Vicki McGinley</w:t>
            </w:r>
            <w:r w:rsidR="00293FC8" w:rsidRPr="00BF5590">
              <w:rPr>
                <w:rFonts w:cs="Times New Roman"/>
              </w:rPr>
              <w:t xml:space="preserve"> </w:t>
            </w:r>
            <w:r w:rsidRPr="00BF5590">
              <w:rPr>
                <w:rFonts w:cs="Times New Roman"/>
              </w:rPr>
              <w:t>West Chester University, USA</w:t>
            </w:r>
          </w:p>
          <w:p w:rsidR="00E61D7A" w:rsidRPr="00BF5590" w:rsidRDefault="00293FC8" w:rsidP="008F6DB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i/>
              </w:rPr>
              <w:t xml:space="preserve">Models of Co-teaching: </w:t>
            </w:r>
            <w:r w:rsidR="006A3F3C" w:rsidRPr="00BF5590">
              <w:rPr>
                <w:rFonts w:cs="Times New Roman"/>
                <w:i/>
              </w:rPr>
              <w:t>R</w:t>
            </w:r>
            <w:r w:rsidRPr="00BF5590">
              <w:rPr>
                <w:rFonts w:cs="Times New Roman"/>
                <w:i/>
              </w:rPr>
              <w:t xml:space="preserve">esearch and </w:t>
            </w:r>
            <w:r w:rsidR="006A3F3C" w:rsidRPr="00BF5590">
              <w:rPr>
                <w:rFonts w:cs="Times New Roman"/>
                <w:i/>
              </w:rPr>
              <w:t>P</w:t>
            </w:r>
            <w:r w:rsidRPr="00BF5590">
              <w:rPr>
                <w:rFonts w:cs="Times New Roman"/>
                <w:i/>
              </w:rPr>
              <w:t>ractice</w:t>
            </w:r>
          </w:p>
        </w:tc>
      </w:tr>
      <w:tr w:rsidR="001577C2" w:rsidRPr="00BF5590" w:rsidTr="001417F8">
        <w:tc>
          <w:tcPr>
            <w:tcW w:w="754" w:type="pct"/>
          </w:tcPr>
          <w:p w:rsidR="001577C2" w:rsidRPr="00BF5590" w:rsidRDefault="001577C2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FE7107" w:rsidRPr="00BF5590">
              <w:rPr>
                <w:rFonts w:cs="Times New Roman"/>
                <w:b/>
              </w:rPr>
              <w:t>6</w:t>
            </w:r>
            <w:r w:rsidRPr="00BF5590">
              <w:rPr>
                <w:rFonts w:cs="Times New Roman"/>
                <w:b/>
              </w:rPr>
              <w:t>:00 – 1</w:t>
            </w:r>
            <w:r w:rsidR="00FE7107" w:rsidRPr="00BF5590">
              <w:rPr>
                <w:rFonts w:cs="Times New Roman"/>
                <w:b/>
              </w:rPr>
              <w:t>7</w:t>
            </w:r>
            <w:r w:rsidRPr="00BF5590">
              <w:rPr>
                <w:rFonts w:cs="Times New Roman"/>
                <w:b/>
              </w:rPr>
              <w:t>:</w:t>
            </w:r>
            <w:r w:rsidR="00FE7107" w:rsidRPr="00BF5590">
              <w:rPr>
                <w:rFonts w:cs="Times New Roman"/>
                <w:b/>
              </w:rPr>
              <w:t>0</w:t>
            </w:r>
            <w:r w:rsidRPr="00BF5590">
              <w:rPr>
                <w:rFonts w:cs="Times New Roman"/>
                <w:b/>
              </w:rPr>
              <w:t>0</w:t>
            </w:r>
          </w:p>
        </w:tc>
        <w:tc>
          <w:tcPr>
            <w:tcW w:w="4246" w:type="pct"/>
            <w:gridSpan w:val="2"/>
          </w:tcPr>
          <w:p w:rsidR="006B3066" w:rsidRPr="00660EEB" w:rsidRDefault="006B3066" w:rsidP="006B3066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Lecture A 224</w:t>
            </w:r>
          </w:p>
          <w:p w:rsidR="001577C2" w:rsidRPr="00660EEB" w:rsidRDefault="006B3066" w:rsidP="006B3066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Chairperson: Assistant professor Antra Ozola</w:t>
            </w:r>
          </w:p>
          <w:p w:rsidR="00686360" w:rsidRPr="00BF5590" w:rsidRDefault="00686360" w:rsidP="00686360">
            <w:pPr>
              <w:rPr>
                <w:rFonts w:cs="Times New Roman"/>
                <w:i/>
              </w:rPr>
            </w:pPr>
            <w:r w:rsidRPr="00BF5590">
              <w:rPr>
                <w:rFonts w:cs="Times New Roman"/>
                <w:b/>
              </w:rPr>
              <w:t xml:space="preserve">Professor Eero Ropo </w:t>
            </w:r>
            <w:r w:rsidRPr="00BF5590">
              <w:rPr>
                <w:rFonts w:cs="Times New Roman"/>
              </w:rPr>
              <w:t>University of Tampere, Finland</w:t>
            </w:r>
          </w:p>
          <w:p w:rsidR="006B3066" w:rsidRPr="00BF5590" w:rsidRDefault="00D667AF" w:rsidP="005C2310">
            <w:pPr>
              <w:rPr>
                <w:rFonts w:cs="Times New Roman"/>
                <w:b/>
              </w:rPr>
            </w:pPr>
            <w:r>
              <w:rPr>
                <w:rFonts w:cs="Times New Roman"/>
                <w:i/>
              </w:rPr>
              <w:t xml:space="preserve">Politics and Teacher Education of Universities in Finland </w:t>
            </w:r>
            <w:r w:rsidR="005C2310" w:rsidRPr="00BF5590">
              <w:rPr>
                <w:rFonts w:cs="Times New Roman"/>
                <w:i/>
              </w:rPr>
              <w:t xml:space="preserve"> </w:t>
            </w:r>
            <w:r w:rsidR="00686360" w:rsidRPr="00BF5590">
              <w:rPr>
                <w:rFonts w:cs="Times New Roman"/>
                <w:i/>
              </w:rPr>
              <w:t>(mergers, funding system, publishing, etc.)</w:t>
            </w:r>
          </w:p>
        </w:tc>
      </w:tr>
      <w:tr w:rsidR="001577C2" w:rsidRPr="00BF5590" w:rsidTr="001417F8">
        <w:tc>
          <w:tcPr>
            <w:tcW w:w="754" w:type="pct"/>
          </w:tcPr>
          <w:p w:rsidR="001577C2" w:rsidRPr="00BF5590" w:rsidRDefault="00C6492F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FE7107" w:rsidRPr="00BF5590">
              <w:rPr>
                <w:rFonts w:cs="Times New Roman"/>
                <w:b/>
              </w:rPr>
              <w:t>7</w:t>
            </w:r>
            <w:r w:rsidRPr="00BF5590">
              <w:rPr>
                <w:rFonts w:cs="Times New Roman"/>
                <w:b/>
              </w:rPr>
              <w:t>:</w:t>
            </w:r>
            <w:r w:rsidR="00FE7107" w:rsidRPr="00BF5590">
              <w:rPr>
                <w:rFonts w:cs="Times New Roman"/>
                <w:b/>
              </w:rPr>
              <w:t>0</w:t>
            </w:r>
            <w:r w:rsidRPr="00BF5590">
              <w:rPr>
                <w:rFonts w:cs="Times New Roman"/>
                <w:b/>
              </w:rPr>
              <w:t>0 – 1</w:t>
            </w:r>
            <w:r w:rsidR="00FE7107" w:rsidRPr="00BF5590">
              <w:rPr>
                <w:rFonts w:cs="Times New Roman"/>
                <w:b/>
              </w:rPr>
              <w:t>8</w:t>
            </w:r>
            <w:r w:rsidRPr="00BF5590">
              <w:rPr>
                <w:rFonts w:cs="Times New Roman"/>
                <w:b/>
              </w:rPr>
              <w:t>:00</w:t>
            </w:r>
          </w:p>
        </w:tc>
        <w:tc>
          <w:tcPr>
            <w:tcW w:w="4246" w:type="pct"/>
            <w:gridSpan w:val="2"/>
          </w:tcPr>
          <w:p w:rsidR="005C2310" w:rsidRPr="00660EEB" w:rsidRDefault="005C2310" w:rsidP="005C2310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Lecture A 224</w:t>
            </w:r>
          </w:p>
          <w:p w:rsidR="001577C2" w:rsidRPr="00660EEB" w:rsidRDefault="005C2310" w:rsidP="005C2310">
            <w:pPr>
              <w:rPr>
                <w:rFonts w:cs="Times New Roman"/>
                <w:b/>
              </w:rPr>
            </w:pPr>
            <w:r w:rsidRPr="00660EEB">
              <w:rPr>
                <w:rFonts w:cs="Times New Roman"/>
                <w:b/>
              </w:rPr>
              <w:t>Chairperson: Professor Indra Odiņa</w:t>
            </w:r>
          </w:p>
          <w:p w:rsidR="005C2310" w:rsidRPr="00BF5590" w:rsidRDefault="005C2310" w:rsidP="005C2310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</w:rPr>
              <w:t>Professor Eero Ropo</w:t>
            </w:r>
            <w:r w:rsidRPr="00BF5590">
              <w:rPr>
                <w:rFonts w:cs="Times New Roman"/>
              </w:rPr>
              <w:t xml:space="preserve"> University of Tampere, Finland</w:t>
            </w:r>
          </w:p>
          <w:p w:rsidR="005C2310" w:rsidRPr="00BF5590" w:rsidRDefault="005C2310" w:rsidP="005C2310">
            <w:pPr>
              <w:rPr>
                <w:rFonts w:cs="Times New Roman"/>
                <w:i/>
              </w:rPr>
            </w:pPr>
            <w:r w:rsidRPr="00BF5590">
              <w:rPr>
                <w:rFonts w:cs="Times New Roman"/>
                <w:i/>
              </w:rPr>
              <w:t>Finnish Teacher Education Abroad: Experiences from Asia and South America</w:t>
            </w:r>
          </w:p>
        </w:tc>
      </w:tr>
      <w:tr w:rsidR="00C6492F" w:rsidRPr="00BF5590" w:rsidTr="001417F8">
        <w:tc>
          <w:tcPr>
            <w:tcW w:w="754" w:type="pct"/>
          </w:tcPr>
          <w:p w:rsidR="00C6492F" w:rsidRPr="00BF5590" w:rsidRDefault="00C6492F" w:rsidP="00BC4F4B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9:00</w:t>
            </w:r>
          </w:p>
        </w:tc>
        <w:tc>
          <w:tcPr>
            <w:tcW w:w="4246" w:type="pct"/>
            <w:gridSpan w:val="2"/>
          </w:tcPr>
          <w:p w:rsidR="006E5412" w:rsidRPr="00BF5590" w:rsidRDefault="00C6492F" w:rsidP="008F6DBB">
            <w:pPr>
              <w:rPr>
                <w:rFonts w:cs="Times New Roman"/>
              </w:rPr>
            </w:pPr>
            <w:r w:rsidRPr="00BF5590">
              <w:rPr>
                <w:rFonts w:cs="Times New Roman"/>
              </w:rPr>
              <w:t xml:space="preserve">No host dinner, booked place at </w:t>
            </w:r>
            <w:r w:rsidR="007E5BBF" w:rsidRPr="00BF5590">
              <w:rPr>
                <w:rFonts w:cs="Times New Roman"/>
              </w:rPr>
              <w:t>Fazenda</w:t>
            </w:r>
            <w:r w:rsidR="006906C0" w:rsidRPr="00BF5590">
              <w:rPr>
                <w:rFonts w:cs="Times New Roman"/>
              </w:rPr>
              <w:t xml:space="preserve">, Nometņu 7 </w:t>
            </w:r>
            <w:hyperlink r:id="rId31" w:history="1">
              <w:r w:rsidR="003752EA" w:rsidRPr="00BF5590">
                <w:rPr>
                  <w:rStyle w:val="Hyperlink"/>
                  <w:rFonts w:cs="Times New Roman"/>
                </w:rPr>
                <w:t>http://en.fazenda.lv/nometnu-iela/kontakti/</w:t>
              </w:r>
            </w:hyperlink>
            <w:r w:rsidR="003752EA" w:rsidRPr="00BF5590">
              <w:rPr>
                <w:rFonts w:cs="Times New Roman"/>
              </w:rPr>
              <w:t xml:space="preserve"> </w:t>
            </w:r>
          </w:p>
        </w:tc>
      </w:tr>
    </w:tbl>
    <w:p w:rsidR="00660EEB" w:rsidRDefault="00660EEB">
      <w:r>
        <w:br w:type="page"/>
      </w:r>
    </w:p>
    <w:tbl>
      <w:tblPr>
        <w:tblStyle w:val="TableGrid"/>
        <w:tblW w:w="5085" w:type="pct"/>
        <w:tblLook w:val="04A0" w:firstRow="1" w:lastRow="0" w:firstColumn="1" w:lastColumn="0" w:noHBand="0" w:noVBand="1"/>
      </w:tblPr>
      <w:tblGrid>
        <w:gridCol w:w="2107"/>
        <w:gridCol w:w="1578"/>
        <w:gridCol w:w="2978"/>
        <w:gridCol w:w="897"/>
        <w:gridCol w:w="3498"/>
        <w:gridCol w:w="3137"/>
      </w:tblGrid>
      <w:tr w:rsidR="00BC4F4B" w:rsidRPr="00BF5590" w:rsidTr="00BF250F">
        <w:tc>
          <w:tcPr>
            <w:tcW w:w="5000" w:type="pct"/>
            <w:gridSpan w:val="6"/>
            <w:tcBorders>
              <w:left w:val="nil"/>
              <w:right w:val="nil"/>
            </w:tcBorders>
          </w:tcPr>
          <w:p w:rsidR="00BC4F4B" w:rsidRPr="00BF5590" w:rsidRDefault="00BC4F4B" w:rsidP="00BC4F4B">
            <w:pPr>
              <w:jc w:val="center"/>
              <w:rPr>
                <w:rFonts w:cs="Times New Roman"/>
                <w:b/>
                <w:sz w:val="32"/>
              </w:rPr>
            </w:pPr>
            <w:r w:rsidRPr="00BF5590">
              <w:rPr>
                <w:rFonts w:cs="Times New Roman"/>
                <w:b/>
                <w:sz w:val="28"/>
              </w:rPr>
              <w:lastRenderedPageBreak/>
              <w:br/>
            </w:r>
            <w:r w:rsidRPr="00BF5590">
              <w:rPr>
                <w:rFonts w:cs="Times New Roman"/>
                <w:b/>
                <w:sz w:val="32"/>
              </w:rPr>
              <w:t xml:space="preserve">May </w:t>
            </w:r>
            <w:r w:rsidR="00135C2F" w:rsidRPr="00BF5590">
              <w:rPr>
                <w:rFonts w:cs="Times New Roman"/>
                <w:b/>
                <w:sz w:val="32"/>
              </w:rPr>
              <w:t>15</w:t>
            </w:r>
            <w:r w:rsidRPr="00BF5590">
              <w:rPr>
                <w:rFonts w:cs="Times New Roman"/>
                <w:b/>
                <w:sz w:val="32"/>
              </w:rPr>
              <w:t xml:space="preserve"> (Tuesday)</w:t>
            </w:r>
          </w:p>
          <w:p w:rsidR="00BC4F4B" w:rsidRPr="00BF5590" w:rsidRDefault="00BC4F4B">
            <w:pPr>
              <w:rPr>
                <w:rFonts w:cs="Times New Roman"/>
              </w:rPr>
            </w:pPr>
          </w:p>
        </w:tc>
      </w:tr>
      <w:tr w:rsidR="00C6492F" w:rsidRPr="00BF5590" w:rsidTr="00BF250F">
        <w:tc>
          <w:tcPr>
            <w:tcW w:w="742" w:type="pct"/>
          </w:tcPr>
          <w:p w:rsidR="00C6492F" w:rsidRPr="00BF5590" w:rsidRDefault="00C6492F" w:rsidP="009D5D9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Venue</w:t>
            </w:r>
          </w:p>
        </w:tc>
        <w:tc>
          <w:tcPr>
            <w:tcW w:w="4258" w:type="pct"/>
            <w:gridSpan w:val="5"/>
          </w:tcPr>
          <w:p w:rsidR="00C6492F" w:rsidRPr="00BF5590" w:rsidRDefault="00C6492F" w:rsidP="00C6492F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BF5590">
              <w:rPr>
                <w:rFonts w:eastAsia="Times New Roman" w:cs="Times New Roman"/>
                <w:lang w:val="en-US"/>
              </w:rPr>
              <w:t>Faculty of Education, Psychology and Art, University of Latvia</w:t>
            </w:r>
          </w:p>
          <w:p w:rsidR="00C6492F" w:rsidRPr="00BF5590" w:rsidRDefault="00C6492F" w:rsidP="00C6492F">
            <w:pPr>
              <w:rPr>
                <w:rFonts w:eastAsia="Times New Roman" w:cs="Times New Roman"/>
                <w:b/>
                <w:bCs/>
                <w:lang w:val="en-US"/>
              </w:rPr>
            </w:pPr>
            <w:r w:rsidRPr="00BF5590">
              <w:rPr>
                <w:rFonts w:eastAsia="Times New Roman" w:cs="Times New Roman"/>
                <w:lang w:val="en-US"/>
              </w:rPr>
              <w:t>Jurmalas Gatve 76</w:t>
            </w:r>
          </w:p>
        </w:tc>
      </w:tr>
      <w:tr w:rsidR="006703D7" w:rsidRPr="00BF5590" w:rsidTr="00BF250F">
        <w:tc>
          <w:tcPr>
            <w:tcW w:w="742" w:type="pct"/>
          </w:tcPr>
          <w:p w:rsidR="006703D7" w:rsidRPr="00BF5590" w:rsidRDefault="00135C2F" w:rsidP="009D5D9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09</w:t>
            </w:r>
            <w:r w:rsidR="006703D7" w:rsidRPr="00BF5590">
              <w:rPr>
                <w:rFonts w:cs="Times New Roman"/>
                <w:b/>
              </w:rPr>
              <w:t>:00 – 1</w:t>
            </w:r>
            <w:r w:rsidRPr="00BF5590">
              <w:rPr>
                <w:rFonts w:cs="Times New Roman"/>
                <w:b/>
              </w:rPr>
              <w:t>0</w:t>
            </w:r>
            <w:r w:rsidR="006703D7" w:rsidRPr="00BF5590">
              <w:rPr>
                <w:rFonts w:cs="Times New Roman"/>
                <w:b/>
              </w:rPr>
              <w:t>:00</w:t>
            </w:r>
          </w:p>
        </w:tc>
        <w:tc>
          <w:tcPr>
            <w:tcW w:w="4258" w:type="pct"/>
            <w:gridSpan w:val="5"/>
          </w:tcPr>
          <w:p w:rsidR="006E6515" w:rsidRPr="00BF5590" w:rsidRDefault="006703D7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Registration</w:t>
            </w:r>
            <w:r w:rsidR="006E6515">
              <w:rPr>
                <w:rFonts w:cs="Times New Roman"/>
                <w:b/>
              </w:rPr>
              <w:t xml:space="preserve"> in the  “Swimming Pool”</w:t>
            </w:r>
          </w:p>
        </w:tc>
      </w:tr>
      <w:tr w:rsidR="00BC4F4B" w:rsidRPr="00BF5590" w:rsidTr="00BF250F">
        <w:tc>
          <w:tcPr>
            <w:tcW w:w="742" w:type="pct"/>
          </w:tcPr>
          <w:p w:rsidR="00BC4F4B" w:rsidRPr="00BF5590" w:rsidRDefault="00BC4F4B" w:rsidP="009D5D9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135C2F" w:rsidRPr="00BF5590">
              <w:rPr>
                <w:rFonts w:cs="Times New Roman"/>
                <w:b/>
              </w:rPr>
              <w:t>0</w:t>
            </w:r>
            <w:r w:rsidR="006703D7" w:rsidRPr="00BF5590">
              <w:rPr>
                <w:rFonts w:cs="Times New Roman"/>
                <w:b/>
              </w:rPr>
              <w:t>:00 – 1</w:t>
            </w:r>
            <w:r w:rsidR="00135C2F" w:rsidRPr="00BF5590">
              <w:rPr>
                <w:rFonts w:cs="Times New Roman"/>
                <w:b/>
              </w:rPr>
              <w:t>1</w:t>
            </w:r>
            <w:r w:rsidR="00C6492F" w:rsidRPr="00BF5590">
              <w:rPr>
                <w:rFonts w:cs="Times New Roman"/>
                <w:b/>
              </w:rPr>
              <w:t>:</w:t>
            </w:r>
            <w:r w:rsidR="00135C2F" w:rsidRPr="00BF5590">
              <w:rPr>
                <w:rFonts w:cs="Times New Roman"/>
                <w:b/>
              </w:rPr>
              <w:t>00</w:t>
            </w:r>
          </w:p>
        </w:tc>
        <w:tc>
          <w:tcPr>
            <w:tcW w:w="4258" w:type="pct"/>
            <w:gridSpan w:val="5"/>
          </w:tcPr>
          <w:p w:rsidR="00C6492F" w:rsidRDefault="00C6492F" w:rsidP="00C6492F">
            <w:pPr>
              <w:rPr>
                <w:rFonts w:eastAsia="Times New Roman" w:cs="Times New Roman"/>
                <w:b/>
                <w:bCs/>
                <w:lang w:val="en-US"/>
              </w:rPr>
            </w:pPr>
            <w:r w:rsidRPr="00BF5590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Room</w:t>
            </w:r>
            <w:r w:rsidR="005B20A2" w:rsidRPr="00BF5590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3752EA" w:rsidRPr="00BF5590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B6</w:t>
            </w:r>
            <w:r w:rsidRPr="00BF5590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br/>
              <w:t>Opening Plenary</w:t>
            </w:r>
            <w:r w:rsidRPr="00BF5590">
              <w:rPr>
                <w:rFonts w:eastAsia="Times New Roman" w:cs="Times New Roman"/>
                <w:sz w:val="24"/>
                <w:szCs w:val="24"/>
                <w:lang w:val="en-US"/>
              </w:rPr>
              <w:br/>
            </w:r>
            <w:r w:rsidRPr="00BF250F">
              <w:rPr>
                <w:rFonts w:eastAsia="Times New Roman" w:cs="Times New Roman"/>
                <w:b/>
                <w:bCs/>
                <w:sz w:val="24"/>
                <w:lang w:val="en-US"/>
              </w:rPr>
              <w:t>Welcoming speeches:</w:t>
            </w:r>
          </w:p>
          <w:p w:rsidR="001778F4" w:rsidRPr="00BF250F" w:rsidRDefault="001778F4" w:rsidP="001778F4">
            <w:pPr>
              <w:rPr>
                <w:rFonts w:eastAsia="Times New Roman" w:cs="Times New Roman"/>
                <w:lang w:val="en-US"/>
              </w:rPr>
            </w:pPr>
            <w:r w:rsidRPr="00BF250F">
              <w:rPr>
                <w:rFonts w:eastAsia="Times New Roman" w:cs="Times New Roman"/>
                <w:b/>
                <w:lang w:val="en-US"/>
              </w:rPr>
              <w:t>Ina Druviete</w:t>
            </w:r>
            <w:r w:rsidRPr="00BF250F">
              <w:rPr>
                <w:rFonts w:eastAsia="Times New Roman" w:cs="Times New Roman"/>
                <w:lang w:val="en-US"/>
              </w:rPr>
              <w:t>, Professor, Vice-rector of the Humanities and Educational Sciences, the University of Latvia</w:t>
            </w:r>
          </w:p>
          <w:p w:rsidR="00973AA8" w:rsidRPr="00BF250F" w:rsidRDefault="00C6492F" w:rsidP="00973AA8">
            <w:pPr>
              <w:rPr>
                <w:rFonts w:eastAsia="Times New Roman" w:cs="Times New Roman"/>
                <w:lang w:val="en-US"/>
              </w:rPr>
            </w:pPr>
            <w:r w:rsidRPr="00BF250F">
              <w:rPr>
                <w:rFonts w:eastAsia="Times New Roman" w:cs="Times New Roman"/>
                <w:b/>
                <w:bCs/>
                <w:lang w:val="en-US"/>
              </w:rPr>
              <w:t>Malgožata Raščevska</w:t>
            </w:r>
            <w:r w:rsidRPr="00BF250F">
              <w:rPr>
                <w:rFonts w:eastAsia="Times New Roman" w:cs="Times New Roman"/>
                <w:lang w:val="en-US"/>
              </w:rPr>
              <w:t>, Professor, the Dean of the Faculty of Education, Psychology and Art</w:t>
            </w:r>
            <w:r w:rsidRPr="00BF250F">
              <w:rPr>
                <w:rFonts w:eastAsia="Times New Roman" w:cs="Times New Roman"/>
                <w:lang w:val="en-US"/>
              </w:rPr>
              <w:br/>
            </w:r>
            <w:r w:rsidR="00973AA8" w:rsidRPr="00BF250F">
              <w:rPr>
                <w:rFonts w:eastAsia="Times New Roman" w:cs="Times New Roman"/>
                <w:b/>
                <w:bCs/>
                <w:lang w:val="en-US"/>
              </w:rPr>
              <w:t>Indra Odiņa</w:t>
            </w:r>
            <w:r w:rsidR="00973AA8" w:rsidRPr="00BF250F">
              <w:rPr>
                <w:rFonts w:eastAsia="Times New Roman" w:cs="Times New Roman"/>
                <w:lang w:val="en-US"/>
              </w:rPr>
              <w:t>, Professor, the Head of Teacher Education Department</w:t>
            </w:r>
          </w:p>
          <w:p w:rsidR="006A3F3C" w:rsidRPr="00BF250F" w:rsidRDefault="00C6492F" w:rsidP="00C6492F">
            <w:pPr>
              <w:rPr>
                <w:rFonts w:eastAsia="Times New Roman" w:cs="Times New Roman"/>
                <w:lang w:val="en-US"/>
              </w:rPr>
            </w:pPr>
            <w:r w:rsidRPr="00BF250F">
              <w:rPr>
                <w:rFonts w:eastAsia="Times New Roman" w:cs="Times New Roman"/>
                <w:b/>
                <w:bCs/>
                <w:lang w:val="en-US"/>
              </w:rPr>
              <w:t>Zanda Medne</w:t>
            </w:r>
            <w:r w:rsidRPr="00BF250F">
              <w:rPr>
                <w:rFonts w:eastAsia="Times New Roman" w:cs="Times New Roman"/>
                <w:lang w:val="en-US"/>
              </w:rPr>
              <w:t>, Chairperson of Conference Organisation Committee</w:t>
            </w:r>
          </w:p>
          <w:p w:rsidR="006A3F3C" w:rsidRPr="00BF250F" w:rsidRDefault="006A3F3C" w:rsidP="00C6492F">
            <w:pPr>
              <w:rPr>
                <w:rFonts w:eastAsia="Times New Roman" w:cs="Times New Roman"/>
                <w:lang w:val="en-US"/>
              </w:rPr>
            </w:pPr>
            <w:r w:rsidRPr="00BF250F">
              <w:rPr>
                <w:rFonts w:eastAsia="Times New Roman" w:cs="Times New Roman"/>
                <w:lang w:val="en-US"/>
              </w:rPr>
              <w:t xml:space="preserve">Gulbene Secondary School No.2 </w:t>
            </w:r>
            <w:r w:rsidR="00A906D6" w:rsidRPr="00BF250F">
              <w:rPr>
                <w:rFonts w:eastAsia="Times New Roman" w:cs="Times New Roman"/>
                <w:lang w:val="en-US"/>
              </w:rPr>
              <w:t xml:space="preserve">folk </w:t>
            </w:r>
            <w:r w:rsidRPr="00BF250F">
              <w:rPr>
                <w:rFonts w:eastAsia="Times New Roman" w:cs="Times New Roman"/>
                <w:lang w:val="en-US"/>
              </w:rPr>
              <w:t>dance group and Lizums Secondary School choir</w:t>
            </w:r>
          </w:p>
          <w:p w:rsidR="00BC4F4B" w:rsidRPr="00BF5590" w:rsidRDefault="00C6492F" w:rsidP="00C6492F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BF250F">
              <w:rPr>
                <w:rFonts w:eastAsia="Times New Roman" w:cs="Times New Roman"/>
                <w:b/>
                <w:bCs/>
                <w:lang w:val="en-US"/>
              </w:rPr>
              <w:t>Infor</w:t>
            </w:r>
            <w:r w:rsidR="00BF250F" w:rsidRPr="00BF250F">
              <w:rPr>
                <w:rFonts w:eastAsia="Times New Roman" w:cs="Times New Roman"/>
                <w:b/>
                <w:bCs/>
                <w:lang w:val="en-US"/>
              </w:rPr>
              <w:t>mation by the Conference Organis</w:t>
            </w:r>
            <w:r w:rsidRPr="00BF250F">
              <w:rPr>
                <w:rFonts w:eastAsia="Times New Roman" w:cs="Times New Roman"/>
                <w:b/>
                <w:bCs/>
                <w:lang w:val="en-US"/>
              </w:rPr>
              <w:t>ation Committee</w:t>
            </w:r>
          </w:p>
        </w:tc>
      </w:tr>
      <w:tr w:rsidR="009D5D9C" w:rsidRPr="00BF5590" w:rsidTr="00BF250F">
        <w:tc>
          <w:tcPr>
            <w:tcW w:w="742" w:type="pct"/>
          </w:tcPr>
          <w:p w:rsidR="009D5D9C" w:rsidRPr="00BF5590" w:rsidRDefault="00C649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135C2F" w:rsidRPr="00BF5590">
              <w:rPr>
                <w:rFonts w:cs="Times New Roman"/>
                <w:b/>
              </w:rPr>
              <w:t>1</w:t>
            </w:r>
            <w:r w:rsidRPr="00BF5590">
              <w:rPr>
                <w:rFonts w:cs="Times New Roman"/>
                <w:b/>
              </w:rPr>
              <w:t>:</w:t>
            </w:r>
            <w:r w:rsidR="00135C2F" w:rsidRPr="00BF5590">
              <w:rPr>
                <w:rFonts w:cs="Times New Roman"/>
                <w:b/>
              </w:rPr>
              <w:t>00</w:t>
            </w:r>
            <w:r w:rsidRPr="00BF5590">
              <w:rPr>
                <w:rFonts w:cs="Times New Roman"/>
                <w:b/>
              </w:rPr>
              <w:t xml:space="preserve"> – 1</w:t>
            </w:r>
            <w:r w:rsidR="00135C2F" w:rsidRPr="00BF5590">
              <w:rPr>
                <w:rFonts w:cs="Times New Roman"/>
                <w:b/>
              </w:rPr>
              <w:t>1</w:t>
            </w:r>
            <w:r w:rsidRPr="00BF5590">
              <w:rPr>
                <w:rFonts w:cs="Times New Roman"/>
                <w:b/>
              </w:rPr>
              <w:t>:</w:t>
            </w:r>
            <w:r w:rsidR="00135C2F" w:rsidRPr="00BF5590">
              <w:rPr>
                <w:rFonts w:cs="Times New Roman"/>
                <w:b/>
              </w:rPr>
              <w:t>30</w:t>
            </w:r>
          </w:p>
        </w:tc>
        <w:tc>
          <w:tcPr>
            <w:tcW w:w="4258" w:type="pct"/>
            <w:gridSpan w:val="5"/>
          </w:tcPr>
          <w:p w:rsidR="009D5D9C" w:rsidRPr="00BF5590" w:rsidRDefault="00BF250F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ffee b</w:t>
            </w:r>
            <w:r w:rsidR="009D5D9C" w:rsidRPr="00BF5590">
              <w:rPr>
                <w:rFonts w:cs="Times New Roman"/>
                <w:b/>
              </w:rPr>
              <w:t>reak</w:t>
            </w:r>
            <w:r>
              <w:rPr>
                <w:rFonts w:cs="Times New Roman"/>
                <w:b/>
              </w:rPr>
              <w:t xml:space="preserve"> </w:t>
            </w:r>
          </w:p>
        </w:tc>
      </w:tr>
      <w:tr w:rsidR="00135C2F" w:rsidRPr="00BF5590" w:rsidTr="00BF250F">
        <w:tc>
          <w:tcPr>
            <w:tcW w:w="742" w:type="pct"/>
          </w:tcPr>
          <w:p w:rsidR="00135C2F" w:rsidRPr="00BF5590" w:rsidRDefault="00135C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1:30 – 12:30</w:t>
            </w:r>
          </w:p>
        </w:tc>
        <w:tc>
          <w:tcPr>
            <w:tcW w:w="4258" w:type="pct"/>
            <w:gridSpan w:val="5"/>
          </w:tcPr>
          <w:p w:rsidR="00D006A4" w:rsidRPr="00BF5590" w:rsidRDefault="00D006A4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 xml:space="preserve">Room </w:t>
            </w:r>
            <w:r w:rsidR="003752EA" w:rsidRPr="00BF5590">
              <w:rPr>
                <w:rFonts w:cs="Times New Roman"/>
                <w:b/>
              </w:rPr>
              <w:t>B6</w:t>
            </w:r>
          </w:p>
          <w:p w:rsidR="00135C2F" w:rsidRPr="00BF5590" w:rsidRDefault="00135C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Plenary speeches</w:t>
            </w:r>
          </w:p>
          <w:p w:rsidR="006E5412" w:rsidRPr="00BF5590" w:rsidRDefault="006E5412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Professor Eero Ropo</w:t>
            </w:r>
            <w:r w:rsidRPr="00BF5590">
              <w:rPr>
                <w:rFonts w:cs="Times New Roman"/>
              </w:rPr>
              <w:t xml:space="preserve"> University of Tampere, Finland</w:t>
            </w:r>
            <w:r w:rsidRPr="00BF5590">
              <w:rPr>
                <w:rFonts w:cs="Times New Roman"/>
                <w:b/>
              </w:rPr>
              <w:t xml:space="preserve"> </w:t>
            </w:r>
          </w:p>
          <w:p w:rsidR="00135C2F" w:rsidRPr="00BF5590" w:rsidRDefault="00686360">
            <w:pPr>
              <w:rPr>
                <w:rFonts w:cs="Times New Roman"/>
                <w:i/>
              </w:rPr>
            </w:pPr>
            <w:r w:rsidRPr="00BF5590">
              <w:rPr>
                <w:rFonts w:cs="Times New Roman"/>
                <w:i/>
              </w:rPr>
              <w:t>Teacher Education in Finland and Current Trends</w:t>
            </w:r>
          </w:p>
          <w:p w:rsidR="00135C2F" w:rsidRPr="00BF5590" w:rsidRDefault="00E61D7A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</w:rPr>
              <w:t xml:space="preserve">EdD Alasdair Richardson </w:t>
            </w:r>
            <w:r w:rsidRPr="00BF5590">
              <w:rPr>
                <w:rFonts w:cs="Times New Roman"/>
              </w:rPr>
              <w:t>University of Winchester</w:t>
            </w:r>
          </w:p>
          <w:p w:rsidR="006E5412" w:rsidRPr="00BF5590" w:rsidRDefault="00D006A4">
            <w:pPr>
              <w:rPr>
                <w:rFonts w:cs="Times New Roman"/>
                <w:i/>
              </w:rPr>
            </w:pPr>
            <w:r w:rsidRPr="00BF5590">
              <w:rPr>
                <w:rFonts w:cs="Times New Roman"/>
                <w:i/>
              </w:rPr>
              <w:t>Who Am I? Exploring Our Sense of Citizenship in a Brexit World...</w:t>
            </w:r>
          </w:p>
        </w:tc>
      </w:tr>
      <w:tr w:rsidR="00EA521C" w:rsidRPr="00BF5590" w:rsidTr="00BF250F">
        <w:tc>
          <w:tcPr>
            <w:tcW w:w="742" w:type="pct"/>
          </w:tcPr>
          <w:p w:rsidR="00EA521C" w:rsidRPr="00BF5590" w:rsidRDefault="00EA521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2:30-13:00</w:t>
            </w:r>
          </w:p>
        </w:tc>
        <w:tc>
          <w:tcPr>
            <w:tcW w:w="4258" w:type="pct"/>
            <w:gridSpan w:val="5"/>
          </w:tcPr>
          <w:p w:rsidR="00EA521C" w:rsidRPr="00BF5590" w:rsidRDefault="006E6515" w:rsidP="006A3F3C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ffee b</w:t>
            </w:r>
            <w:r w:rsidR="00EA521C" w:rsidRPr="00BF5590">
              <w:rPr>
                <w:rFonts w:cs="Times New Roman"/>
                <w:b/>
              </w:rPr>
              <w:t xml:space="preserve">reak </w:t>
            </w:r>
          </w:p>
        </w:tc>
      </w:tr>
      <w:tr w:rsidR="00F17214" w:rsidRPr="00BF5590" w:rsidTr="00BF250F">
        <w:tc>
          <w:tcPr>
            <w:tcW w:w="742" w:type="pct"/>
          </w:tcPr>
          <w:p w:rsidR="00F17214" w:rsidRPr="00BF5590" w:rsidRDefault="00531F79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3:00</w:t>
            </w:r>
            <w:r w:rsidR="00F17214" w:rsidRPr="00BF5590">
              <w:rPr>
                <w:rFonts w:cs="Times New Roman"/>
                <w:b/>
              </w:rPr>
              <w:t xml:space="preserve"> – 14:30</w:t>
            </w:r>
          </w:p>
        </w:tc>
        <w:tc>
          <w:tcPr>
            <w:tcW w:w="3153" w:type="pct"/>
            <w:gridSpan w:val="4"/>
          </w:tcPr>
          <w:p w:rsidR="00F17214" w:rsidRPr="00BF5590" w:rsidRDefault="00531F79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4</w:t>
            </w:r>
            <w:r w:rsidR="00F17214" w:rsidRPr="00BF5590">
              <w:rPr>
                <w:rFonts w:cs="Times New Roman"/>
                <w:b/>
              </w:rPr>
              <w:t xml:space="preserve"> Parallel Sessions</w:t>
            </w:r>
          </w:p>
        </w:tc>
        <w:tc>
          <w:tcPr>
            <w:tcW w:w="1105" w:type="pct"/>
          </w:tcPr>
          <w:p w:rsidR="00F17214" w:rsidRPr="00BF5590" w:rsidRDefault="00F17214" w:rsidP="00F17214">
            <w:pPr>
              <w:rPr>
                <w:rFonts w:cs="Times New Roman"/>
                <w:b/>
              </w:rPr>
            </w:pPr>
          </w:p>
        </w:tc>
      </w:tr>
      <w:tr w:rsidR="00F17214" w:rsidRPr="00BF5590" w:rsidTr="00BF250F">
        <w:tc>
          <w:tcPr>
            <w:tcW w:w="1298" w:type="pct"/>
            <w:gridSpan w:val="2"/>
          </w:tcPr>
          <w:p w:rsidR="00F17214" w:rsidRPr="00BF5590" w:rsidRDefault="00F17214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; school pupils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531F79" w:rsidRPr="00BF5590">
              <w:rPr>
                <w:rFonts w:cs="Times New Roman"/>
                <w:b/>
                <w:bCs/>
                <w:color w:val="000000"/>
              </w:rPr>
              <w:t>A312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F17214" w:rsidRPr="001417F8" w:rsidRDefault="00F17214" w:rsidP="00C6492F">
            <w:pPr>
              <w:rPr>
                <w:rFonts w:cs="Times New Roman"/>
                <w:b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>:</w:t>
            </w:r>
            <w:r w:rsidRPr="00BF5590">
              <w:rPr>
                <w:rFonts w:cs="Times New Roman"/>
                <w:color w:val="000000"/>
              </w:rPr>
              <w:t xml:space="preserve"> </w:t>
            </w:r>
            <w:r w:rsidR="002561AD" w:rsidRPr="001417F8">
              <w:rPr>
                <w:rFonts w:cs="Times New Roman"/>
                <w:b/>
                <w:color w:val="000000"/>
              </w:rPr>
              <w:t>Katr</w:t>
            </w:r>
            <w:r w:rsidR="008F6DBB" w:rsidRPr="001417F8">
              <w:rPr>
                <w:rFonts w:cs="Times New Roman"/>
                <w:b/>
                <w:color w:val="000000"/>
              </w:rPr>
              <w:t>ī</w:t>
            </w:r>
            <w:r w:rsidR="002561AD" w:rsidRPr="001417F8">
              <w:rPr>
                <w:rFonts w:cs="Times New Roman"/>
                <w:b/>
                <w:color w:val="000000"/>
              </w:rPr>
              <w:t>na</w:t>
            </w:r>
            <w:r w:rsidR="00390249">
              <w:rPr>
                <w:rFonts w:cs="Times New Roman"/>
                <w:b/>
                <w:color w:val="000000"/>
              </w:rPr>
              <w:t xml:space="preserve"> Caune; </w:t>
            </w:r>
            <w:r w:rsidR="002561AD" w:rsidRPr="001417F8">
              <w:rPr>
                <w:rFonts w:cs="Times New Roman"/>
                <w:b/>
                <w:color w:val="000000"/>
              </w:rPr>
              <w:t>Anita</w:t>
            </w:r>
            <w:r w:rsidR="00390249">
              <w:rPr>
                <w:rFonts w:cs="Times New Roman"/>
                <w:b/>
                <w:color w:val="000000"/>
              </w:rPr>
              <w:t xml:space="preserve"> Ceiča</w:t>
            </w:r>
          </w:p>
          <w:p w:rsidR="00F17214" w:rsidRPr="00BF5590" w:rsidRDefault="00F17214" w:rsidP="00F1721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aksims Ivaikins</w:t>
            </w:r>
            <w:r w:rsidRPr="00BF5590">
              <w:rPr>
                <w:rFonts w:cs="Times New Roman"/>
                <w:color w:val="000000"/>
              </w:rPr>
              <w:t xml:space="preserve"> (Latvia) How to Improve Your Habits? (Talk; 15 min) </w:t>
            </w:r>
            <w:r w:rsidRPr="00BF5590">
              <w:rPr>
                <w:rFonts w:cs="Times New Roman"/>
                <w:b/>
                <w:bCs/>
                <w:color w:val="000000"/>
              </w:rPr>
              <w:t>Vladislavs Glazkins</w:t>
            </w:r>
            <w:r w:rsidRPr="00BF5590">
              <w:rPr>
                <w:rFonts w:cs="Times New Roman"/>
                <w:color w:val="000000"/>
              </w:rPr>
              <w:t xml:space="preserve"> (Latvia) How to Use Military Strategy to Build Better Habits? (Talk; 15 min) </w:t>
            </w:r>
          </w:p>
          <w:p w:rsidR="00F17214" w:rsidRPr="00BF5590" w:rsidRDefault="00F17214" w:rsidP="00F1721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ndrejs Žestjaņņikovs</w:t>
            </w:r>
            <w:r w:rsidRPr="00BF5590">
              <w:rPr>
                <w:rFonts w:cs="Times New Roman"/>
                <w:color w:val="000000"/>
              </w:rPr>
              <w:t xml:space="preserve"> (Latvia) Mathematical Paradoxes. (Talk; 15 min) </w:t>
            </w:r>
          </w:p>
          <w:p w:rsidR="00F17214" w:rsidRPr="00BF5590" w:rsidRDefault="00F17214" w:rsidP="00F1721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ristiāna Cipule, Samanta Samarska</w:t>
            </w:r>
            <w:r w:rsidRPr="00BF5590">
              <w:rPr>
                <w:rFonts w:cs="Times New Roman"/>
                <w:color w:val="000000"/>
              </w:rPr>
              <w:t xml:space="preserve"> (Latvia) Most Common Mistakes in Medicine. (Talk; 15 min) </w:t>
            </w:r>
          </w:p>
          <w:p w:rsidR="00F17214" w:rsidRPr="00BF5590" w:rsidRDefault="00F17214" w:rsidP="00F1721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lastRenderedPageBreak/>
              <w:t>Vinsents Svencis</w:t>
            </w:r>
            <w:r w:rsidRPr="00BF5590">
              <w:rPr>
                <w:rFonts w:cs="Times New Roman"/>
                <w:color w:val="000000"/>
              </w:rPr>
              <w:t xml:space="preserve"> (Latvia) Bitcoin - Its Topicality and Usage in Latvia. (Talk; 15 min)</w:t>
            </w:r>
          </w:p>
          <w:p w:rsidR="00F17214" w:rsidRPr="00BF5590" w:rsidRDefault="00F17214" w:rsidP="00C6492F">
            <w:pPr>
              <w:rPr>
                <w:rFonts w:cs="Times New Roman"/>
              </w:rPr>
            </w:pPr>
          </w:p>
        </w:tc>
        <w:tc>
          <w:tcPr>
            <w:tcW w:w="1365" w:type="pct"/>
            <w:gridSpan w:val="2"/>
          </w:tcPr>
          <w:p w:rsidR="00F17214" w:rsidRPr="00BF5590" w:rsidRDefault="00F17214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lastRenderedPageBreak/>
              <w:t>Session in Latvian; school pupils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V</w:t>
            </w:r>
            <w:r w:rsidR="002561AD" w:rsidRPr="00BF5590">
              <w:rPr>
                <w:rFonts w:cs="Times New Roman"/>
                <w:b/>
                <w:bCs/>
                <w:color w:val="000000"/>
              </w:rPr>
              <w:t>201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F17214" w:rsidRPr="00BF250F" w:rsidRDefault="00F17214" w:rsidP="00C6492F">
            <w:pPr>
              <w:rPr>
                <w:rFonts w:cs="Times New Roman"/>
                <w:color w:val="000000"/>
                <w:lang w:val="de-DE"/>
              </w:rPr>
            </w:pPr>
            <w:r w:rsidRPr="00BF250F">
              <w:rPr>
                <w:rFonts w:cs="Times New Roman"/>
                <w:b/>
                <w:bCs/>
                <w:color w:val="000000"/>
                <w:lang w:val="de-DE"/>
              </w:rPr>
              <w:t>Chairperson</w:t>
            </w:r>
            <w:r w:rsidR="0063066B" w:rsidRPr="00BF250F">
              <w:rPr>
                <w:rFonts w:cs="Times New Roman"/>
                <w:b/>
                <w:bCs/>
                <w:color w:val="000000"/>
                <w:lang w:val="de-DE"/>
              </w:rPr>
              <w:t>s</w:t>
            </w:r>
            <w:r w:rsidRPr="00BF250F">
              <w:rPr>
                <w:rFonts w:cs="Times New Roman"/>
                <w:b/>
                <w:bCs/>
                <w:color w:val="000000"/>
                <w:lang w:val="de-DE"/>
              </w:rPr>
              <w:t>:</w:t>
            </w:r>
            <w:r w:rsidRPr="00BF250F">
              <w:rPr>
                <w:rFonts w:cs="Times New Roman"/>
                <w:color w:val="000000"/>
                <w:lang w:val="de-DE"/>
              </w:rPr>
              <w:t xml:space="preserve"> </w:t>
            </w:r>
            <w:r w:rsidR="00390249" w:rsidRPr="00BF250F">
              <w:rPr>
                <w:rFonts w:cs="Times New Roman"/>
                <w:b/>
                <w:color w:val="000000"/>
                <w:lang w:val="de-DE"/>
              </w:rPr>
              <w:t xml:space="preserve">Kristīne </w:t>
            </w:r>
            <w:r w:rsidR="002561AD" w:rsidRPr="00BF250F">
              <w:rPr>
                <w:rFonts w:cs="Times New Roman"/>
                <w:b/>
                <w:color w:val="000000"/>
                <w:lang w:val="de-DE"/>
              </w:rPr>
              <w:t>Anete</w:t>
            </w:r>
            <w:r w:rsidR="00390249" w:rsidRPr="00BF250F">
              <w:rPr>
                <w:rFonts w:cs="Times New Roman"/>
                <w:b/>
                <w:color w:val="000000"/>
                <w:lang w:val="de-DE"/>
              </w:rPr>
              <w:t xml:space="preserve"> Berkolde; </w:t>
            </w:r>
            <w:r w:rsidR="00531F79" w:rsidRPr="00BF250F">
              <w:rPr>
                <w:rFonts w:cs="Times New Roman"/>
                <w:b/>
                <w:color w:val="000000"/>
                <w:lang w:val="de-DE"/>
              </w:rPr>
              <w:t>A</w:t>
            </w:r>
            <w:r w:rsidR="00CB7A2D" w:rsidRPr="00BF250F">
              <w:rPr>
                <w:rFonts w:cs="Times New Roman"/>
                <w:b/>
                <w:color w:val="000000"/>
                <w:lang w:val="de-DE"/>
              </w:rPr>
              <w:t>ļ</w:t>
            </w:r>
            <w:r w:rsidR="002561AD" w:rsidRPr="00BF250F">
              <w:rPr>
                <w:rFonts w:cs="Times New Roman"/>
                <w:b/>
                <w:color w:val="000000"/>
                <w:lang w:val="de-DE"/>
              </w:rPr>
              <w:t>ona</w:t>
            </w:r>
            <w:r w:rsidR="00390249" w:rsidRPr="00BF250F">
              <w:rPr>
                <w:rFonts w:cs="Times New Roman"/>
                <w:b/>
                <w:color w:val="000000"/>
                <w:lang w:val="de-DE"/>
              </w:rPr>
              <w:t xml:space="preserve"> Hamicka</w:t>
            </w:r>
          </w:p>
          <w:p w:rsidR="00DD27B7" w:rsidRPr="00BF5590" w:rsidRDefault="00F17214" w:rsidP="00DD27B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rista Kristiāna Zēberga</w:t>
            </w:r>
            <w:r w:rsidRPr="00BF5590">
              <w:rPr>
                <w:rFonts w:cs="Times New Roman"/>
                <w:color w:val="000000"/>
              </w:rPr>
              <w:t xml:space="preserve"> (Latvia)</w:t>
            </w:r>
          </w:p>
          <w:p w:rsidR="00F17214" w:rsidRPr="00BF5590" w:rsidRDefault="00DD27B7" w:rsidP="00C6492F">
            <w:pPr>
              <w:rPr>
                <w:rFonts w:cs="Times New Roman"/>
                <w:bCs/>
                <w:color w:val="000000"/>
              </w:rPr>
            </w:pPr>
            <w:r w:rsidRPr="00BF5590">
              <w:rPr>
                <w:rFonts w:cs="Times New Roman"/>
                <w:bCs/>
                <w:color w:val="000000"/>
              </w:rPr>
              <w:t>The Heritage and Power of the Grandfather's Latvian Patterns.</w:t>
            </w:r>
            <w:r w:rsidR="00F17214" w:rsidRPr="00BF5590">
              <w:rPr>
                <w:rFonts w:cs="Times New Roman"/>
                <w:color w:val="000000"/>
              </w:rPr>
              <w:t xml:space="preserve"> (Talk;15 min) </w:t>
            </w:r>
          </w:p>
          <w:p w:rsidR="00F17214" w:rsidRPr="00BF5590" w:rsidRDefault="00F17214" w:rsidP="00E774B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nna Saļņikova</w:t>
            </w:r>
            <w:r w:rsidRPr="00BF5590">
              <w:rPr>
                <w:rFonts w:cs="Times New Roman"/>
                <w:color w:val="000000"/>
              </w:rPr>
              <w:t xml:space="preserve"> (Latvia) </w:t>
            </w:r>
            <w:r w:rsidR="00E774B3" w:rsidRPr="00BF5590">
              <w:rPr>
                <w:rFonts w:cs="Times New Roman"/>
                <w:bCs/>
                <w:color w:val="000000"/>
              </w:rPr>
              <w:t>Latvian Ornamental Patterns in Various Design Products from Antiquity to Present</w:t>
            </w:r>
            <w:r w:rsidRPr="00BF5590">
              <w:rPr>
                <w:rFonts w:cs="Times New Roman"/>
                <w:color w:val="000000"/>
              </w:rPr>
              <w:t xml:space="preserve">. (Talk; 15 min) </w:t>
            </w:r>
          </w:p>
          <w:p w:rsidR="00DD27B7" w:rsidRPr="00BF5590" w:rsidRDefault="00F17214" w:rsidP="00DD27B7">
            <w:pPr>
              <w:rPr>
                <w:rFonts w:cs="Times New Roman"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arija Spruģevica</w:t>
            </w:r>
            <w:r w:rsidRPr="00BF5590">
              <w:rPr>
                <w:rFonts w:cs="Times New Roman"/>
                <w:color w:val="000000"/>
              </w:rPr>
              <w:t xml:space="preserve"> (Latvia) </w:t>
            </w:r>
            <w:r w:rsidR="00DD27B7" w:rsidRPr="00BF5590">
              <w:rPr>
                <w:rFonts w:cs="Times New Roman"/>
                <w:bCs/>
                <w:color w:val="000000"/>
              </w:rPr>
              <w:t>Towards the Latvia's Centenary with the Latvian Traditional Patterns.</w:t>
            </w:r>
          </w:p>
          <w:p w:rsidR="002561AD" w:rsidRPr="00BF5590" w:rsidRDefault="00F17214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color w:val="000000"/>
              </w:rPr>
              <w:lastRenderedPageBreak/>
              <w:t xml:space="preserve"> (Talk; 15 min) </w:t>
            </w:r>
          </w:p>
          <w:p w:rsidR="002561AD" w:rsidRPr="00BF5590" w:rsidRDefault="00DD27B7" w:rsidP="00DD27B7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</w:rPr>
              <w:t>Laura Zalāne</w:t>
            </w:r>
            <w:r w:rsidRPr="00BF5590">
              <w:rPr>
                <w:rFonts w:cs="Times New Roman"/>
              </w:rPr>
              <w:t xml:space="preserve"> (Latvia) </w:t>
            </w:r>
            <w:r w:rsidRPr="00BF5590">
              <w:rPr>
                <w:rFonts w:cs="Times New Roman"/>
                <w:bCs/>
                <w:color w:val="000000"/>
              </w:rPr>
              <w:t>Educational Game "Wooden Cubes" for the Latvia's Centenary.</w:t>
            </w:r>
            <w:r w:rsidRPr="00BF5590">
              <w:rPr>
                <w:rFonts w:cs="Times New Roman"/>
              </w:rPr>
              <w:t xml:space="preserve"> (Talk; 15 min)</w:t>
            </w:r>
          </w:p>
          <w:p w:rsidR="00DD27B7" w:rsidRPr="00BF5590" w:rsidRDefault="00DD27B7" w:rsidP="00DD27B7">
            <w:pPr>
              <w:rPr>
                <w:rFonts w:cs="Times New Roman"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Viola Daniela Kiseļova </w:t>
            </w:r>
            <w:r w:rsidRPr="00BF5590">
              <w:rPr>
                <w:rFonts w:cs="Times New Roman"/>
                <w:bCs/>
                <w:color w:val="000000"/>
              </w:rPr>
              <w:t>(Latvia)</w:t>
            </w:r>
          </w:p>
          <w:p w:rsidR="00DD27B7" w:rsidRPr="00BF5590" w:rsidRDefault="00DD27B7" w:rsidP="00DD27B7">
            <w:pPr>
              <w:rPr>
                <w:rFonts w:cs="Times New Roman"/>
                <w:bCs/>
                <w:color w:val="000000"/>
              </w:rPr>
            </w:pPr>
            <w:r w:rsidRPr="00BF5590">
              <w:rPr>
                <w:rFonts w:cs="Times New Roman"/>
                <w:bCs/>
                <w:color w:val="000000"/>
              </w:rPr>
              <w:t>The Use of Honey in the Confectionary</w:t>
            </w:r>
            <w:r w:rsidR="00E774B3" w:rsidRPr="00BF5590">
              <w:rPr>
                <w:rFonts w:cs="Times New Roman"/>
                <w:bCs/>
                <w:color w:val="000000"/>
              </w:rPr>
              <w:t>.</w:t>
            </w:r>
          </w:p>
          <w:p w:rsidR="00187751" w:rsidRDefault="00DD27B7" w:rsidP="00187751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</w:rPr>
              <w:t>(Talk; 15 min)</w:t>
            </w:r>
            <w:r w:rsidR="00187751"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:rsidR="00DD27B7" w:rsidRPr="00BF5590" w:rsidRDefault="00DD27B7" w:rsidP="00E3416F">
            <w:pPr>
              <w:rPr>
                <w:rFonts w:cs="Times New Roman"/>
              </w:rPr>
            </w:pPr>
          </w:p>
        </w:tc>
        <w:tc>
          <w:tcPr>
            <w:tcW w:w="1232" w:type="pct"/>
          </w:tcPr>
          <w:p w:rsidR="00F17214" w:rsidRPr="00BF5590" w:rsidRDefault="00531F79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lastRenderedPageBreak/>
              <w:t xml:space="preserve">Session in English; school pupils </w:t>
            </w:r>
            <w:r w:rsidR="00F17214" w:rsidRPr="00BF5590">
              <w:rPr>
                <w:rFonts w:cs="Times New Roman"/>
                <w:b/>
                <w:bCs/>
                <w:color w:val="000000"/>
              </w:rPr>
              <w:t>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Pr="00BF5590">
              <w:rPr>
                <w:rFonts w:cs="Times New Roman"/>
                <w:b/>
                <w:bCs/>
                <w:color w:val="000000"/>
              </w:rPr>
              <w:t>A420</w:t>
            </w:r>
            <w:r w:rsidR="00F17214"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F17214" w:rsidRPr="00BF5590" w:rsidRDefault="00F17214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>:</w:t>
            </w:r>
            <w:r w:rsidRPr="00BF5590">
              <w:rPr>
                <w:rFonts w:cs="Times New Roman"/>
                <w:color w:val="000000"/>
              </w:rPr>
              <w:t xml:space="preserve"> </w:t>
            </w:r>
            <w:r w:rsidR="00531F79" w:rsidRPr="001417F8">
              <w:rPr>
                <w:rFonts w:cs="Times New Roman"/>
                <w:b/>
                <w:color w:val="000000"/>
              </w:rPr>
              <w:t>Julia</w:t>
            </w:r>
            <w:r w:rsidR="00C1649C">
              <w:t xml:space="preserve"> </w:t>
            </w:r>
            <w:r w:rsidR="00C1649C" w:rsidRPr="00C1649C">
              <w:rPr>
                <w:rFonts w:cs="Times New Roman"/>
                <w:b/>
                <w:color w:val="000000"/>
              </w:rPr>
              <w:t>Mödritscher</w:t>
            </w:r>
            <w:r w:rsidR="00390249">
              <w:rPr>
                <w:rFonts w:cs="Times New Roman"/>
                <w:b/>
                <w:color w:val="000000"/>
              </w:rPr>
              <w:t xml:space="preserve">; </w:t>
            </w:r>
            <w:r w:rsidR="00531F79" w:rsidRPr="001417F8">
              <w:rPr>
                <w:rFonts w:cs="Times New Roman"/>
                <w:b/>
                <w:color w:val="000000"/>
              </w:rPr>
              <w:t>Kaspars</w:t>
            </w:r>
            <w:r w:rsidR="00390249">
              <w:rPr>
                <w:rFonts w:cs="Times New Roman"/>
                <w:b/>
                <w:color w:val="000000"/>
              </w:rPr>
              <w:t xml:space="preserve"> Janonis</w:t>
            </w:r>
          </w:p>
          <w:p w:rsidR="00F17214" w:rsidRPr="00BF5590" w:rsidRDefault="00F17214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Polina Busarova, Arina Mihailova</w:t>
            </w:r>
            <w:r w:rsidRPr="00BF5590">
              <w:rPr>
                <w:rFonts w:cs="Times New Roman"/>
                <w:color w:val="000000"/>
              </w:rPr>
              <w:t xml:space="preserve"> (Latvia) Can We Measure Happiness? (Talk; 15 min) </w:t>
            </w:r>
          </w:p>
          <w:p w:rsidR="00F17214" w:rsidRPr="00BF5590" w:rsidRDefault="00F17214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Jekaterina Fedjunina, Viktoria Rimsha</w:t>
            </w:r>
            <w:r w:rsidRPr="00BF5590">
              <w:rPr>
                <w:rFonts w:cs="Times New Roman"/>
                <w:color w:val="000000"/>
              </w:rPr>
              <w:t xml:space="preserve"> (Latvia) The Impact of Sports on Education in Secondary School. (Talk; 15 min) </w:t>
            </w:r>
          </w:p>
          <w:p w:rsidR="00F17214" w:rsidRPr="00BF5590" w:rsidRDefault="00F17214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Ralfs Batarags</w:t>
            </w:r>
            <w:r w:rsidRPr="00BF5590">
              <w:rPr>
                <w:rFonts w:cs="Times New Roman"/>
                <w:color w:val="000000"/>
              </w:rPr>
              <w:t xml:space="preserve"> (Latvia) Tournaments to Popularize E-Sports in Latvia. (Talk; 15 min)</w:t>
            </w:r>
          </w:p>
          <w:p w:rsidR="00531F79" w:rsidRPr="00BF5590" w:rsidRDefault="00531F79" w:rsidP="00531F79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lastRenderedPageBreak/>
              <w:t>Raimonds Jankovskis, Artūrs Gedušs</w:t>
            </w:r>
            <w:r w:rsidRPr="00BF5590">
              <w:rPr>
                <w:rFonts w:cs="Times New Roman"/>
                <w:color w:val="000000"/>
              </w:rPr>
              <w:t xml:space="preserve"> (Latvia) Want to </w:t>
            </w:r>
            <w:r w:rsidR="00D054EE" w:rsidRPr="00BF5590">
              <w:rPr>
                <w:rFonts w:cs="Times New Roman"/>
                <w:color w:val="000000"/>
              </w:rPr>
              <w:t>B</w:t>
            </w:r>
            <w:r w:rsidRPr="00BF5590">
              <w:rPr>
                <w:rFonts w:cs="Times New Roman"/>
                <w:color w:val="000000"/>
              </w:rPr>
              <w:t>e Seen as a Superhero? (Discussion; 30 min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:rsidR="00531F79" w:rsidRPr="00BF5590" w:rsidRDefault="00531F79" w:rsidP="00C6492F">
            <w:pPr>
              <w:rPr>
                <w:rFonts w:cs="Times New Roman"/>
              </w:rPr>
            </w:pPr>
          </w:p>
        </w:tc>
        <w:tc>
          <w:tcPr>
            <w:tcW w:w="1105" w:type="pct"/>
          </w:tcPr>
          <w:p w:rsidR="00F17214" w:rsidRPr="00BF5590" w:rsidRDefault="00F17214" w:rsidP="00F17214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lastRenderedPageBreak/>
              <w:t>Session in English (Room:</w:t>
            </w:r>
            <w:r w:rsidR="006A3F3C" w:rsidRPr="00BF5590">
              <w:rPr>
                <w:rFonts w:cs="Times New Roman"/>
                <w:b/>
              </w:rPr>
              <w:t xml:space="preserve"> B</w:t>
            </w:r>
            <w:r w:rsidRPr="00BF5590">
              <w:rPr>
                <w:rFonts w:cs="Times New Roman"/>
                <w:b/>
              </w:rPr>
              <w:t xml:space="preserve">6) </w:t>
            </w:r>
          </w:p>
          <w:p w:rsidR="00F17214" w:rsidRPr="00BF5590" w:rsidRDefault="00F17214" w:rsidP="00F17214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 xml:space="preserve">Chairperson: </w:t>
            </w:r>
            <w:r w:rsidR="00531F79" w:rsidRPr="00BF5590">
              <w:rPr>
                <w:rFonts w:cs="Times New Roman"/>
                <w:b/>
              </w:rPr>
              <w:t>Zanda Medne</w:t>
            </w:r>
            <w:r w:rsidR="004927C9">
              <w:rPr>
                <w:rFonts w:cs="Times New Roman"/>
                <w:b/>
              </w:rPr>
              <w:t xml:space="preserve">; Liene </w:t>
            </w:r>
            <w:r w:rsidR="004927C9" w:rsidRPr="004927C9">
              <w:rPr>
                <w:rFonts w:cs="Times New Roman"/>
                <w:b/>
              </w:rPr>
              <w:t>Volgemute</w:t>
            </w:r>
          </w:p>
          <w:p w:rsidR="00F17214" w:rsidRPr="00BF5590" w:rsidRDefault="00F17214" w:rsidP="00F17214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Angeline Eunice Malaca</w:t>
            </w:r>
            <w:r w:rsidRPr="00BF5590">
              <w:rPr>
                <w:rFonts w:cs="Times New Roman"/>
              </w:rPr>
              <w:t xml:space="preserve"> (Norway) Good Environment and Behavioural Problems. (Talk; 15 min) </w:t>
            </w:r>
          </w:p>
          <w:p w:rsidR="00F17214" w:rsidRPr="00BF5590" w:rsidRDefault="00F17214" w:rsidP="00F17214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Georgina Gaunt, Roisin Atkin</w:t>
            </w:r>
            <w:r w:rsidRPr="00BF5590">
              <w:rPr>
                <w:rFonts w:cs="Times New Roman"/>
              </w:rPr>
              <w:t xml:space="preserve"> (United Kingdom) Physical Education, the Ostrich Subject. (Talk; 15 min) </w:t>
            </w:r>
          </w:p>
          <w:p w:rsidR="00F17214" w:rsidRPr="00BF5590" w:rsidRDefault="00F17214" w:rsidP="00F17214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Albie Barraclough, Joe Hamblion</w:t>
            </w:r>
            <w:r w:rsidRPr="00BF5590">
              <w:rPr>
                <w:rFonts w:cs="Times New Roman"/>
              </w:rPr>
              <w:t xml:space="preserve"> (United Kingdom) Active Maths. (Talk; 15 min)</w:t>
            </w:r>
          </w:p>
        </w:tc>
      </w:tr>
      <w:tr w:rsidR="009D5D9C" w:rsidRPr="00BF5590" w:rsidTr="00BF250F">
        <w:tc>
          <w:tcPr>
            <w:tcW w:w="742" w:type="pct"/>
          </w:tcPr>
          <w:p w:rsidR="009D5D9C" w:rsidRPr="00BF5590" w:rsidRDefault="00C6492F">
            <w:pPr>
              <w:rPr>
                <w:rFonts w:cs="Times New Roman"/>
                <w:b/>
                <w:highlight w:val="yellow"/>
              </w:rPr>
            </w:pPr>
            <w:r w:rsidRPr="00BF5590">
              <w:rPr>
                <w:rFonts w:cs="Times New Roman"/>
                <w:b/>
              </w:rPr>
              <w:t>14:30 – 14:45</w:t>
            </w:r>
          </w:p>
        </w:tc>
        <w:tc>
          <w:tcPr>
            <w:tcW w:w="4258" w:type="pct"/>
            <w:gridSpan w:val="5"/>
          </w:tcPr>
          <w:p w:rsidR="009D5D9C" w:rsidRPr="00BF5590" w:rsidRDefault="00BF250F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B</w:t>
            </w:r>
            <w:r w:rsidR="009D5D9C" w:rsidRPr="00BF5590">
              <w:rPr>
                <w:rFonts w:cs="Times New Roman"/>
                <w:b/>
              </w:rPr>
              <w:t>reak</w:t>
            </w:r>
          </w:p>
        </w:tc>
      </w:tr>
      <w:tr w:rsidR="009D5D9C" w:rsidRPr="00BF5590" w:rsidTr="00BF250F">
        <w:tc>
          <w:tcPr>
            <w:tcW w:w="742" w:type="pct"/>
          </w:tcPr>
          <w:p w:rsidR="009D5D9C" w:rsidRPr="00BF5590" w:rsidRDefault="00C6492F">
            <w:pPr>
              <w:rPr>
                <w:rFonts w:cs="Times New Roman"/>
                <w:b/>
                <w:highlight w:val="yellow"/>
              </w:rPr>
            </w:pPr>
            <w:r w:rsidRPr="00BF5590">
              <w:rPr>
                <w:rFonts w:cs="Times New Roman"/>
                <w:b/>
              </w:rPr>
              <w:t>14:45 – 16:15</w:t>
            </w:r>
          </w:p>
        </w:tc>
        <w:tc>
          <w:tcPr>
            <w:tcW w:w="4258" w:type="pct"/>
            <w:gridSpan w:val="5"/>
          </w:tcPr>
          <w:p w:rsidR="009D5D9C" w:rsidRPr="00BF5590" w:rsidRDefault="00BF250F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2 </w:t>
            </w:r>
            <w:r w:rsidR="009D5D9C" w:rsidRPr="00BF5590">
              <w:rPr>
                <w:rFonts w:cs="Times New Roman"/>
                <w:b/>
              </w:rPr>
              <w:t>Parallel Sessions</w:t>
            </w:r>
          </w:p>
        </w:tc>
      </w:tr>
      <w:tr w:rsidR="00BF250F" w:rsidRPr="00BF5590" w:rsidTr="00BF250F">
        <w:tc>
          <w:tcPr>
            <w:tcW w:w="2347" w:type="pct"/>
            <w:gridSpan w:val="3"/>
          </w:tcPr>
          <w:p w:rsidR="00BF250F" w:rsidRPr="00BF5590" w:rsidRDefault="00BF250F" w:rsidP="00D12553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Session in English; school pupils (Room: A312) </w:t>
            </w:r>
          </w:p>
          <w:p w:rsidR="00BF250F" w:rsidRPr="00BF5590" w:rsidRDefault="00BF250F" w:rsidP="00D1255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>:</w:t>
            </w:r>
            <w:r w:rsidRPr="00BF5590">
              <w:rPr>
                <w:rFonts w:cs="Times New Roman"/>
                <w:color w:val="000000"/>
              </w:rPr>
              <w:t xml:space="preserve"> </w:t>
            </w:r>
            <w:r w:rsidRPr="00CB7A2D">
              <w:rPr>
                <w:rFonts w:cs="Times New Roman"/>
                <w:b/>
                <w:color w:val="000000"/>
              </w:rPr>
              <w:t>Katrīna</w:t>
            </w:r>
            <w:r>
              <w:rPr>
                <w:rFonts w:cs="Times New Roman"/>
                <w:b/>
                <w:color w:val="000000"/>
              </w:rPr>
              <w:t xml:space="preserve"> Caune; </w:t>
            </w:r>
            <w:r w:rsidRPr="00CB7A2D">
              <w:rPr>
                <w:rFonts w:cs="Times New Roman"/>
                <w:b/>
                <w:color w:val="000000"/>
              </w:rPr>
              <w:t>A</w:t>
            </w:r>
            <w:r>
              <w:rPr>
                <w:rFonts w:cs="Times New Roman"/>
                <w:b/>
                <w:color w:val="000000"/>
              </w:rPr>
              <w:t>ļ</w:t>
            </w:r>
            <w:r w:rsidRPr="00CB7A2D">
              <w:rPr>
                <w:rFonts w:cs="Times New Roman"/>
                <w:b/>
                <w:color w:val="000000"/>
              </w:rPr>
              <w:t>ona</w:t>
            </w:r>
            <w:r>
              <w:rPr>
                <w:rFonts w:cs="Times New Roman"/>
                <w:b/>
                <w:color w:val="000000"/>
              </w:rPr>
              <w:t xml:space="preserve"> Hamicka</w:t>
            </w:r>
          </w:p>
          <w:p w:rsidR="00BF250F" w:rsidRPr="00BF5590" w:rsidRDefault="00BF250F" w:rsidP="00D1255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nna Sidorova</w:t>
            </w:r>
            <w:r w:rsidRPr="00BF5590">
              <w:rPr>
                <w:rFonts w:cs="Times New Roman"/>
                <w:color w:val="000000"/>
              </w:rPr>
              <w:t xml:space="preserve"> (Latvia) How to Get Students to Focus on Learning, Not Grades? (Talk; 15 min) </w:t>
            </w:r>
          </w:p>
          <w:p w:rsidR="00BF250F" w:rsidRPr="00BF5590" w:rsidRDefault="00BF250F" w:rsidP="00D1255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Emīlija Girucka </w:t>
            </w:r>
            <w:r w:rsidRPr="00BF5590">
              <w:rPr>
                <w:rFonts w:cs="Times New Roman"/>
                <w:color w:val="000000"/>
              </w:rPr>
              <w:t xml:space="preserve">(Latvia) Dreams: Our Life Influencers. (Talk; 15 min) </w:t>
            </w:r>
          </w:p>
          <w:p w:rsidR="00BF250F" w:rsidRPr="00BF5590" w:rsidRDefault="00BF250F" w:rsidP="00D1255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Darja Alekseeva</w:t>
            </w:r>
            <w:r w:rsidRPr="00BF5590">
              <w:rPr>
                <w:rFonts w:cs="Times New Roman"/>
                <w:color w:val="000000"/>
              </w:rPr>
              <w:t xml:space="preserve"> (Latvia) Do You Want to Be Successful? Be Patient. (Talk; 15 min) </w:t>
            </w:r>
          </w:p>
          <w:p w:rsidR="00BF250F" w:rsidRPr="00BF5590" w:rsidRDefault="00BF250F" w:rsidP="00D1255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rgey Burlaka</w:t>
            </w:r>
            <w:r w:rsidRPr="00BF5590">
              <w:rPr>
                <w:rFonts w:cs="Times New Roman"/>
                <w:color w:val="000000"/>
              </w:rPr>
              <w:t xml:space="preserve"> (Latvia) Phones - Mistake or Invention. (Talk; 15 min)</w:t>
            </w:r>
          </w:p>
          <w:p w:rsidR="00BF250F" w:rsidRPr="00BF5590" w:rsidRDefault="00BF250F" w:rsidP="00531F79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Daria Shalaeva</w:t>
            </w:r>
            <w:r w:rsidRPr="00BF5590">
              <w:rPr>
                <w:rFonts w:cs="Times New Roman"/>
                <w:color w:val="000000"/>
              </w:rPr>
              <w:t xml:space="preserve"> (Latvia) Music and Us. (Talk; 15 min) </w:t>
            </w:r>
          </w:p>
          <w:p w:rsidR="00BF250F" w:rsidRPr="00BF5590" w:rsidRDefault="00BF250F" w:rsidP="00BF250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ristofers Vallers</w:t>
            </w:r>
            <w:r w:rsidRPr="00BF5590">
              <w:rPr>
                <w:rFonts w:cs="Times New Roman"/>
                <w:color w:val="000000"/>
              </w:rPr>
              <w:t xml:space="preserve"> (Latvia) The Development of Public Speaking Skills. (Talk; 15 min) </w:t>
            </w:r>
          </w:p>
          <w:p w:rsidR="00BF250F" w:rsidRPr="00BF5590" w:rsidRDefault="00BF250F" w:rsidP="00D12553">
            <w:pPr>
              <w:rPr>
                <w:rFonts w:cs="Times New Roman"/>
              </w:rPr>
            </w:pPr>
          </w:p>
        </w:tc>
        <w:tc>
          <w:tcPr>
            <w:tcW w:w="2653" w:type="pct"/>
            <w:gridSpan w:val="3"/>
          </w:tcPr>
          <w:p w:rsidR="00BF250F" w:rsidRPr="00BF5590" w:rsidRDefault="00BF250F" w:rsidP="002561AD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 xml:space="preserve">Session in English (Room: B6) </w:t>
            </w:r>
          </w:p>
          <w:p w:rsidR="00BF250F" w:rsidRPr="00BF5590" w:rsidRDefault="00BF250F" w:rsidP="002561AD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Chairperson: Zanda Medne</w:t>
            </w:r>
          </w:p>
          <w:p w:rsidR="00BF250F" w:rsidRPr="00BF5590" w:rsidRDefault="00BF250F" w:rsidP="002561AD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Rebecca Tooms</w:t>
            </w:r>
            <w:r w:rsidRPr="00BF5590">
              <w:rPr>
                <w:rFonts w:cs="Times New Roman"/>
              </w:rPr>
              <w:t xml:space="preserve"> (United Kingdom) Exploring Young Children's Ideas About Distant Places. (Talk; 15 min) </w:t>
            </w:r>
          </w:p>
          <w:p w:rsidR="00BF250F" w:rsidRPr="00BF5590" w:rsidRDefault="00BF250F" w:rsidP="002561AD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Rebecca Cowan</w:t>
            </w:r>
            <w:r w:rsidRPr="00BF5590">
              <w:rPr>
                <w:rFonts w:cs="Times New Roman"/>
              </w:rPr>
              <w:t xml:space="preserve"> (United Kingdom) An Exploration of Children's Personal Geographies. (Talk; 15 min) </w:t>
            </w:r>
          </w:p>
          <w:p w:rsidR="00BF250F" w:rsidRDefault="00BF250F" w:rsidP="002561AD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Daniel Carter-Bishop</w:t>
            </w:r>
            <w:r w:rsidRPr="00BF5590">
              <w:rPr>
                <w:rFonts w:cs="Times New Roman"/>
              </w:rPr>
              <w:t xml:space="preserve"> (United Kingdom) The Importance of Intercultural Communication in Languages. (Talk; 15 min) </w:t>
            </w:r>
          </w:p>
          <w:p w:rsidR="00BF250F" w:rsidRPr="00BF250F" w:rsidRDefault="00BF250F" w:rsidP="002561AD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Tomass Zivtiņš </w:t>
            </w:r>
            <w:r w:rsidRPr="00BF5590">
              <w:rPr>
                <w:rFonts w:cs="Times New Roman"/>
                <w:color w:val="000000"/>
              </w:rPr>
              <w:t xml:space="preserve">(Latvia) The Necessity of Accumulative Tests in Babite Secondary School. (Talk; 15 min) </w:t>
            </w:r>
          </w:p>
          <w:p w:rsidR="00BF250F" w:rsidRPr="00BF5590" w:rsidRDefault="00BF250F" w:rsidP="0058730B">
            <w:pPr>
              <w:rPr>
                <w:rFonts w:cs="Times New Roman"/>
              </w:rPr>
            </w:pPr>
          </w:p>
        </w:tc>
      </w:tr>
      <w:tr w:rsidR="009D5D9C" w:rsidRPr="00BF5590" w:rsidTr="00BF250F">
        <w:tc>
          <w:tcPr>
            <w:tcW w:w="742" w:type="pct"/>
            <w:tcBorders>
              <w:bottom w:val="single" w:sz="4" w:space="0" w:color="auto"/>
            </w:tcBorders>
          </w:tcPr>
          <w:p w:rsidR="009D5D9C" w:rsidRPr="00BF5590" w:rsidRDefault="00C6492F" w:rsidP="009D5D9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6:</w:t>
            </w:r>
            <w:r w:rsidR="00A64192" w:rsidRPr="00BF5590">
              <w:rPr>
                <w:rFonts w:cs="Times New Roman"/>
                <w:b/>
              </w:rPr>
              <w:t xml:space="preserve">15 – 16:30 </w:t>
            </w:r>
          </w:p>
        </w:tc>
        <w:tc>
          <w:tcPr>
            <w:tcW w:w="4258" w:type="pct"/>
            <w:gridSpan w:val="5"/>
            <w:tcBorders>
              <w:bottom w:val="single" w:sz="4" w:space="0" w:color="auto"/>
            </w:tcBorders>
          </w:tcPr>
          <w:p w:rsidR="009D5D9C" w:rsidRPr="00BF5590" w:rsidRDefault="00A64192" w:rsidP="009D5D9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Break</w:t>
            </w:r>
            <w:r w:rsidR="009D5D9C" w:rsidRPr="00BF5590">
              <w:rPr>
                <w:rFonts w:cs="Times New Roman"/>
                <w:b/>
              </w:rPr>
              <w:br/>
            </w:r>
          </w:p>
        </w:tc>
      </w:tr>
      <w:tr w:rsidR="00C6492F" w:rsidRPr="00BF5590" w:rsidTr="00BF250F">
        <w:tc>
          <w:tcPr>
            <w:tcW w:w="742" w:type="pct"/>
          </w:tcPr>
          <w:p w:rsidR="00C6492F" w:rsidRPr="00BF5590" w:rsidRDefault="00C6492F" w:rsidP="006A3F3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6:30 – 1</w:t>
            </w:r>
            <w:r w:rsidR="006A3F3C" w:rsidRPr="00BF5590">
              <w:rPr>
                <w:rFonts w:cs="Times New Roman"/>
                <w:b/>
              </w:rPr>
              <w:t>7</w:t>
            </w:r>
            <w:r w:rsidRPr="00BF5590">
              <w:rPr>
                <w:rFonts w:cs="Times New Roman"/>
                <w:b/>
              </w:rPr>
              <w:t>:</w:t>
            </w:r>
            <w:r w:rsidR="006A3F3C" w:rsidRPr="00BF5590">
              <w:rPr>
                <w:rFonts w:cs="Times New Roman"/>
                <w:b/>
              </w:rPr>
              <w:t>3</w:t>
            </w:r>
            <w:r w:rsidRPr="00BF5590">
              <w:rPr>
                <w:rFonts w:cs="Times New Roman"/>
                <w:b/>
              </w:rPr>
              <w:t>0</w:t>
            </w:r>
          </w:p>
        </w:tc>
        <w:tc>
          <w:tcPr>
            <w:tcW w:w="4258" w:type="pct"/>
            <w:gridSpan w:val="5"/>
          </w:tcPr>
          <w:p w:rsidR="00973AA8" w:rsidRPr="00ED043F" w:rsidRDefault="00973AA8" w:rsidP="00C6492F">
            <w:pPr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</w:pPr>
            <w:r w:rsidRPr="00ED043F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Room</w:t>
            </w:r>
            <w:r w:rsidR="00ED043F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: A224</w:t>
            </w:r>
          </w:p>
          <w:p w:rsidR="00C6492F" w:rsidRPr="00ED043F" w:rsidRDefault="00D006A4" w:rsidP="00C6492F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ED043F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9</w:t>
            </w:r>
            <w:r w:rsidR="00C6492F" w:rsidRPr="00ED043F">
              <w:rPr>
                <w:rFonts w:eastAsia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th</w:t>
            </w:r>
            <w:r w:rsidRPr="00ED043F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C6492F" w:rsidRPr="00ED043F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 xml:space="preserve">International Week of Professors: Internationalization and </w:t>
            </w:r>
            <w:r w:rsidRPr="00ED043F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Teacher Education</w:t>
            </w:r>
          </w:p>
          <w:p w:rsidR="00C6492F" w:rsidRPr="00ED043F" w:rsidRDefault="00D006A4" w:rsidP="00D006A4">
            <w:pPr>
              <w:rPr>
                <w:rFonts w:cs="Times New Roman"/>
              </w:rPr>
            </w:pPr>
            <w:r w:rsidRPr="00ED043F">
              <w:rPr>
                <w:rFonts w:cs="Times New Roman"/>
                <w:b/>
              </w:rPr>
              <w:t xml:space="preserve">Professor Eero Ropo </w:t>
            </w:r>
            <w:r w:rsidRPr="00ED043F">
              <w:rPr>
                <w:rFonts w:cs="Times New Roman"/>
              </w:rPr>
              <w:t>University of Tampere, Finland</w:t>
            </w:r>
          </w:p>
          <w:p w:rsidR="00D006A4" w:rsidRPr="00ED043F" w:rsidRDefault="00D006A4" w:rsidP="00D006A4">
            <w:pPr>
              <w:rPr>
                <w:rFonts w:cs="Times New Roman"/>
                <w:i/>
              </w:rPr>
            </w:pPr>
            <w:r w:rsidRPr="00ED043F">
              <w:rPr>
                <w:rFonts w:cs="Times New Roman"/>
                <w:i/>
              </w:rPr>
              <w:t>Narrative Methodology in Studying Teaching, Learning and Teachers</w:t>
            </w:r>
          </w:p>
        </w:tc>
      </w:tr>
      <w:tr w:rsidR="006A3F3C" w:rsidRPr="00BF5590" w:rsidTr="00BF250F">
        <w:tc>
          <w:tcPr>
            <w:tcW w:w="742" w:type="pct"/>
            <w:tcBorders>
              <w:bottom w:val="single" w:sz="4" w:space="0" w:color="auto"/>
            </w:tcBorders>
          </w:tcPr>
          <w:p w:rsidR="006A3F3C" w:rsidRPr="00BF5590" w:rsidRDefault="006A3F3C" w:rsidP="006A3F3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A906D6">
              <w:rPr>
                <w:rFonts w:cs="Times New Roman"/>
                <w:b/>
              </w:rPr>
              <w:t>7</w:t>
            </w:r>
            <w:r w:rsidRPr="00BF5590">
              <w:rPr>
                <w:rFonts w:cs="Times New Roman"/>
                <w:b/>
              </w:rPr>
              <w:t>:00</w:t>
            </w:r>
          </w:p>
        </w:tc>
        <w:tc>
          <w:tcPr>
            <w:tcW w:w="4258" w:type="pct"/>
            <w:gridSpan w:val="5"/>
            <w:tcBorders>
              <w:bottom w:val="single" w:sz="4" w:space="0" w:color="auto"/>
            </w:tcBorders>
          </w:tcPr>
          <w:p w:rsidR="006A3F3C" w:rsidRPr="00CB7A2D" w:rsidRDefault="006A3F3C" w:rsidP="00C6492F">
            <w:pPr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</w:pPr>
            <w:r w:rsidRPr="00CB7A2D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Meeting in </w:t>
            </w:r>
            <w:r w:rsidRPr="00CB7A2D">
              <w:rPr>
                <w:rFonts w:eastAsia="Times New Roman" w:cs="Times New Roman"/>
                <w:b/>
                <w:bCs/>
                <w:iCs/>
                <w:sz w:val="24"/>
                <w:szCs w:val="24"/>
              </w:rPr>
              <w:t xml:space="preserve">Folk Club “Ala”, Riga Old Town, Peldu Street 19    </w:t>
            </w:r>
            <w:hyperlink r:id="rId32" w:history="1">
              <w:r w:rsidRPr="00CB7A2D">
                <w:rPr>
                  <w:rStyle w:val="Hyperlink"/>
                  <w:rFonts w:eastAsia="Times New Roman" w:cs="Times New Roman"/>
                  <w:b/>
                  <w:bCs/>
                  <w:sz w:val="24"/>
                  <w:szCs w:val="24"/>
                </w:rPr>
                <w:t>http://www.folkklubs.lv/</w:t>
              </w:r>
            </w:hyperlink>
          </w:p>
        </w:tc>
      </w:tr>
    </w:tbl>
    <w:p w:rsidR="002C744D" w:rsidRPr="00BF5590" w:rsidRDefault="002C744D">
      <w:pPr>
        <w:rPr>
          <w:rFonts w:cs="Times New Roman"/>
        </w:rPr>
      </w:pPr>
      <w:r w:rsidRPr="00BF5590">
        <w:rPr>
          <w:rFonts w:cs="Times New Roman"/>
        </w:rPr>
        <w:br w:type="page"/>
      </w:r>
    </w:p>
    <w:tbl>
      <w:tblPr>
        <w:tblStyle w:val="TableGrid"/>
        <w:tblW w:w="13892" w:type="dxa"/>
        <w:tblLayout w:type="fixed"/>
        <w:tblLook w:val="04A0" w:firstRow="1" w:lastRow="0" w:firstColumn="1" w:lastColumn="0" w:noHBand="0" w:noVBand="1"/>
      </w:tblPr>
      <w:tblGrid>
        <w:gridCol w:w="2158"/>
        <w:gridCol w:w="2378"/>
        <w:gridCol w:w="2127"/>
        <w:gridCol w:w="2693"/>
        <w:gridCol w:w="4536"/>
      </w:tblGrid>
      <w:tr w:rsidR="009D5D9C" w:rsidRPr="00BF5590" w:rsidTr="002C744D">
        <w:tc>
          <w:tcPr>
            <w:tcW w:w="13892" w:type="dxa"/>
            <w:gridSpan w:val="5"/>
            <w:tcBorders>
              <w:left w:val="nil"/>
              <w:right w:val="nil"/>
            </w:tcBorders>
          </w:tcPr>
          <w:p w:rsidR="009D5D9C" w:rsidRPr="00BF5590" w:rsidRDefault="009D5D9C" w:rsidP="009D5D9C">
            <w:pPr>
              <w:jc w:val="center"/>
              <w:rPr>
                <w:rFonts w:cs="Times New Roman"/>
                <w:b/>
                <w:sz w:val="32"/>
              </w:rPr>
            </w:pPr>
            <w:r w:rsidRPr="00BF5590">
              <w:rPr>
                <w:rFonts w:cs="Times New Roman"/>
                <w:b/>
                <w:sz w:val="28"/>
              </w:rPr>
              <w:lastRenderedPageBreak/>
              <w:br/>
            </w:r>
            <w:r w:rsidRPr="00BF5590">
              <w:rPr>
                <w:rFonts w:cs="Times New Roman"/>
                <w:b/>
                <w:sz w:val="32"/>
              </w:rPr>
              <w:t xml:space="preserve">May </w:t>
            </w:r>
            <w:r w:rsidR="00BD1BC7" w:rsidRPr="00BF5590">
              <w:rPr>
                <w:rFonts w:cs="Times New Roman"/>
                <w:b/>
                <w:sz w:val="32"/>
              </w:rPr>
              <w:t>16</w:t>
            </w:r>
            <w:r w:rsidRPr="00BF5590">
              <w:rPr>
                <w:rFonts w:cs="Times New Roman"/>
                <w:b/>
                <w:sz w:val="32"/>
              </w:rPr>
              <w:t xml:space="preserve"> (Wednesday)</w:t>
            </w:r>
          </w:p>
          <w:p w:rsidR="009D5D9C" w:rsidRPr="00BF5590" w:rsidRDefault="009D5D9C">
            <w:pPr>
              <w:rPr>
                <w:rFonts w:cs="Times New Roman"/>
              </w:rPr>
            </w:pPr>
          </w:p>
        </w:tc>
      </w:tr>
      <w:tr w:rsidR="008724AE" w:rsidRPr="00BF5590" w:rsidTr="002C744D">
        <w:tc>
          <w:tcPr>
            <w:tcW w:w="2158" w:type="dxa"/>
          </w:tcPr>
          <w:p w:rsidR="008724AE" w:rsidRPr="00BF5590" w:rsidRDefault="00C649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8:30– 10:00</w:t>
            </w:r>
          </w:p>
        </w:tc>
        <w:tc>
          <w:tcPr>
            <w:tcW w:w="11734" w:type="dxa"/>
            <w:gridSpan w:val="4"/>
          </w:tcPr>
          <w:p w:rsidR="008724AE" w:rsidRPr="00BF5590" w:rsidRDefault="00EA521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2</w:t>
            </w:r>
            <w:r w:rsidR="008724AE" w:rsidRPr="00BF5590">
              <w:rPr>
                <w:rFonts w:cs="Times New Roman"/>
                <w:b/>
              </w:rPr>
              <w:t xml:space="preserve"> Parallel Sessions</w:t>
            </w:r>
          </w:p>
        </w:tc>
      </w:tr>
      <w:tr w:rsidR="00155940" w:rsidRPr="00BF5590" w:rsidTr="001E7507">
        <w:tc>
          <w:tcPr>
            <w:tcW w:w="6663" w:type="dxa"/>
            <w:gridSpan w:val="3"/>
          </w:tcPr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B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1)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>: Julia</w:t>
            </w:r>
            <w:r w:rsidR="00C1649C">
              <w:t xml:space="preserve"> </w:t>
            </w:r>
            <w:r w:rsidR="00C1649C" w:rsidRPr="00C1649C">
              <w:rPr>
                <w:rFonts w:cs="Times New Roman"/>
                <w:b/>
                <w:bCs/>
                <w:color w:val="000000"/>
              </w:rPr>
              <w:t>Mödritscher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; </w:t>
            </w:r>
            <w:r w:rsidRPr="00BF5590">
              <w:rPr>
                <w:rFonts w:cs="Times New Roman"/>
                <w:b/>
                <w:bCs/>
                <w:color w:val="000000"/>
              </w:rPr>
              <w:t>Simone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C1649C" w:rsidRPr="00C1649C">
              <w:rPr>
                <w:rFonts w:cs="Times New Roman"/>
                <w:b/>
                <w:bCs/>
                <w:color w:val="000000"/>
              </w:rPr>
              <w:t>Schlemitz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Eleanor Ross</w:t>
            </w:r>
            <w:r w:rsidRPr="00BF5590">
              <w:rPr>
                <w:rFonts w:cs="Times New Roman"/>
                <w:color w:val="000000"/>
              </w:rPr>
              <w:t xml:space="preserve"> (United Kingdom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Pr="00BF5590">
              <w:rPr>
                <w:rFonts w:cs="Times New Roman"/>
                <w:color w:val="000000"/>
              </w:rPr>
              <w:t>Pupil Interaction in the Outdoor Environment. (Talk; 15 min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Jennifer Bradley </w:t>
            </w:r>
            <w:r w:rsidRPr="00BF5590">
              <w:rPr>
                <w:rFonts w:cs="Times New Roman"/>
                <w:color w:val="000000"/>
              </w:rPr>
              <w:t>(United Kingdom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Pr="00BF5590">
              <w:rPr>
                <w:rFonts w:cs="Times New Roman"/>
                <w:color w:val="000000"/>
              </w:rPr>
              <w:t>Is Learning Outside the Classroom an Effective Pedagogy for Learning in Key Stage 2 Science? (Talk; 15 min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Lisa Joshua </w:t>
            </w:r>
            <w:r w:rsidRPr="00BF5590">
              <w:rPr>
                <w:rFonts w:cs="Times New Roman"/>
                <w:color w:val="000000"/>
              </w:rPr>
              <w:t>(United Kingdom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Pr="00BF5590">
              <w:rPr>
                <w:rFonts w:cs="Times New Roman"/>
                <w:color w:val="000000"/>
              </w:rPr>
              <w:t>Researching Outdoor Learning in the Early Years. (Talk; 15 min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:rsidR="00155940" w:rsidRPr="00BF5590" w:rsidRDefault="00155940" w:rsidP="00C6492F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Jennifer Mulvany </w:t>
            </w:r>
            <w:r w:rsidRPr="00BF5590">
              <w:rPr>
                <w:rFonts w:cs="Times New Roman"/>
                <w:color w:val="000000"/>
              </w:rPr>
              <w:t>(United Kingdom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Pr="00BF5590">
              <w:rPr>
                <w:rFonts w:cs="Times New Roman"/>
                <w:color w:val="000000"/>
              </w:rPr>
              <w:t>Children's Perspectives of Their Learning Through Outdoor Play in Key Stage 2. (Talk; 15 min)</w:t>
            </w:r>
          </w:p>
        </w:tc>
        <w:tc>
          <w:tcPr>
            <w:tcW w:w="7229" w:type="dxa"/>
            <w:gridSpan w:val="2"/>
            <w:shd w:val="clear" w:color="auto" w:fill="FFFFFF" w:themeFill="background1"/>
          </w:tcPr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Session in English (Room: 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>A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312)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: Zanda Medne</w:t>
            </w:r>
          </w:p>
          <w:p w:rsidR="00155940" w:rsidRPr="00BF559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atrīna Caune</w:t>
            </w:r>
            <w:r w:rsidRPr="00BF5590">
              <w:rPr>
                <w:rFonts w:cs="Times New Roman"/>
                <w:color w:val="000000"/>
              </w:rPr>
              <w:t xml:space="preserve"> (Latvia) Using Games to Increase Reluctant Students’ Participation in English Lessons in Lower Secondary School. (Talk; 15 min) </w:t>
            </w:r>
          </w:p>
          <w:p w:rsidR="00155940" w:rsidRPr="00BF559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aspars Janonis</w:t>
            </w:r>
            <w:r w:rsidRPr="00BF5590">
              <w:rPr>
                <w:rFonts w:cs="Times New Roman"/>
                <w:color w:val="000000"/>
              </w:rPr>
              <w:t xml:space="preserve"> (Latvia) Using Drama Activities for Developing Secondary School Students’ Presentation Skills. (Talk; 15 min) </w:t>
            </w:r>
          </w:p>
          <w:p w:rsidR="00155940" w:rsidRPr="00BF559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Recep Emre</w:t>
            </w:r>
            <w:r w:rsidRPr="00BF5590">
              <w:rPr>
                <w:rFonts w:cs="Times New Roman"/>
                <w:color w:val="000000"/>
              </w:rPr>
              <w:t xml:space="preserve"> (Georgia) Implementing Drama and Role Play Activities to Enhance Young Learners' Communicative Skills in English as a Foreign Language (EFL) Classroom (The Case of Georgia). (Talk; 15 min) </w:t>
            </w:r>
          </w:p>
          <w:p w:rsidR="0058730B" w:rsidRDefault="00155940" w:rsidP="0058730B">
            <w:r w:rsidRPr="00BF5590">
              <w:rPr>
                <w:rFonts w:cs="Times New Roman"/>
                <w:b/>
                <w:bCs/>
                <w:color w:val="000000"/>
              </w:rPr>
              <w:t>Zhanar Shynybergen</w:t>
            </w:r>
            <w:r w:rsidRPr="00BF5590">
              <w:rPr>
                <w:rFonts w:cs="Times New Roman"/>
                <w:color w:val="000000"/>
              </w:rPr>
              <w:t xml:space="preserve">, </w:t>
            </w:r>
            <w:r w:rsidRPr="00BF5590">
              <w:rPr>
                <w:rFonts w:cs="Times New Roman"/>
                <w:b/>
                <w:bCs/>
                <w:color w:val="000000"/>
              </w:rPr>
              <w:t>Akerke Tulepbergenkyzy</w:t>
            </w:r>
            <w:r w:rsidRPr="00BF5590">
              <w:rPr>
                <w:rFonts w:cs="Times New Roman"/>
                <w:color w:val="000000"/>
              </w:rPr>
              <w:t xml:space="preserve"> (Kazakhstan) Play-way Method of Teaching (Talk; 15 min)</w:t>
            </w:r>
            <w:r w:rsidR="0058730B">
              <w:t xml:space="preserve"> </w:t>
            </w:r>
          </w:p>
          <w:p w:rsidR="0058730B" w:rsidRPr="00BF5590" w:rsidRDefault="0058730B" w:rsidP="0058730B">
            <w:pPr>
              <w:rPr>
                <w:rFonts w:cs="Times New Roman"/>
              </w:rPr>
            </w:pPr>
            <w:r w:rsidRPr="001417F8">
              <w:rPr>
                <w:rFonts w:cs="Times New Roman"/>
                <w:b/>
              </w:rPr>
              <w:t>Line Gordner Kippe</w:t>
            </w:r>
            <w:r w:rsidRPr="00BF5590">
              <w:rPr>
                <w:rFonts w:cs="Times New Roman"/>
              </w:rPr>
              <w:t xml:space="preserve"> (Norway) How Can Schools Involve Pupils in Counteracting Prejudice and Group Based Enmity? - A Qualitative Document Analysis of Pupil Participation in the Dembra Project. (Talk; 15 min)</w:t>
            </w:r>
          </w:p>
          <w:p w:rsidR="00155940" w:rsidRPr="00BF5590" w:rsidRDefault="00155940" w:rsidP="00C6492F">
            <w:pPr>
              <w:rPr>
                <w:rFonts w:cs="Times New Roman"/>
              </w:rPr>
            </w:pPr>
          </w:p>
        </w:tc>
      </w:tr>
      <w:tr w:rsidR="008724AE" w:rsidRPr="00BF5590" w:rsidTr="00ED043F">
        <w:tc>
          <w:tcPr>
            <w:tcW w:w="2158" w:type="dxa"/>
          </w:tcPr>
          <w:p w:rsidR="008724AE" w:rsidRPr="00BF5590" w:rsidRDefault="00C649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0:00 – 10:30</w:t>
            </w:r>
          </w:p>
        </w:tc>
        <w:tc>
          <w:tcPr>
            <w:tcW w:w="11734" w:type="dxa"/>
            <w:gridSpan w:val="4"/>
            <w:shd w:val="clear" w:color="auto" w:fill="auto"/>
          </w:tcPr>
          <w:p w:rsidR="008724AE" w:rsidRPr="00BF5590" w:rsidRDefault="00C649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Coffee Break</w:t>
            </w:r>
          </w:p>
        </w:tc>
      </w:tr>
      <w:tr w:rsidR="006703D7" w:rsidRPr="00BF5590" w:rsidTr="00ED043F">
        <w:tc>
          <w:tcPr>
            <w:tcW w:w="2158" w:type="dxa"/>
          </w:tcPr>
          <w:p w:rsidR="006703D7" w:rsidRPr="00BF5590" w:rsidRDefault="00C6492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 xml:space="preserve">10:30 – </w:t>
            </w:r>
            <w:r w:rsidR="00D12553" w:rsidRPr="00BF5590">
              <w:rPr>
                <w:rFonts w:cs="Times New Roman"/>
                <w:b/>
              </w:rPr>
              <w:t>12:00</w:t>
            </w:r>
          </w:p>
        </w:tc>
        <w:tc>
          <w:tcPr>
            <w:tcW w:w="11734" w:type="dxa"/>
            <w:gridSpan w:val="4"/>
            <w:shd w:val="clear" w:color="auto" w:fill="auto"/>
          </w:tcPr>
          <w:p w:rsidR="006703D7" w:rsidRPr="00BF5590" w:rsidRDefault="00763796" w:rsidP="00C6492F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D12553" w:rsidRPr="00BF5590">
              <w:rPr>
                <w:rFonts w:cs="Times New Roman"/>
                <w:b/>
              </w:rPr>
              <w:t xml:space="preserve"> Parallel Sessions</w:t>
            </w:r>
          </w:p>
        </w:tc>
      </w:tr>
      <w:tr w:rsidR="00155940" w:rsidRPr="00BF5590" w:rsidTr="00ED043F">
        <w:tc>
          <w:tcPr>
            <w:tcW w:w="4536" w:type="dxa"/>
            <w:gridSpan w:val="2"/>
            <w:shd w:val="clear" w:color="auto" w:fill="auto"/>
          </w:tcPr>
          <w:p w:rsidR="00155940" w:rsidRPr="00BF5590" w:rsidRDefault="00155940" w:rsidP="00803468">
            <w:pPr>
              <w:rPr>
                <w:rFonts w:cs="Times New Roman"/>
                <w:b/>
                <w:bCs/>
              </w:rPr>
            </w:pPr>
            <w:r w:rsidRPr="00BF5590">
              <w:rPr>
                <w:rFonts w:cs="Times New Roman"/>
                <w:b/>
                <w:bCs/>
              </w:rPr>
              <w:t>Session</w:t>
            </w:r>
            <w:r w:rsidR="006A3F3C" w:rsidRPr="00BF5590">
              <w:rPr>
                <w:rFonts w:cs="Times New Roman"/>
                <w:b/>
                <w:bCs/>
              </w:rPr>
              <w:t xml:space="preserve"> in multiple languages (Room: A3</w:t>
            </w:r>
            <w:r w:rsidRPr="00BF5590">
              <w:rPr>
                <w:rFonts w:cs="Times New Roman"/>
                <w:b/>
                <w:bCs/>
              </w:rPr>
              <w:t xml:space="preserve">15) </w:t>
            </w:r>
          </w:p>
          <w:p w:rsidR="003F0807" w:rsidRPr="00BF5590" w:rsidRDefault="00155940" w:rsidP="00803468">
            <w:pPr>
              <w:rPr>
                <w:rFonts w:cs="Times New Roman"/>
                <w:b/>
                <w:bCs/>
                <w:lang w:val="de-DE"/>
              </w:rPr>
            </w:pPr>
            <w:r w:rsidRPr="00BF250F">
              <w:rPr>
                <w:rFonts w:cs="Times New Roman"/>
                <w:b/>
                <w:bCs/>
                <w:lang w:val="de-DE"/>
              </w:rPr>
              <w:t>Chairperson: Ilze Kangro</w:t>
            </w:r>
            <w:r w:rsidRPr="00BF5590">
              <w:rPr>
                <w:rFonts w:cs="Times New Roman"/>
                <w:b/>
                <w:bCs/>
                <w:lang w:val="de-DE"/>
              </w:rPr>
              <w:t xml:space="preserve"> </w:t>
            </w:r>
          </w:p>
          <w:p w:rsidR="00155940" w:rsidRPr="00BF250F" w:rsidRDefault="00155940" w:rsidP="00803468">
            <w:pPr>
              <w:rPr>
                <w:rFonts w:cs="Times New Roman"/>
                <w:lang w:val="de-DE"/>
              </w:rPr>
            </w:pPr>
            <w:r w:rsidRPr="00BF5590">
              <w:rPr>
                <w:rFonts w:cs="Times New Roman"/>
                <w:b/>
                <w:bCs/>
                <w:lang w:val="de-DE"/>
              </w:rPr>
              <w:t>Bernadette Eisenhuth</w:t>
            </w:r>
            <w:r w:rsidRPr="00BF5590">
              <w:rPr>
                <w:rFonts w:cs="Times New Roman"/>
                <w:lang w:val="de-DE"/>
              </w:rPr>
              <w:t xml:space="preserve"> (Austria) Mehrsprachigkeit im Klassenzimmer - Vielfalt als Ressource. </w:t>
            </w:r>
            <w:r w:rsidRPr="00BF250F">
              <w:rPr>
                <w:rFonts w:cs="Times New Roman"/>
                <w:lang w:val="de-DE"/>
              </w:rPr>
              <w:t xml:space="preserve">(Talk; 30 min; German) </w:t>
            </w:r>
          </w:p>
          <w:p w:rsidR="00155940" w:rsidRPr="00BF5590" w:rsidRDefault="00155940" w:rsidP="00EA521C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  <w:bCs/>
                <w:lang w:val="de-DE"/>
              </w:rPr>
              <w:t>Pia-Maria Rabensteiner</w:t>
            </w:r>
            <w:r w:rsidRPr="00BF5590">
              <w:rPr>
                <w:rFonts w:cs="Times New Roman"/>
                <w:lang w:val="de-DE"/>
              </w:rPr>
              <w:t xml:space="preserve"> (Austria) Reise zum ICH – Welterschließung – Welterkundung – Weltorientierung in der Grundschule? </w:t>
            </w:r>
            <w:r w:rsidRPr="00BF5590">
              <w:rPr>
                <w:rFonts w:cs="Times New Roman"/>
              </w:rPr>
              <w:t>(Workshop; 60 min)</w:t>
            </w:r>
          </w:p>
          <w:p w:rsidR="00155940" w:rsidRPr="004833C8" w:rsidRDefault="00155940" w:rsidP="00EA521C">
            <w:pPr>
              <w:rPr>
                <w:rFonts w:cs="Times New Roman"/>
              </w:rPr>
            </w:pPr>
          </w:p>
        </w:tc>
        <w:tc>
          <w:tcPr>
            <w:tcW w:w="4820" w:type="dxa"/>
            <w:gridSpan w:val="2"/>
            <w:shd w:val="clear" w:color="auto" w:fill="auto"/>
          </w:tcPr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B</w:t>
            </w:r>
            <w:r w:rsidR="003F0807" w:rsidRPr="00BF5590">
              <w:rPr>
                <w:rFonts w:cs="Times New Roman"/>
                <w:b/>
                <w:bCs/>
                <w:color w:val="000000"/>
              </w:rPr>
              <w:t>1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Chairperson: </w:t>
            </w:r>
            <w:r w:rsidR="003F0807" w:rsidRPr="00BF5590">
              <w:rPr>
                <w:rFonts w:cs="Times New Roman"/>
                <w:b/>
                <w:bCs/>
                <w:color w:val="000000"/>
              </w:rPr>
              <w:t>Anna Stavicka</w:t>
            </w:r>
          </w:p>
          <w:p w:rsidR="00155940" w:rsidRPr="00BF559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Hannah Bolton</w:t>
            </w:r>
            <w:r w:rsidRPr="00BF5590">
              <w:rPr>
                <w:rFonts w:cs="Times New Roman"/>
                <w:color w:val="000000"/>
              </w:rPr>
              <w:t xml:space="preserve"> (United Kingdom) An Exploration of Feedback Marking on Pupil Progress. (Talk; 15 min) </w:t>
            </w:r>
          </w:p>
          <w:p w:rsidR="00155940" w:rsidRPr="00BF559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Bethany Deller</w:t>
            </w:r>
            <w:r w:rsidRPr="00BF5590">
              <w:rPr>
                <w:rFonts w:cs="Times New Roman"/>
                <w:color w:val="000000"/>
              </w:rPr>
              <w:t xml:space="preserve"> (United Kingdom) The Various Types of Grouping, and How They May Affect Children’s Motivation and Learning Achievements. (Talk; 15 min)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strike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Hannah Berry, Rosie Goymer</w:t>
            </w:r>
            <w:r w:rsidRPr="00BF5590">
              <w:rPr>
                <w:rFonts w:cs="Times New Roman"/>
                <w:color w:val="000000"/>
              </w:rPr>
              <w:t xml:space="preserve"> (United Kingdom) Exploring the Glow. (Workshop; 45 min)</w:t>
            </w:r>
          </w:p>
          <w:p w:rsidR="00155940" w:rsidRPr="00BF5590" w:rsidRDefault="00155940" w:rsidP="002C744D">
            <w:pPr>
              <w:rPr>
                <w:rFonts w:cs="Times New Roman"/>
              </w:rPr>
            </w:pPr>
          </w:p>
          <w:p w:rsidR="00155940" w:rsidRPr="00BF5590" w:rsidRDefault="00155940" w:rsidP="00C6492F">
            <w:pPr>
              <w:rPr>
                <w:rFonts w:cs="Times New Roman"/>
                <w:b/>
                <w:strike/>
              </w:rPr>
            </w:pPr>
          </w:p>
        </w:tc>
        <w:tc>
          <w:tcPr>
            <w:tcW w:w="4536" w:type="dxa"/>
            <w:shd w:val="clear" w:color="auto" w:fill="auto"/>
          </w:tcPr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Russian (Room:</w:t>
            </w:r>
            <w:r w:rsidR="003F0807"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>A</w:t>
            </w:r>
            <w:r w:rsidR="003F0807" w:rsidRPr="00BF5590">
              <w:rPr>
                <w:rFonts w:cs="Times New Roman"/>
                <w:b/>
                <w:bCs/>
                <w:color w:val="000000"/>
              </w:rPr>
              <w:t>312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155940" w:rsidRPr="00BF5590" w:rsidRDefault="00155940" w:rsidP="00C6492F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>: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3F0807" w:rsidRPr="00BF5590">
              <w:rPr>
                <w:rFonts w:cs="Times New Roman"/>
                <w:b/>
                <w:bCs/>
                <w:color w:val="000000"/>
              </w:rPr>
              <w:t>Alona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Hamicka; </w:t>
            </w:r>
            <w:r w:rsidR="003F0807" w:rsidRPr="00BF5590">
              <w:rPr>
                <w:rFonts w:cs="Times New Roman"/>
                <w:b/>
                <w:bCs/>
                <w:color w:val="000000"/>
              </w:rPr>
              <w:t>Anita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Ceiča</w:t>
            </w:r>
          </w:p>
          <w:p w:rsidR="00155940" w:rsidRPr="00BF559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Ekaterina Kiryukhina </w:t>
            </w:r>
            <w:r w:rsidRPr="00BF5590">
              <w:rPr>
                <w:rFonts w:cs="Times New Roman"/>
                <w:color w:val="000000"/>
              </w:rPr>
              <w:t xml:space="preserve">(Russia) Culture and Music of Russia. History and Modernity of Folk Musical Instruments. (Talk; 15 min) </w:t>
            </w:r>
          </w:p>
          <w:p w:rsidR="00155940" w:rsidRDefault="00155940" w:rsidP="00C6492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aria Pisarchik</w:t>
            </w:r>
            <w:r w:rsidRPr="00BF5590">
              <w:rPr>
                <w:rFonts w:cs="Times New Roman"/>
                <w:color w:val="000000"/>
              </w:rPr>
              <w:t xml:space="preserve"> (Belarus) Synthesis of Architecture and Music on the Example of Structures European Theatre. (Talk; 15 min) </w:t>
            </w:r>
          </w:p>
          <w:p w:rsidR="00A906D6" w:rsidRPr="00BA2205" w:rsidRDefault="00A906D6" w:rsidP="00A906D6">
            <w:pPr>
              <w:rPr>
                <w:rFonts w:cs="Times New Roman"/>
              </w:rPr>
            </w:pPr>
            <w:r w:rsidRPr="00BA2205">
              <w:rPr>
                <w:rFonts w:cs="Times New Roman"/>
                <w:b/>
              </w:rPr>
              <w:t>Tatiana Smirnova</w:t>
            </w:r>
            <w:r w:rsidRPr="00BA2205">
              <w:rPr>
                <w:rFonts w:cs="Times New Roman"/>
              </w:rPr>
              <w:t xml:space="preserve"> </w:t>
            </w:r>
            <w:r w:rsidR="00783EDE">
              <w:rPr>
                <w:rFonts w:cs="Times New Roman"/>
              </w:rPr>
              <w:t xml:space="preserve">(Russia) </w:t>
            </w:r>
            <w:r w:rsidRPr="00BA2205">
              <w:rPr>
                <w:rFonts w:cs="Times New Roman"/>
              </w:rPr>
              <w:t>Some Trends in the Research of Contemporary Translingual Literary Practices. (Talk; 15 min;</w:t>
            </w:r>
            <w:r>
              <w:rPr>
                <w:rFonts w:cs="Times New Roman"/>
              </w:rPr>
              <w:t xml:space="preserve"> </w:t>
            </w:r>
            <w:r w:rsidRPr="00BA2205">
              <w:rPr>
                <w:rFonts w:cs="Times New Roman"/>
              </w:rPr>
              <w:t>Russian)</w:t>
            </w:r>
          </w:p>
          <w:p w:rsidR="00A906D6" w:rsidRPr="00BF5590" w:rsidRDefault="00A906D6" w:rsidP="00C6492F">
            <w:pPr>
              <w:rPr>
                <w:rFonts w:cs="Times New Roman"/>
                <w:color w:val="000000"/>
              </w:rPr>
            </w:pPr>
          </w:p>
          <w:p w:rsidR="00155940" w:rsidRPr="00BF5590" w:rsidRDefault="00155940" w:rsidP="00C6492F">
            <w:pPr>
              <w:rPr>
                <w:rFonts w:cs="Times New Roman"/>
                <w:b/>
                <w:strike/>
              </w:rPr>
            </w:pPr>
          </w:p>
        </w:tc>
      </w:tr>
      <w:tr w:rsidR="006703D7" w:rsidRPr="00BF5590" w:rsidTr="002C744D">
        <w:tc>
          <w:tcPr>
            <w:tcW w:w="2158" w:type="dxa"/>
          </w:tcPr>
          <w:p w:rsidR="006703D7" w:rsidRPr="00BF5590" w:rsidRDefault="00D12553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2:00 – 12:30</w:t>
            </w:r>
          </w:p>
        </w:tc>
        <w:tc>
          <w:tcPr>
            <w:tcW w:w="11734" w:type="dxa"/>
            <w:gridSpan w:val="4"/>
          </w:tcPr>
          <w:p w:rsidR="006703D7" w:rsidRPr="00BF5590" w:rsidRDefault="006703D7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Break</w:t>
            </w:r>
          </w:p>
        </w:tc>
      </w:tr>
      <w:tr w:rsidR="002C744D" w:rsidRPr="00BF5590" w:rsidTr="002E4BF9">
        <w:tc>
          <w:tcPr>
            <w:tcW w:w="2158" w:type="dxa"/>
          </w:tcPr>
          <w:p w:rsidR="002C744D" w:rsidRPr="00BF5590" w:rsidRDefault="002C744D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2:30 – 14:00</w:t>
            </w:r>
          </w:p>
        </w:tc>
        <w:tc>
          <w:tcPr>
            <w:tcW w:w="11734" w:type="dxa"/>
            <w:gridSpan w:val="4"/>
          </w:tcPr>
          <w:p w:rsidR="002C744D" w:rsidRPr="00BF5590" w:rsidRDefault="003F0807" w:rsidP="002C744D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3</w:t>
            </w:r>
            <w:r w:rsidR="002C744D" w:rsidRPr="00BF5590">
              <w:rPr>
                <w:rFonts w:cs="Times New Roman"/>
                <w:b/>
              </w:rPr>
              <w:t xml:space="preserve"> Parallel Sessions</w:t>
            </w:r>
          </w:p>
        </w:tc>
      </w:tr>
    </w:tbl>
    <w:p w:rsidR="0039145A" w:rsidRDefault="0039145A"/>
    <w:p w:rsidR="0039145A" w:rsidRDefault="0039145A"/>
    <w:tbl>
      <w:tblPr>
        <w:tblStyle w:val="TableGrid"/>
        <w:tblW w:w="1389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27"/>
        <w:gridCol w:w="31"/>
        <w:gridCol w:w="2378"/>
        <w:gridCol w:w="142"/>
        <w:gridCol w:w="142"/>
        <w:gridCol w:w="4394"/>
        <w:gridCol w:w="142"/>
        <w:gridCol w:w="4536"/>
      </w:tblGrid>
      <w:tr w:rsidR="003F0807" w:rsidRPr="00BF5590" w:rsidTr="0039145A">
        <w:tc>
          <w:tcPr>
            <w:tcW w:w="4536" w:type="dxa"/>
            <w:gridSpan w:val="3"/>
          </w:tcPr>
          <w:p w:rsidR="003F0807" w:rsidRPr="00BF5590" w:rsidRDefault="003F0807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lastRenderedPageBreak/>
              <w:t>Session in English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B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1) </w:t>
            </w:r>
          </w:p>
          <w:p w:rsidR="003F0807" w:rsidRPr="00BF5590" w:rsidRDefault="003F0807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: Zanda Medne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nita Ceiča</w:t>
            </w:r>
            <w:r w:rsidRPr="00BF5590">
              <w:rPr>
                <w:rFonts w:cs="Times New Roman"/>
                <w:color w:val="000000"/>
              </w:rPr>
              <w:t xml:space="preserve"> (Latvia) Intensive Reading Assignments to Develop Summarising Skills in Form 8. (Talk; 15 min) 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adara Salmane</w:t>
            </w:r>
            <w:r w:rsidRPr="00BF5590">
              <w:rPr>
                <w:rFonts w:cs="Times New Roman"/>
                <w:color w:val="000000"/>
              </w:rPr>
              <w:t xml:space="preserve"> (Latvia) Extensive Reading for Improving Students' Speaking Skills in Forms 10-11. (Talk; 15 min) 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ateryna Kaminska</w:t>
            </w:r>
            <w:r w:rsidRPr="00BF5590">
              <w:rPr>
                <w:rFonts w:cs="Times New Roman"/>
                <w:color w:val="000000"/>
              </w:rPr>
              <w:t xml:space="preserve"> (Ukraine) The Use of Foldables. (Poster presentation; 10 min) </w:t>
            </w:r>
          </w:p>
          <w:p w:rsidR="003F0807" w:rsidRPr="00BF5590" w:rsidRDefault="003F0807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Ingrida Mereckaitė</w:t>
            </w:r>
            <w:r w:rsidRPr="00BF5590">
              <w:rPr>
                <w:rFonts w:cs="Times New Roman"/>
                <w:color w:val="000000"/>
              </w:rPr>
              <w:t xml:space="preserve"> (Lithuania) Interactive Rapid Reading Methodology in Primary Education. (Talk; 15 min)</w:t>
            </w:r>
          </w:p>
        </w:tc>
        <w:tc>
          <w:tcPr>
            <w:tcW w:w="4820" w:type="dxa"/>
            <w:gridSpan w:val="4"/>
          </w:tcPr>
          <w:p w:rsidR="003F0807" w:rsidRPr="00BF5590" w:rsidRDefault="003F0807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; school pupils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C1649C">
              <w:rPr>
                <w:rFonts w:cs="Times New Roman"/>
                <w:b/>
                <w:bCs/>
                <w:color w:val="000000"/>
              </w:rPr>
              <w:t>V301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3F0807" w:rsidRPr="00BF5590" w:rsidRDefault="003F0807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: Lilita Linde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Polina Matvejeva</w:t>
            </w:r>
            <w:r w:rsidRPr="00BF5590">
              <w:rPr>
                <w:rFonts w:cs="Times New Roman"/>
                <w:color w:val="000000"/>
              </w:rPr>
              <w:t xml:space="preserve"> (Latvia) Nonverbal Communication Between People. (Talk; 15 min) 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Krišjānis Krakops </w:t>
            </w:r>
            <w:r w:rsidRPr="00BF5590">
              <w:rPr>
                <w:rFonts w:cs="Times New Roman"/>
                <w:color w:val="000000"/>
              </w:rPr>
              <w:t xml:space="preserve">(Latvia) Improving Motivation in Doing Homework Among Secondary School Students in Babite Secondary School. (Talk; 15 min) 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Edvards Henrihs Gaugers </w:t>
            </w:r>
            <w:r w:rsidRPr="00BF5590">
              <w:rPr>
                <w:rFonts w:cs="Times New Roman"/>
                <w:color w:val="000000"/>
              </w:rPr>
              <w:t xml:space="preserve">(Latvia) Lack of a Sense of Belonging Instigated by Insufficient Mutual Respect Amongst the Students and Teachers of Babite Secondary School. (Talk; 15 min) </w:t>
            </w:r>
          </w:p>
          <w:p w:rsidR="003F0807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Darja Pallo </w:t>
            </w:r>
            <w:r w:rsidRPr="00BF5590">
              <w:rPr>
                <w:rFonts w:cs="Times New Roman"/>
                <w:color w:val="000000"/>
              </w:rPr>
              <w:t>(Latvia) The Research of the Corporate Culture in the Riga Secondary School No. 80. (Talk; 15 min)</w:t>
            </w:r>
          </w:p>
          <w:p w:rsidR="00E3416F" w:rsidRPr="00E3416F" w:rsidRDefault="00E3416F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Emīlija Jaunbirze</w:t>
            </w:r>
            <w:r w:rsidRPr="00BF5590">
              <w:rPr>
                <w:rFonts w:cs="Times New Roman"/>
                <w:color w:val="000000"/>
              </w:rPr>
              <w:t xml:space="preserve"> (Latvia) Dundaga Secondary School Students’ Understanding and Knowledge of Depression. (Talk; 15 min) </w:t>
            </w:r>
          </w:p>
        </w:tc>
        <w:tc>
          <w:tcPr>
            <w:tcW w:w="4536" w:type="dxa"/>
          </w:tcPr>
          <w:p w:rsidR="003F0807" w:rsidRPr="00BF5590" w:rsidRDefault="003F0807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Russian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A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312) </w:t>
            </w:r>
          </w:p>
          <w:p w:rsidR="003F0807" w:rsidRPr="00BF5590" w:rsidRDefault="003F0807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: Anna Stavicka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inbay Toktonazarov</w:t>
            </w:r>
            <w:r w:rsidRPr="00BF5590">
              <w:rPr>
                <w:rFonts w:cs="Times New Roman"/>
                <w:color w:val="000000"/>
              </w:rPr>
              <w:t xml:space="preserve"> (Kyrgyzstan) From Number </w:t>
            </w:r>
            <w:r w:rsidR="00D054EE" w:rsidRPr="00BF5590">
              <w:rPr>
                <w:rFonts w:cs="Times New Roman"/>
                <w:color w:val="000000"/>
              </w:rPr>
              <w:t>t</w:t>
            </w:r>
            <w:r w:rsidRPr="00BF5590">
              <w:rPr>
                <w:rFonts w:cs="Times New Roman"/>
                <w:color w:val="000000"/>
              </w:rPr>
              <w:t xml:space="preserve">ill Quality. (Talk; 15 min) </w:t>
            </w:r>
          </w:p>
          <w:p w:rsidR="003F0807" w:rsidRPr="00BF5590" w:rsidRDefault="003F0807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Julia Neroznikova</w:t>
            </w:r>
            <w:r w:rsidRPr="00BF5590">
              <w:rPr>
                <w:rFonts w:cs="Times New Roman"/>
                <w:color w:val="000000"/>
              </w:rPr>
              <w:t xml:space="preserve"> (Russia) Psychology of Negotiation. (Poster presentation; 10 min) </w:t>
            </w:r>
          </w:p>
          <w:p w:rsidR="003F0807" w:rsidRPr="00BF5590" w:rsidRDefault="003F0807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arina Zenkovich, Shatilo Elizaveta</w:t>
            </w:r>
            <w:r w:rsidRPr="00BF5590">
              <w:rPr>
                <w:rFonts w:cs="Times New Roman"/>
                <w:color w:val="000000"/>
              </w:rPr>
              <w:t xml:space="preserve"> (Belarus) The Problems of Sex Education (Worksh</w:t>
            </w:r>
            <w:r w:rsidR="00E3416F">
              <w:rPr>
                <w:rFonts w:cs="Times New Roman"/>
                <w:color w:val="000000"/>
              </w:rPr>
              <w:t>op</w:t>
            </w:r>
            <w:r w:rsidRPr="00BF5590">
              <w:rPr>
                <w:rFonts w:cs="Times New Roman"/>
                <w:color w:val="000000"/>
              </w:rPr>
              <w:t>; 45 min)</w:t>
            </w:r>
          </w:p>
        </w:tc>
      </w:tr>
      <w:tr w:rsidR="008724AE" w:rsidRPr="00BF5590" w:rsidTr="0039145A">
        <w:tc>
          <w:tcPr>
            <w:tcW w:w="2158" w:type="dxa"/>
            <w:gridSpan w:val="2"/>
          </w:tcPr>
          <w:p w:rsidR="008724AE" w:rsidRPr="00BF5590" w:rsidRDefault="007D5B74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4:00 – 14:30</w:t>
            </w:r>
          </w:p>
        </w:tc>
        <w:tc>
          <w:tcPr>
            <w:tcW w:w="11734" w:type="dxa"/>
            <w:gridSpan w:val="6"/>
          </w:tcPr>
          <w:p w:rsidR="008724AE" w:rsidRPr="00BF5590" w:rsidRDefault="008724AE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Coffee Break</w:t>
            </w:r>
          </w:p>
        </w:tc>
      </w:tr>
      <w:tr w:rsidR="008724AE" w:rsidRPr="00BF5590" w:rsidTr="0039145A">
        <w:tc>
          <w:tcPr>
            <w:tcW w:w="2158" w:type="dxa"/>
            <w:gridSpan w:val="2"/>
          </w:tcPr>
          <w:p w:rsidR="008724AE" w:rsidRPr="00BF5590" w:rsidRDefault="007D5B74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4:30 – 16:</w:t>
            </w:r>
            <w:r w:rsidR="002E4BF9" w:rsidRPr="00BF5590">
              <w:rPr>
                <w:rFonts w:cs="Times New Roman"/>
                <w:b/>
              </w:rPr>
              <w:t>00</w:t>
            </w:r>
          </w:p>
        </w:tc>
        <w:tc>
          <w:tcPr>
            <w:tcW w:w="11734" w:type="dxa"/>
            <w:gridSpan w:val="6"/>
          </w:tcPr>
          <w:p w:rsidR="008724AE" w:rsidRPr="00BF5590" w:rsidRDefault="008724AE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3 Parallel Sessions</w:t>
            </w:r>
          </w:p>
        </w:tc>
      </w:tr>
      <w:tr w:rsidR="008724AE" w:rsidRPr="00BF5590" w:rsidTr="0039145A">
        <w:tc>
          <w:tcPr>
            <w:tcW w:w="4536" w:type="dxa"/>
            <w:gridSpan w:val="3"/>
          </w:tcPr>
          <w:p w:rsidR="002E4BF9" w:rsidRPr="00BF5590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 (Room:</w:t>
            </w:r>
            <w:r w:rsidR="006A3F3C" w:rsidRPr="00BF5590">
              <w:rPr>
                <w:rFonts w:cs="Times New Roman"/>
                <w:b/>
                <w:bCs/>
                <w:color w:val="000000"/>
              </w:rPr>
              <w:t xml:space="preserve"> A 312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2E4BF9" w:rsidRPr="00BF5590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: </w:t>
            </w:r>
            <w:r w:rsidR="00495393" w:rsidRPr="00BF5590">
              <w:rPr>
                <w:rFonts w:cs="Times New Roman"/>
                <w:b/>
                <w:bCs/>
                <w:color w:val="000000"/>
              </w:rPr>
              <w:t>Alona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Hamicka; Kristīne </w:t>
            </w:r>
            <w:r w:rsidR="00495393" w:rsidRPr="00BF5590">
              <w:rPr>
                <w:rFonts w:cs="Times New Roman"/>
                <w:b/>
                <w:bCs/>
                <w:color w:val="000000"/>
              </w:rPr>
              <w:t>Anete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Berkolde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Valērija Britikova</w:t>
            </w:r>
            <w:r w:rsidRPr="00BF5590">
              <w:rPr>
                <w:rFonts w:cs="Times New Roman"/>
                <w:color w:val="000000"/>
              </w:rPr>
              <w:t xml:space="preserve"> (Latvia) Prevalence of Occupational Burnout Syndrome Among Teacher. (Talk; 15 min) 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Viktorija Babahina</w:t>
            </w:r>
            <w:r w:rsidRPr="00BF5590">
              <w:rPr>
                <w:rFonts w:cs="Times New Roman"/>
                <w:color w:val="000000"/>
              </w:rPr>
              <w:t xml:space="preserve"> (Latvia) An Interactive Whiteboard as a Tool to Develop Accuracy with Lower Secondary School Students. (Talk; 15 min) </w:t>
            </w:r>
          </w:p>
          <w:p w:rsidR="00495393" w:rsidRPr="00BF5590" w:rsidRDefault="00495393" w:rsidP="00495393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Oksana Kozhevnikova</w:t>
            </w:r>
            <w:r w:rsidRPr="00BF5590">
              <w:rPr>
                <w:rFonts w:cs="Times New Roman"/>
                <w:color w:val="000000"/>
              </w:rPr>
              <w:t xml:space="preserve"> (Russia) Transadaptation of Academic Adjustment Scale. (Talk; 15 min) </w:t>
            </w:r>
          </w:p>
          <w:p w:rsidR="00F73C4B" w:rsidRPr="00BF5590" w:rsidRDefault="00F73C4B" w:rsidP="00F73C4B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Liene Ozoliņa</w:t>
            </w:r>
            <w:r w:rsidRPr="00BF5590">
              <w:rPr>
                <w:rFonts w:cs="Times New Roman"/>
                <w:color w:val="000000"/>
              </w:rPr>
              <w:t xml:space="preserve"> (Latvia) Visual Literacy and History Teaching in Latvia. (Discussion; 30 min)</w:t>
            </w:r>
          </w:p>
          <w:p w:rsidR="00F73C4B" w:rsidRPr="00BF5590" w:rsidRDefault="00F73C4B" w:rsidP="00495393">
            <w:pPr>
              <w:rPr>
                <w:rFonts w:cs="Times New Roman"/>
                <w:color w:val="000000"/>
              </w:rPr>
            </w:pPr>
          </w:p>
          <w:p w:rsidR="00495393" w:rsidRPr="00BF5590" w:rsidRDefault="00495393" w:rsidP="007D5B74">
            <w:pPr>
              <w:rPr>
                <w:rFonts w:cs="Times New Roman"/>
              </w:rPr>
            </w:pPr>
          </w:p>
        </w:tc>
        <w:tc>
          <w:tcPr>
            <w:tcW w:w="4820" w:type="dxa"/>
            <w:gridSpan w:val="4"/>
          </w:tcPr>
          <w:p w:rsidR="002E4BF9" w:rsidRPr="00BF5590" w:rsidRDefault="002E4BF9" w:rsidP="007D5B74">
            <w:pPr>
              <w:rPr>
                <w:rFonts w:cs="Times New Roman"/>
                <w:b/>
                <w:bCs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Session </w:t>
            </w:r>
            <w:r w:rsidRPr="00BF5590">
              <w:rPr>
                <w:rFonts w:cs="Times New Roman"/>
                <w:b/>
                <w:bCs/>
              </w:rPr>
              <w:t xml:space="preserve">in </w:t>
            </w:r>
            <w:r w:rsidR="00042CEB" w:rsidRPr="00BF5590">
              <w:rPr>
                <w:rFonts w:cs="Times New Roman"/>
                <w:b/>
                <w:bCs/>
              </w:rPr>
              <w:t>English</w:t>
            </w:r>
            <w:r w:rsidRPr="00BF5590">
              <w:rPr>
                <w:rFonts w:cs="Times New Roman"/>
                <w:b/>
                <w:bCs/>
              </w:rPr>
              <w:t xml:space="preserve"> (Room:</w:t>
            </w:r>
            <w:r w:rsidR="00160255" w:rsidRPr="00BF5590">
              <w:rPr>
                <w:rFonts w:cs="Times New Roman"/>
                <w:b/>
                <w:bCs/>
              </w:rPr>
              <w:t xml:space="preserve"> A314</w:t>
            </w:r>
            <w:r w:rsidRPr="00BF5590">
              <w:rPr>
                <w:rFonts w:cs="Times New Roman"/>
                <w:b/>
                <w:bCs/>
              </w:rPr>
              <w:t xml:space="preserve">) </w:t>
            </w:r>
          </w:p>
          <w:p w:rsidR="002E4BF9" w:rsidRPr="00BF5590" w:rsidRDefault="002E4BF9" w:rsidP="007D5B74">
            <w:pPr>
              <w:rPr>
                <w:rFonts w:cs="Times New Roman"/>
                <w:b/>
                <w:bCs/>
              </w:rPr>
            </w:pPr>
            <w:r w:rsidRPr="00BF5590">
              <w:rPr>
                <w:rFonts w:cs="Times New Roman"/>
                <w:b/>
                <w:bCs/>
              </w:rPr>
              <w:t xml:space="preserve">Chairperson: </w:t>
            </w:r>
            <w:r w:rsidR="00803468" w:rsidRPr="00BF5590">
              <w:rPr>
                <w:rFonts w:cs="Times New Roman"/>
                <w:b/>
                <w:bCs/>
              </w:rPr>
              <w:t>Lilita Linde</w:t>
            </w:r>
          </w:p>
          <w:p w:rsidR="00084002" w:rsidRPr="00BF5590" w:rsidRDefault="002E4BF9" w:rsidP="002E4BF9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Vicky Randall</w:t>
            </w:r>
            <w:r w:rsidRPr="00BF5590">
              <w:rPr>
                <w:rFonts w:cs="Times New Roman"/>
                <w:color w:val="000000"/>
              </w:rPr>
              <w:t xml:space="preserve"> (United Kingdom) Social Inequality in Children's Health: A Global Issue. (Talk; 15 min)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:rsidR="002E4BF9" w:rsidRPr="00BF5590" w:rsidRDefault="002E4BF9" w:rsidP="002E4BF9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Pia-Maria Rabensteiner </w:t>
            </w:r>
            <w:r w:rsidRPr="00BF5590">
              <w:rPr>
                <w:rFonts w:cs="Times New Roman"/>
                <w:color w:val="000000"/>
              </w:rPr>
              <w:t xml:space="preserve">(Austria) Cultural Encounter Between European Countries. (Workshop; 45 min) </w:t>
            </w:r>
          </w:p>
          <w:p w:rsidR="008724AE" w:rsidRPr="00BF5590" w:rsidRDefault="008724AE" w:rsidP="007D5B74">
            <w:pPr>
              <w:rPr>
                <w:rFonts w:cs="Times New Roman"/>
              </w:rPr>
            </w:pPr>
          </w:p>
        </w:tc>
        <w:tc>
          <w:tcPr>
            <w:tcW w:w="4536" w:type="dxa"/>
          </w:tcPr>
          <w:p w:rsidR="002E4BF9" w:rsidRPr="00BF5590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 (Room:</w:t>
            </w:r>
            <w:r w:rsidR="00D054EE" w:rsidRPr="00BF5590">
              <w:rPr>
                <w:rFonts w:cs="Times New Roman"/>
                <w:b/>
                <w:bCs/>
                <w:color w:val="000000"/>
              </w:rPr>
              <w:t xml:space="preserve"> A</w:t>
            </w:r>
            <w:r w:rsidR="00F73C4B" w:rsidRPr="00BF5590">
              <w:rPr>
                <w:rFonts w:cs="Times New Roman"/>
                <w:b/>
                <w:bCs/>
                <w:color w:val="000000"/>
              </w:rPr>
              <w:t>224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2E4BF9" w:rsidRPr="00BF5590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: </w:t>
            </w:r>
            <w:r w:rsidR="00F73C4B" w:rsidRPr="00BF5590">
              <w:rPr>
                <w:rFonts w:cs="Times New Roman"/>
                <w:b/>
                <w:bCs/>
                <w:color w:val="000000"/>
              </w:rPr>
              <w:t>Kaspars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Janonis;</w:t>
            </w:r>
            <w:r w:rsidR="00F73C4B" w:rsidRPr="00BF5590">
              <w:rPr>
                <w:rFonts w:cs="Times New Roman"/>
                <w:b/>
                <w:bCs/>
                <w:color w:val="000000"/>
              </w:rPr>
              <w:t xml:space="preserve"> Liene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V</w:t>
            </w:r>
            <w:r w:rsidR="00C1649C" w:rsidRPr="00C1649C">
              <w:rPr>
                <w:rFonts w:cs="Times New Roman"/>
                <w:b/>
                <w:bCs/>
                <w:color w:val="000000"/>
              </w:rPr>
              <w:t>olgemute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Ingemārs Sokolovskis, Edmunds Vanags</w:t>
            </w:r>
            <w:r w:rsidRPr="00BF5590">
              <w:rPr>
                <w:rFonts w:cs="Times New Roman"/>
                <w:color w:val="000000"/>
              </w:rPr>
              <w:t xml:space="preserve"> (Latvia) Development of a New Tool for Assessing Visual Perception Disturbances in Schizophrenia Spectrum Disorders. (Poster presentation; 10 min) 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lexander Vallone</w:t>
            </w:r>
            <w:r w:rsidRPr="00BF5590">
              <w:rPr>
                <w:rFonts w:cs="Times New Roman"/>
                <w:color w:val="000000"/>
              </w:rPr>
              <w:t xml:space="preserve"> (United Kingdom) Mentoring and Coaching: Can it Be a Pedagogical Tool? (Talk; 15 min) 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ophia Rudenko</w:t>
            </w:r>
            <w:r w:rsidRPr="00BF5590">
              <w:rPr>
                <w:rFonts w:cs="Times New Roman"/>
                <w:color w:val="000000"/>
              </w:rPr>
              <w:t xml:space="preserve"> (Ukraine) Psychological Features to Increase Student’s Motivation in the Process of Foreign Language Learning (Poster presentation; 10 min) </w:t>
            </w:r>
          </w:p>
          <w:p w:rsidR="008724AE" w:rsidRPr="00BF5590" w:rsidRDefault="002E4BF9" w:rsidP="007D5B74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Guro Snerting </w:t>
            </w:r>
            <w:r w:rsidRPr="00BF5590">
              <w:rPr>
                <w:rFonts w:cs="Times New Roman"/>
                <w:color w:val="000000"/>
              </w:rPr>
              <w:t>(Norway) Social Mastering. (Talk; 15 min)</w:t>
            </w:r>
          </w:p>
        </w:tc>
      </w:tr>
      <w:tr w:rsidR="00D054EE" w:rsidRPr="00BF5590" w:rsidTr="0039145A">
        <w:trPr>
          <w:trHeight w:val="95"/>
        </w:trPr>
        <w:tc>
          <w:tcPr>
            <w:tcW w:w="2127" w:type="dxa"/>
            <w:tcBorders>
              <w:bottom w:val="single" w:sz="4" w:space="0" w:color="auto"/>
            </w:tcBorders>
          </w:tcPr>
          <w:p w:rsidR="00D054EE" w:rsidRPr="00BF5590" w:rsidRDefault="00FB61DB" w:rsidP="007D5B74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17:45</w:t>
            </w:r>
          </w:p>
        </w:tc>
        <w:tc>
          <w:tcPr>
            <w:tcW w:w="11765" w:type="dxa"/>
            <w:gridSpan w:val="7"/>
            <w:tcBorders>
              <w:bottom w:val="single" w:sz="4" w:space="0" w:color="auto"/>
            </w:tcBorders>
          </w:tcPr>
          <w:p w:rsidR="00D054EE" w:rsidRPr="00BF5590" w:rsidRDefault="00D054EE" w:rsidP="007D5B74">
            <w:pPr>
              <w:rPr>
                <w:rFonts w:cs="Times New Roman"/>
                <w:b/>
                <w:bCs/>
                <w:color w:val="000000"/>
              </w:rPr>
            </w:pPr>
            <w:r w:rsidRPr="00A906D6">
              <w:rPr>
                <w:rFonts w:cs="Times New Roman"/>
                <w:b/>
                <w:bCs/>
                <w:color w:val="000000"/>
              </w:rPr>
              <w:t>Boat trip, meeting point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FB61DB">
              <w:rPr>
                <w:rFonts w:cs="Times New Roman"/>
                <w:b/>
                <w:bCs/>
                <w:color w:val="000000"/>
              </w:rPr>
              <w:t xml:space="preserve">by </w:t>
            </w:r>
            <w:r w:rsidR="00FB61DB" w:rsidRPr="00FB61DB">
              <w:rPr>
                <w:rFonts w:cs="Times New Roman"/>
                <w:b/>
                <w:bCs/>
                <w:color w:val="000000"/>
              </w:rPr>
              <w:t>Latvian Riflemen Monument</w:t>
            </w:r>
            <w:r w:rsidR="00FB61DB">
              <w:rPr>
                <w:rFonts w:cs="Times New Roman"/>
                <w:b/>
                <w:bCs/>
                <w:color w:val="000000"/>
              </w:rPr>
              <w:t>, Riga Old Town,</w:t>
            </w:r>
            <w:r w:rsidR="0039145A">
              <w:rPr>
                <w:rFonts w:cs="Times New Roman"/>
                <w:b/>
                <w:bCs/>
                <w:color w:val="000000"/>
              </w:rPr>
              <w:t xml:space="preserve"> Latviešu strēlnieku laukums </w:t>
            </w:r>
          </w:p>
        </w:tc>
      </w:tr>
      <w:tr w:rsidR="007D5B74" w:rsidRPr="00BF5590" w:rsidTr="0039145A">
        <w:tc>
          <w:tcPr>
            <w:tcW w:w="13892" w:type="dxa"/>
            <w:gridSpan w:val="8"/>
            <w:tcBorders>
              <w:left w:val="nil"/>
              <w:right w:val="nil"/>
            </w:tcBorders>
          </w:tcPr>
          <w:p w:rsidR="007D5B74" w:rsidRPr="00BF5590" w:rsidRDefault="007D5B74" w:rsidP="007D5B74">
            <w:pPr>
              <w:jc w:val="center"/>
              <w:rPr>
                <w:rFonts w:cs="Times New Roman"/>
                <w:b/>
                <w:sz w:val="28"/>
              </w:rPr>
            </w:pPr>
            <w:r w:rsidRPr="00BF5590">
              <w:rPr>
                <w:rFonts w:cs="Times New Roman"/>
                <w:b/>
                <w:sz w:val="32"/>
              </w:rPr>
              <w:lastRenderedPageBreak/>
              <w:t>May 1</w:t>
            </w:r>
            <w:r w:rsidR="00BD1BC7" w:rsidRPr="00BF5590">
              <w:rPr>
                <w:rFonts w:cs="Times New Roman"/>
                <w:b/>
                <w:sz w:val="32"/>
              </w:rPr>
              <w:t>7</w:t>
            </w:r>
            <w:r w:rsidRPr="00BF5590">
              <w:rPr>
                <w:rFonts w:cs="Times New Roman"/>
                <w:b/>
                <w:sz w:val="32"/>
              </w:rPr>
              <w:t xml:space="preserve"> (Thursday)</w:t>
            </w:r>
          </w:p>
          <w:p w:rsidR="007D5B74" w:rsidRPr="00BF5590" w:rsidRDefault="007D5B74">
            <w:pPr>
              <w:rPr>
                <w:rFonts w:cs="Times New Roman"/>
                <w:b/>
              </w:rPr>
            </w:pPr>
          </w:p>
        </w:tc>
      </w:tr>
      <w:tr w:rsidR="008724AE" w:rsidRPr="00BF5590" w:rsidTr="0039145A">
        <w:tc>
          <w:tcPr>
            <w:tcW w:w="2158" w:type="dxa"/>
            <w:gridSpan w:val="2"/>
          </w:tcPr>
          <w:p w:rsidR="008724AE" w:rsidRPr="00BF5590" w:rsidRDefault="003752EA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0</w:t>
            </w:r>
            <w:r w:rsidR="002E4BF9" w:rsidRPr="00BF5590">
              <w:rPr>
                <w:rFonts w:cs="Times New Roman"/>
                <w:b/>
              </w:rPr>
              <w:t>:30 – 1</w:t>
            </w:r>
            <w:r w:rsidR="00AD7C69" w:rsidRPr="00BF5590">
              <w:rPr>
                <w:rFonts w:cs="Times New Roman"/>
                <w:b/>
              </w:rPr>
              <w:t>2</w:t>
            </w:r>
            <w:r w:rsidR="002E4BF9" w:rsidRPr="00BF5590">
              <w:rPr>
                <w:rFonts w:cs="Times New Roman"/>
                <w:b/>
              </w:rPr>
              <w:t>:00</w:t>
            </w:r>
          </w:p>
        </w:tc>
        <w:tc>
          <w:tcPr>
            <w:tcW w:w="11734" w:type="dxa"/>
            <w:gridSpan w:val="6"/>
          </w:tcPr>
          <w:p w:rsidR="008724AE" w:rsidRPr="00BF5590" w:rsidRDefault="00A90206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3</w:t>
            </w:r>
            <w:r w:rsidR="008724AE" w:rsidRPr="00BF5590">
              <w:rPr>
                <w:rFonts w:cs="Times New Roman"/>
                <w:b/>
              </w:rPr>
              <w:t xml:space="preserve"> Parallel Sessions</w:t>
            </w:r>
          </w:p>
        </w:tc>
      </w:tr>
      <w:tr w:rsidR="00A90206" w:rsidRPr="00BF5590" w:rsidTr="0039145A">
        <w:tc>
          <w:tcPr>
            <w:tcW w:w="4678" w:type="dxa"/>
            <w:gridSpan w:val="4"/>
            <w:shd w:val="clear" w:color="auto" w:fill="FFFFFF" w:themeFill="background1"/>
          </w:tcPr>
          <w:p w:rsidR="002E4BF9" w:rsidRPr="00BF5590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 (Room:</w:t>
            </w:r>
            <w:r w:rsidR="00D054EE" w:rsidRPr="00BF5590">
              <w:rPr>
                <w:rFonts w:cs="Times New Roman"/>
                <w:b/>
                <w:bCs/>
                <w:color w:val="000000"/>
              </w:rPr>
              <w:t xml:space="preserve"> </w:t>
            </w:r>
            <w:r w:rsidR="00447A11" w:rsidRPr="00BF5590">
              <w:rPr>
                <w:rFonts w:cs="Times New Roman"/>
                <w:b/>
                <w:bCs/>
                <w:color w:val="000000"/>
              </w:rPr>
              <w:t>A410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2E4BF9" w:rsidRPr="00BF5590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</w:rPr>
              <w:t>s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: </w:t>
            </w:r>
            <w:r w:rsidR="00447A11" w:rsidRPr="00BF5590">
              <w:rPr>
                <w:rFonts w:cs="Times New Roman"/>
                <w:b/>
                <w:bCs/>
                <w:color w:val="000000"/>
              </w:rPr>
              <w:t>Kaspars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Janonis; </w:t>
            </w:r>
            <w:r w:rsidR="002C1CF7" w:rsidRPr="00BF5590">
              <w:rPr>
                <w:rFonts w:cs="Times New Roman"/>
                <w:b/>
                <w:bCs/>
                <w:color w:val="000000"/>
              </w:rPr>
              <w:t>Madara</w:t>
            </w:r>
            <w:r w:rsidR="00C1649C">
              <w:rPr>
                <w:rFonts w:cs="Times New Roman"/>
                <w:b/>
                <w:bCs/>
                <w:color w:val="000000"/>
              </w:rPr>
              <w:t xml:space="preserve"> Salmane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Nalan Tuhtakaya </w:t>
            </w:r>
            <w:r w:rsidRPr="00BF5590">
              <w:rPr>
                <w:rFonts w:cs="Times New Roman"/>
                <w:color w:val="000000"/>
              </w:rPr>
              <w:t xml:space="preserve">(Latvia) Preservice Science Teachers' Engineering Skills in Activities Based on Engineering Design Process. (Talk; 15 min) </w:t>
            </w:r>
          </w:p>
          <w:p w:rsidR="006D0E07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Yashar Akyuz </w:t>
            </w:r>
            <w:r w:rsidRPr="00BF5590">
              <w:rPr>
                <w:rFonts w:cs="Times New Roman"/>
                <w:color w:val="000000"/>
              </w:rPr>
              <w:t xml:space="preserve">(Georgia) Application Method of Artificial </w:t>
            </w:r>
            <w:r w:rsidR="008F4C4C" w:rsidRPr="00BF5590">
              <w:rPr>
                <w:rFonts w:cs="Times New Roman"/>
                <w:color w:val="000000"/>
              </w:rPr>
              <w:t>Intelligence</w:t>
            </w:r>
            <w:r w:rsidRPr="00BF5590">
              <w:rPr>
                <w:rFonts w:cs="Times New Roman"/>
                <w:color w:val="000000"/>
              </w:rPr>
              <w:t xml:space="preserve"> for Solution of the Problems of Personalized Learning. (Talk; 15 min) </w:t>
            </w:r>
          </w:p>
          <w:p w:rsidR="000D0D96" w:rsidRDefault="002E4BF9" w:rsidP="007D5B74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Campbell O</w:t>
            </w:r>
          </w:p>
          <w:p w:rsidR="002E4BF9" w:rsidRPr="00BF5590" w:rsidRDefault="002E4BF9" w:rsidP="007D5B74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Dowd </w:t>
            </w:r>
            <w:r w:rsidRPr="00BF5590">
              <w:rPr>
                <w:rFonts w:cs="Times New Roman"/>
                <w:color w:val="000000"/>
              </w:rPr>
              <w:t xml:space="preserve">(United </w:t>
            </w:r>
            <w:r w:rsidR="008F4C4C" w:rsidRPr="00BF5590">
              <w:rPr>
                <w:rFonts w:cs="Times New Roman"/>
                <w:color w:val="000000"/>
              </w:rPr>
              <w:t>Kingdom</w:t>
            </w:r>
            <w:r w:rsidRPr="00BF5590">
              <w:rPr>
                <w:rFonts w:cs="Times New Roman"/>
                <w:color w:val="000000"/>
              </w:rPr>
              <w:t xml:space="preserve">) How iPads and Sphero Can Support Collaborative Talk and Computational Thinking. (Talk; 15 min) </w:t>
            </w:r>
          </w:p>
          <w:p w:rsidR="00A90206" w:rsidRPr="00BF5590" w:rsidRDefault="002E4BF9" w:rsidP="007D5B74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railym Kapassova</w:t>
            </w:r>
            <w:r w:rsidRPr="00BF5590">
              <w:rPr>
                <w:rFonts w:cs="Times New Roman"/>
                <w:color w:val="000000"/>
              </w:rPr>
              <w:t xml:space="preserve"> (Kazakhstan) Teachers’ Use of Code-switching in EFL Classrooms. (Poster presentation; 10 min)</w:t>
            </w:r>
          </w:p>
        </w:tc>
        <w:tc>
          <w:tcPr>
            <w:tcW w:w="4536" w:type="dxa"/>
            <w:gridSpan w:val="2"/>
          </w:tcPr>
          <w:p w:rsidR="002E4BF9" w:rsidRPr="00BF5590" w:rsidRDefault="002E4BF9" w:rsidP="007D5B74">
            <w:pPr>
              <w:rPr>
                <w:rFonts w:cs="Times New Roman"/>
                <w:b/>
                <w:bCs/>
              </w:rPr>
            </w:pPr>
            <w:r w:rsidRPr="00BF5590">
              <w:rPr>
                <w:rFonts w:cs="Times New Roman"/>
                <w:b/>
                <w:bCs/>
              </w:rPr>
              <w:t xml:space="preserve">Session in </w:t>
            </w:r>
            <w:r w:rsidR="00BF7723" w:rsidRPr="00BF5590">
              <w:rPr>
                <w:rFonts w:cs="Times New Roman"/>
                <w:b/>
                <w:bCs/>
              </w:rPr>
              <w:t>English</w:t>
            </w:r>
            <w:r w:rsidRPr="00BF5590">
              <w:rPr>
                <w:rFonts w:cs="Times New Roman"/>
                <w:b/>
                <w:bCs/>
              </w:rPr>
              <w:t xml:space="preserve"> (Room:</w:t>
            </w:r>
            <w:r w:rsidR="00D054EE" w:rsidRPr="00BF5590">
              <w:rPr>
                <w:rFonts w:cs="Times New Roman"/>
                <w:b/>
                <w:bCs/>
              </w:rPr>
              <w:t xml:space="preserve"> A</w:t>
            </w:r>
            <w:r w:rsidR="00964F8E" w:rsidRPr="00BF5590">
              <w:rPr>
                <w:rFonts w:cs="Times New Roman"/>
                <w:b/>
                <w:bCs/>
              </w:rPr>
              <w:t>309</w:t>
            </w:r>
            <w:r w:rsidRPr="00BF5590">
              <w:rPr>
                <w:rFonts w:cs="Times New Roman"/>
                <w:b/>
                <w:bCs/>
              </w:rPr>
              <w:t xml:space="preserve">) </w:t>
            </w:r>
          </w:p>
          <w:p w:rsidR="002E4BF9" w:rsidRPr="00BF5590" w:rsidRDefault="002E4BF9" w:rsidP="007D5B74">
            <w:pPr>
              <w:rPr>
                <w:rFonts w:cs="Times New Roman"/>
                <w:b/>
                <w:bCs/>
              </w:rPr>
            </w:pPr>
            <w:r w:rsidRPr="00BF5590">
              <w:rPr>
                <w:rFonts w:cs="Times New Roman"/>
                <w:b/>
                <w:bCs/>
              </w:rPr>
              <w:t xml:space="preserve">Chairperson: </w:t>
            </w:r>
            <w:r w:rsidR="00E0762A" w:rsidRPr="00BF5590">
              <w:rPr>
                <w:rFonts w:cs="Times New Roman"/>
                <w:b/>
                <w:bCs/>
              </w:rPr>
              <w:t>Anna Stavicka</w:t>
            </w:r>
          </w:p>
          <w:p w:rsidR="002E4BF9" w:rsidRPr="00BF5590" w:rsidRDefault="002E4BF9" w:rsidP="007D5B74">
            <w:pPr>
              <w:rPr>
                <w:rFonts w:cs="Times New Roman"/>
              </w:rPr>
            </w:pPr>
            <w:r w:rsidRPr="00BF5590">
              <w:rPr>
                <w:rFonts w:cs="Times New Roman"/>
                <w:b/>
                <w:bCs/>
              </w:rPr>
              <w:t>Asbjorn Kolberg</w:t>
            </w:r>
            <w:r w:rsidRPr="00BF5590">
              <w:rPr>
                <w:rFonts w:cs="Times New Roman"/>
              </w:rPr>
              <w:t xml:space="preserve"> (Norway) The Saami People – the </w:t>
            </w:r>
            <w:r w:rsidR="008F4C4C" w:rsidRPr="00BF5590">
              <w:rPr>
                <w:rFonts w:cs="Times New Roman"/>
              </w:rPr>
              <w:t>Exoticized</w:t>
            </w:r>
            <w:r w:rsidRPr="00BF5590">
              <w:rPr>
                <w:rFonts w:cs="Times New Roman"/>
              </w:rPr>
              <w:t xml:space="preserve"> Other? Decolonising the Majority Mindset in School and Society (Lecture; 45 min</w:t>
            </w:r>
            <w:r w:rsidR="00BF7723" w:rsidRPr="00BF5590">
              <w:rPr>
                <w:rFonts w:cs="Times New Roman"/>
              </w:rPr>
              <w:t>)</w:t>
            </w:r>
          </w:p>
          <w:p w:rsidR="00084002" w:rsidRPr="00C2134B" w:rsidRDefault="00084002" w:rsidP="00084002">
            <w:pPr>
              <w:rPr>
                <w:rFonts w:cs="Times New Roman"/>
                <w:color w:val="000000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Vicky Randall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United Kingdom) Creative Pedagogy in Practice. (Lecture; 45 min) </w:t>
            </w:r>
          </w:p>
          <w:p w:rsidR="00A90206" w:rsidRPr="00BF5590" w:rsidRDefault="00A90206" w:rsidP="00BF7723">
            <w:pPr>
              <w:rPr>
                <w:rFonts w:cs="Times New Roman"/>
                <w:b/>
              </w:rPr>
            </w:pPr>
          </w:p>
        </w:tc>
        <w:tc>
          <w:tcPr>
            <w:tcW w:w="4678" w:type="dxa"/>
            <w:gridSpan w:val="2"/>
          </w:tcPr>
          <w:p w:rsidR="002E4BF9" w:rsidRPr="00BF5590" w:rsidRDefault="002E4BF9" w:rsidP="00A90206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Session in English (Room:</w:t>
            </w:r>
            <w:r w:rsidR="00D054EE" w:rsidRPr="00BF5590">
              <w:rPr>
                <w:rFonts w:cs="Times New Roman"/>
                <w:b/>
                <w:bCs/>
                <w:color w:val="000000"/>
              </w:rPr>
              <w:t xml:space="preserve"> A</w:t>
            </w:r>
            <w:r w:rsidR="00E42FFF" w:rsidRPr="00BF5590">
              <w:rPr>
                <w:rFonts w:cs="Times New Roman"/>
                <w:b/>
                <w:bCs/>
                <w:color w:val="000000"/>
              </w:rPr>
              <w:t>315</w:t>
            </w:r>
            <w:r w:rsidRPr="00BF5590">
              <w:rPr>
                <w:rFonts w:cs="Times New Roman"/>
                <w:b/>
                <w:bCs/>
                <w:color w:val="000000"/>
              </w:rPr>
              <w:t xml:space="preserve">) </w:t>
            </w:r>
          </w:p>
          <w:p w:rsidR="002E4BF9" w:rsidRPr="00BF5590" w:rsidRDefault="002E4BF9" w:rsidP="00A90206">
            <w:pPr>
              <w:rPr>
                <w:rFonts w:cs="Times New Roman"/>
                <w:b/>
                <w:bCs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 xml:space="preserve">Chairperson: </w:t>
            </w:r>
            <w:r w:rsidR="00155940" w:rsidRPr="00BF5590">
              <w:rPr>
                <w:rFonts w:cs="Times New Roman"/>
                <w:b/>
                <w:bCs/>
                <w:color w:val="000000"/>
              </w:rPr>
              <w:t>Zanda Medne</w:t>
            </w:r>
          </w:p>
          <w:p w:rsidR="00E42FFF" w:rsidRPr="00BF5590" w:rsidRDefault="00E42FFF" w:rsidP="00A90206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Aļona Hamicka</w:t>
            </w:r>
            <w:r w:rsidRPr="00BF5590">
              <w:rPr>
                <w:rFonts w:cs="Times New Roman"/>
                <w:color w:val="000000"/>
              </w:rPr>
              <w:t xml:space="preserve"> (Latvia) Using YouTube to Develop Skimming and Scanning Skills in Listening in Lower Secondary School. (Talk; 15 min) </w:t>
            </w:r>
          </w:p>
          <w:p w:rsidR="002E4BF9" w:rsidRPr="00BF5590" w:rsidRDefault="002E4BF9" w:rsidP="00A90206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Kristine Anete Berkolde</w:t>
            </w:r>
            <w:r w:rsidRPr="00BF5590">
              <w:rPr>
                <w:rFonts w:cs="Times New Roman"/>
                <w:color w:val="000000"/>
              </w:rPr>
              <w:t xml:space="preserve"> (Latvia) Improving Divergent Thinking with Abstract Art Exercises in Lower Secondary </w:t>
            </w:r>
            <w:r w:rsidR="008F4C4C" w:rsidRPr="00BF5590">
              <w:rPr>
                <w:rFonts w:cs="Times New Roman"/>
                <w:color w:val="000000"/>
              </w:rPr>
              <w:t>School</w:t>
            </w:r>
            <w:r w:rsidRPr="00BF5590">
              <w:rPr>
                <w:rFonts w:cs="Times New Roman"/>
                <w:color w:val="000000"/>
              </w:rPr>
              <w:t xml:space="preserve">. (Talk; 15 min) </w:t>
            </w:r>
          </w:p>
          <w:p w:rsidR="006D0E07" w:rsidRPr="00BF5590" w:rsidRDefault="002E4BF9" w:rsidP="00A90206">
            <w:pPr>
              <w:rPr>
                <w:rFonts w:cs="Times New Roman"/>
                <w:color w:val="000000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Mansur Omonov</w:t>
            </w:r>
            <w:r w:rsidRPr="00BF5590">
              <w:rPr>
                <w:rFonts w:cs="Times New Roman"/>
                <w:color w:val="000000"/>
              </w:rPr>
              <w:t xml:space="preserve"> (Uzbekistan) The Role of Public Diplomacy in Central Asia. (Talk; 15 min) </w:t>
            </w:r>
          </w:p>
          <w:p w:rsidR="00DE676B" w:rsidRPr="00BF5590" w:rsidRDefault="002E4BF9" w:rsidP="00A90206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BF5590">
              <w:rPr>
                <w:rFonts w:cs="Times New Roman"/>
                <w:b/>
                <w:bCs/>
                <w:color w:val="000000"/>
              </w:rPr>
              <w:t>Lisa Gagnon</w:t>
            </w:r>
            <w:r w:rsidRPr="00BF5590">
              <w:rPr>
                <w:rFonts w:cs="Times New Roman"/>
                <w:color w:val="000000"/>
              </w:rPr>
              <w:t xml:space="preserve"> (United States of America) Refugee Education in Buffalo, NY. (Talk; 15 min)</w:t>
            </w:r>
            <w:r w:rsidR="00DE676B" w:rsidRPr="00BF5590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:rsidR="00A90206" w:rsidRPr="00BF5590" w:rsidRDefault="00A90206" w:rsidP="00A90206">
            <w:pPr>
              <w:rPr>
                <w:rFonts w:cs="Times New Roman"/>
              </w:rPr>
            </w:pPr>
          </w:p>
        </w:tc>
      </w:tr>
      <w:tr w:rsidR="00637042" w:rsidRPr="00BF5590" w:rsidTr="0039145A">
        <w:tc>
          <w:tcPr>
            <w:tcW w:w="2158" w:type="dxa"/>
            <w:gridSpan w:val="2"/>
          </w:tcPr>
          <w:p w:rsidR="00637042" w:rsidRPr="00BF5590" w:rsidRDefault="003213B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AD7C69" w:rsidRPr="00BF5590">
              <w:rPr>
                <w:rFonts w:cs="Times New Roman"/>
                <w:b/>
              </w:rPr>
              <w:t>2</w:t>
            </w:r>
            <w:r w:rsidRPr="00BF5590">
              <w:rPr>
                <w:rFonts w:cs="Times New Roman"/>
                <w:b/>
              </w:rPr>
              <w:t>:0</w:t>
            </w:r>
            <w:r w:rsidR="00637042" w:rsidRPr="00BF5590">
              <w:rPr>
                <w:rFonts w:cs="Times New Roman"/>
                <w:b/>
              </w:rPr>
              <w:t xml:space="preserve">0 – </w:t>
            </w:r>
            <w:r w:rsidRPr="00BF5590">
              <w:rPr>
                <w:rFonts w:cs="Times New Roman"/>
                <w:b/>
              </w:rPr>
              <w:t>1</w:t>
            </w:r>
            <w:r w:rsidR="00AD7C69" w:rsidRPr="00BF5590">
              <w:rPr>
                <w:rFonts w:cs="Times New Roman"/>
                <w:b/>
              </w:rPr>
              <w:t>2</w:t>
            </w:r>
            <w:r w:rsidRPr="00BF5590">
              <w:rPr>
                <w:rFonts w:cs="Times New Roman"/>
                <w:b/>
              </w:rPr>
              <w:t>:3</w:t>
            </w:r>
            <w:r w:rsidR="00637042" w:rsidRPr="00BF5590">
              <w:rPr>
                <w:rFonts w:cs="Times New Roman"/>
                <w:b/>
              </w:rPr>
              <w:t>0</w:t>
            </w:r>
          </w:p>
        </w:tc>
        <w:tc>
          <w:tcPr>
            <w:tcW w:w="11734" w:type="dxa"/>
            <w:gridSpan w:val="6"/>
          </w:tcPr>
          <w:p w:rsidR="00637042" w:rsidRPr="00BF5590" w:rsidRDefault="00C6603C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Coffee b</w:t>
            </w:r>
            <w:r w:rsidR="00637042" w:rsidRPr="00BF5590">
              <w:rPr>
                <w:rFonts w:cs="Times New Roman"/>
                <w:b/>
              </w:rPr>
              <w:t>reak</w:t>
            </w:r>
          </w:p>
        </w:tc>
      </w:tr>
      <w:tr w:rsidR="00637042" w:rsidRPr="00BF5590" w:rsidTr="0039145A">
        <w:tc>
          <w:tcPr>
            <w:tcW w:w="2158" w:type="dxa"/>
            <w:gridSpan w:val="2"/>
          </w:tcPr>
          <w:p w:rsidR="00637042" w:rsidRPr="00BF5590" w:rsidRDefault="003213B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1</w:t>
            </w:r>
            <w:r w:rsidR="00AD7C69" w:rsidRPr="00BF5590">
              <w:rPr>
                <w:rFonts w:cs="Times New Roman"/>
                <w:b/>
              </w:rPr>
              <w:t>2</w:t>
            </w:r>
            <w:r w:rsidRPr="00BF5590">
              <w:rPr>
                <w:rFonts w:cs="Times New Roman"/>
                <w:b/>
              </w:rPr>
              <w:t>:30 – 1</w:t>
            </w:r>
            <w:r w:rsidR="00AD7C69" w:rsidRPr="00BF5590">
              <w:rPr>
                <w:rFonts w:cs="Times New Roman"/>
                <w:b/>
              </w:rPr>
              <w:t>4</w:t>
            </w:r>
            <w:r w:rsidRPr="00BF5590">
              <w:rPr>
                <w:rFonts w:cs="Times New Roman"/>
                <w:b/>
              </w:rPr>
              <w:t>:0</w:t>
            </w:r>
            <w:r w:rsidR="00637042" w:rsidRPr="00BF5590">
              <w:rPr>
                <w:rFonts w:cs="Times New Roman"/>
                <w:b/>
              </w:rPr>
              <w:t>0</w:t>
            </w:r>
          </w:p>
        </w:tc>
        <w:tc>
          <w:tcPr>
            <w:tcW w:w="11734" w:type="dxa"/>
            <w:gridSpan w:val="6"/>
          </w:tcPr>
          <w:p w:rsidR="00637042" w:rsidRPr="00BF5590" w:rsidRDefault="00084002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3</w:t>
            </w:r>
            <w:r w:rsidR="00637042" w:rsidRPr="00BF5590">
              <w:rPr>
                <w:rFonts w:cs="Times New Roman"/>
                <w:b/>
              </w:rPr>
              <w:t xml:space="preserve"> Parallel Sessions</w:t>
            </w:r>
          </w:p>
        </w:tc>
      </w:tr>
      <w:tr w:rsidR="00084002" w:rsidRPr="00ED043F" w:rsidTr="0039145A">
        <w:tc>
          <w:tcPr>
            <w:tcW w:w="4820" w:type="dxa"/>
            <w:gridSpan w:val="5"/>
            <w:shd w:val="clear" w:color="auto" w:fill="FFFFFF" w:themeFill="background1"/>
          </w:tcPr>
          <w:p w:rsidR="00084002" w:rsidRPr="00ED043F" w:rsidRDefault="00084002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Session in English (Room:</w:t>
            </w:r>
            <w:r w:rsidR="00D054EE"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 A</w:t>
            </w: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410) </w:t>
            </w:r>
          </w:p>
          <w:p w:rsidR="00084002" w:rsidRPr="00BF250F" w:rsidRDefault="00084002">
            <w:pPr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</w:pPr>
            <w:r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>Chairperson</w:t>
            </w:r>
            <w:r w:rsidR="0063066B"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>s</w:t>
            </w:r>
            <w:r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 xml:space="preserve">: </w:t>
            </w:r>
            <w:r w:rsidR="00C1649C"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 xml:space="preserve">Kristīne </w:t>
            </w:r>
            <w:r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>Anete</w:t>
            </w:r>
            <w:r w:rsidR="00C1649C"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 xml:space="preserve"> Berkolde; </w:t>
            </w:r>
            <w:r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>Kaspars</w:t>
            </w:r>
            <w:r w:rsidR="00C1649C" w:rsidRPr="00BF250F">
              <w:rPr>
                <w:rFonts w:cs="Times New Roman"/>
                <w:b/>
                <w:bCs/>
                <w:color w:val="000000"/>
                <w:sz w:val="24"/>
                <w:szCs w:val="24"/>
                <w:lang w:val="de-DE"/>
              </w:rPr>
              <w:t xml:space="preserve"> Janonis</w:t>
            </w:r>
          </w:p>
          <w:p w:rsidR="00084002" w:rsidRPr="00C2134B" w:rsidRDefault="00084002">
            <w:pPr>
              <w:rPr>
                <w:rFonts w:cs="Times New Roman"/>
                <w:color w:val="000000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Matt Best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United Kingdom) The Pros and Woes of Alternative Education. (Talk; 15 min)</w:t>
            </w:r>
          </w:p>
          <w:p w:rsidR="00084002" w:rsidRPr="00C2134B" w:rsidRDefault="00084002">
            <w:pPr>
              <w:rPr>
                <w:rFonts w:cs="Times New Roman"/>
                <w:color w:val="000000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Yulduz Ermatova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Uzbekistan) The Disadvantages of Strict Parenting. (Poster presentation; 10 min) </w:t>
            </w:r>
          </w:p>
          <w:p w:rsidR="00084002" w:rsidRPr="00C2134B" w:rsidRDefault="00084002">
            <w:pPr>
              <w:rPr>
                <w:rFonts w:cs="Times New Roman"/>
                <w:color w:val="000000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August Steffensen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Norway) Adapted Education in Austria. (Talk; 15 min) </w:t>
            </w:r>
          </w:p>
          <w:p w:rsidR="00084002" w:rsidRPr="00C2134B" w:rsidRDefault="00084002">
            <w:pPr>
              <w:rPr>
                <w:rFonts w:cs="Times New Roman"/>
                <w:color w:val="000000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Alisher Usmonov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South Korea) Improving the Aspects of Teaching Methods and Create Innovative Common Approaches for Different Subjects. (Poster presentation; 10 min) </w:t>
            </w:r>
          </w:p>
          <w:p w:rsidR="00084002" w:rsidRPr="00ED043F" w:rsidRDefault="00084002">
            <w:pPr>
              <w:rPr>
                <w:rFonts w:cs="Times New Roman"/>
                <w:b/>
                <w:sz w:val="24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Ashish Kumar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India) Effective Teaching Methods in Higher Education. (Talk; 15 min)</w:t>
            </w:r>
          </w:p>
        </w:tc>
        <w:tc>
          <w:tcPr>
            <w:tcW w:w="4536" w:type="dxa"/>
            <w:gridSpan w:val="2"/>
          </w:tcPr>
          <w:p w:rsidR="00084002" w:rsidRPr="00ED043F" w:rsidRDefault="00084002" w:rsidP="00964F8E">
            <w:pPr>
              <w:rPr>
                <w:rFonts w:cs="Times New Roman"/>
                <w:b/>
                <w:bCs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Session in English (</w:t>
            </w:r>
            <w:r w:rsidRPr="00ED043F">
              <w:rPr>
                <w:rFonts w:cs="Times New Roman"/>
                <w:b/>
                <w:bCs/>
                <w:sz w:val="24"/>
                <w:szCs w:val="24"/>
              </w:rPr>
              <w:t xml:space="preserve">Room: </w:t>
            </w:r>
            <w:r w:rsidR="00C1649C">
              <w:rPr>
                <w:rFonts w:cs="Times New Roman"/>
                <w:b/>
                <w:bCs/>
                <w:sz w:val="24"/>
                <w:szCs w:val="24"/>
              </w:rPr>
              <w:t>A213</w:t>
            </w:r>
            <w:r w:rsidRPr="00ED043F">
              <w:rPr>
                <w:rFonts w:cs="Times New Roman"/>
                <w:b/>
                <w:bCs/>
                <w:sz w:val="24"/>
                <w:szCs w:val="24"/>
              </w:rPr>
              <w:t xml:space="preserve">) </w:t>
            </w:r>
          </w:p>
          <w:p w:rsidR="00084002" w:rsidRPr="00ED043F" w:rsidRDefault="00084002" w:rsidP="00964F8E">
            <w:pPr>
              <w:rPr>
                <w:rFonts w:cs="Times New Roman"/>
                <w:b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sz w:val="24"/>
                <w:szCs w:val="24"/>
              </w:rPr>
              <w:t>Chairperson:</w:t>
            </w:r>
            <w:r w:rsidRPr="00ED043F">
              <w:rPr>
                <w:rFonts w:cs="Times New Roman"/>
                <w:sz w:val="24"/>
                <w:szCs w:val="24"/>
              </w:rPr>
              <w:t xml:space="preserve"> </w:t>
            </w:r>
            <w:r w:rsidRPr="00ED043F">
              <w:rPr>
                <w:rFonts w:cs="Times New Roman"/>
                <w:b/>
                <w:sz w:val="24"/>
                <w:szCs w:val="24"/>
              </w:rPr>
              <w:t>Lilita Linde</w:t>
            </w:r>
          </w:p>
          <w:p w:rsidR="00084002" w:rsidRPr="00C2134B" w:rsidRDefault="00084002" w:rsidP="00964F8E">
            <w:pPr>
              <w:rPr>
                <w:rFonts w:cs="Times New Roman"/>
                <w:color w:val="000000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  <w:szCs w:val="24"/>
              </w:rPr>
              <w:t>Rhiannon Love</w:t>
            </w:r>
            <w:r w:rsidRPr="00C2134B">
              <w:rPr>
                <w:rFonts w:cs="Times New Roman"/>
                <w:color w:val="000000"/>
                <w:szCs w:val="24"/>
              </w:rPr>
              <w:t xml:space="preserve"> (United Kingdom) Taking It Slow: Resisting the Neoliberal Performative Culture. (Lecture; 45 min) </w:t>
            </w:r>
          </w:p>
          <w:p w:rsidR="00DE676B" w:rsidRPr="00C2134B" w:rsidRDefault="00DE676B" w:rsidP="00DE676B">
            <w:pPr>
              <w:rPr>
                <w:rFonts w:cs="Times New Roman"/>
                <w:sz w:val="20"/>
              </w:rPr>
            </w:pPr>
          </w:p>
          <w:p w:rsidR="00084002" w:rsidRPr="00ED043F" w:rsidRDefault="00DE676B" w:rsidP="00DE676B">
            <w:pPr>
              <w:rPr>
                <w:rFonts w:cs="Times New Roman"/>
                <w:b/>
                <w:sz w:val="24"/>
                <w:szCs w:val="24"/>
              </w:rPr>
            </w:pPr>
            <w:r w:rsidRPr="00C2134B">
              <w:rPr>
                <w:rFonts w:cs="Times New Roman"/>
                <w:b/>
              </w:rPr>
              <w:t>Vicki McGinley</w:t>
            </w:r>
            <w:r w:rsidRPr="00C2134B">
              <w:rPr>
                <w:rFonts w:cs="Times New Roman"/>
              </w:rPr>
              <w:t xml:space="preserve"> (</w:t>
            </w:r>
            <w:r w:rsidR="001E7507" w:rsidRPr="00C2134B">
              <w:rPr>
                <w:rFonts w:cs="Times New Roman"/>
              </w:rPr>
              <w:t>United States of America</w:t>
            </w:r>
            <w:r w:rsidRPr="00C2134B">
              <w:rPr>
                <w:rFonts w:cs="Times New Roman"/>
              </w:rPr>
              <w:t>) Best Evidence-Based Practices in Special Education.</w:t>
            </w:r>
            <w:r w:rsidRPr="00C2134B">
              <w:rPr>
                <w:rFonts w:cs="Times New Roman"/>
                <w:i/>
              </w:rPr>
              <w:t xml:space="preserve">  </w:t>
            </w:r>
            <w:r w:rsidRPr="00C2134B">
              <w:rPr>
                <w:rFonts w:cs="Times New Roman"/>
              </w:rPr>
              <w:t>(Workshop; 45 min)</w:t>
            </w:r>
          </w:p>
        </w:tc>
        <w:tc>
          <w:tcPr>
            <w:tcW w:w="4536" w:type="dxa"/>
            <w:shd w:val="clear" w:color="auto" w:fill="auto"/>
          </w:tcPr>
          <w:p w:rsidR="00084002" w:rsidRPr="00ED043F" w:rsidRDefault="00084002">
            <w:pPr>
              <w:rPr>
                <w:rFonts w:cs="Times New Roman"/>
                <w:b/>
                <w:sz w:val="24"/>
                <w:szCs w:val="24"/>
              </w:rPr>
            </w:pPr>
            <w:r w:rsidRPr="00ED043F">
              <w:rPr>
                <w:rFonts w:cs="Times New Roman"/>
                <w:b/>
                <w:sz w:val="24"/>
                <w:szCs w:val="24"/>
              </w:rPr>
              <w:t>Session in multiple languages</w:t>
            </w:r>
          </w:p>
          <w:p w:rsidR="00084002" w:rsidRPr="00ED043F" w:rsidRDefault="00084002">
            <w:pPr>
              <w:rPr>
                <w:rFonts w:cs="Times New Roman"/>
                <w:b/>
                <w:sz w:val="24"/>
                <w:szCs w:val="24"/>
              </w:rPr>
            </w:pPr>
            <w:r w:rsidRPr="00ED043F">
              <w:rPr>
                <w:rFonts w:cs="Times New Roman"/>
                <w:b/>
                <w:sz w:val="24"/>
                <w:szCs w:val="24"/>
              </w:rPr>
              <w:t>Chairperson: Ilze Kangro (</w:t>
            </w:r>
            <w:r w:rsidR="00D054EE" w:rsidRPr="00ED043F">
              <w:rPr>
                <w:rFonts w:cs="Times New Roman"/>
                <w:b/>
                <w:sz w:val="24"/>
                <w:szCs w:val="24"/>
              </w:rPr>
              <w:t>R</w:t>
            </w:r>
            <w:r w:rsidRPr="00ED043F">
              <w:rPr>
                <w:rFonts w:cs="Times New Roman"/>
                <w:b/>
                <w:sz w:val="24"/>
                <w:szCs w:val="24"/>
              </w:rPr>
              <w:t>oom:</w:t>
            </w:r>
            <w:r w:rsidR="00D054EE" w:rsidRPr="00ED043F">
              <w:rPr>
                <w:rFonts w:cs="Times New Roman"/>
                <w:b/>
                <w:sz w:val="24"/>
                <w:szCs w:val="24"/>
              </w:rPr>
              <w:t xml:space="preserve"> A</w:t>
            </w:r>
            <w:r w:rsidRPr="00ED043F">
              <w:rPr>
                <w:rFonts w:cs="Times New Roman"/>
                <w:b/>
                <w:sz w:val="24"/>
                <w:szCs w:val="24"/>
              </w:rPr>
              <w:t>315)</w:t>
            </w:r>
          </w:p>
          <w:p w:rsidR="00084002" w:rsidRPr="00C2134B" w:rsidRDefault="00084002" w:rsidP="00796FED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Daina Turla</w:t>
            </w:r>
            <w:r w:rsidRPr="00C2134B">
              <w:rPr>
                <w:rFonts w:cs="Times New Roman"/>
                <w:color w:val="000000"/>
              </w:rPr>
              <w:t xml:space="preserve"> (Latvia) Approximation Markers in French and Latvian. (Talk; 15 min; French) </w:t>
            </w:r>
          </w:p>
          <w:p w:rsidR="00084002" w:rsidRPr="00C2134B" w:rsidRDefault="00084002" w:rsidP="00796FED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Elena Mamaeva, Tatiana Smirnova</w:t>
            </w:r>
            <w:r w:rsidRPr="00C2134B">
              <w:rPr>
                <w:rFonts w:cs="Times New Roman"/>
                <w:color w:val="000000"/>
              </w:rPr>
              <w:t xml:space="preserve"> (Russia) Modern Spelling in the German Language. Gender Aspect. (Talk; 15 min; English) </w:t>
            </w:r>
          </w:p>
          <w:p w:rsidR="00084002" w:rsidRPr="00C2134B" w:rsidRDefault="00084002" w:rsidP="00796FED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Daria Sukhankina, Tatiana Smirnova</w:t>
            </w:r>
            <w:r w:rsidRPr="00C2134B">
              <w:rPr>
                <w:rFonts w:cs="Times New Roman"/>
                <w:color w:val="000000"/>
              </w:rPr>
              <w:t xml:space="preserve"> (Russia) VONG as the Language of the German Internet Community: A Funny Joke or a New Trend? (Talk; 15 min; Russian)</w:t>
            </w:r>
          </w:p>
          <w:p w:rsidR="00084002" w:rsidRPr="00ED043F" w:rsidRDefault="00DE676B">
            <w:pPr>
              <w:rPr>
                <w:rFonts w:cs="Times New Roman"/>
                <w:b/>
                <w:sz w:val="24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Irina Klišāne</w:t>
            </w:r>
            <w:r w:rsidRPr="00C2134B">
              <w:rPr>
                <w:rFonts w:cs="Times New Roman"/>
                <w:color w:val="000000"/>
              </w:rPr>
              <w:t xml:space="preserve"> (Latvia) Multilingual / Plurilingual Education. (Talk; 15 min</w:t>
            </w:r>
            <w:r w:rsidR="00F41437" w:rsidRPr="00C2134B">
              <w:rPr>
                <w:rFonts w:cs="Times New Roman"/>
                <w:color w:val="000000"/>
              </w:rPr>
              <w:t>; English</w:t>
            </w:r>
            <w:r w:rsidRPr="00C2134B">
              <w:rPr>
                <w:rFonts w:cs="Times New Roman"/>
                <w:color w:val="000000"/>
              </w:rPr>
              <w:t>)</w:t>
            </w:r>
          </w:p>
        </w:tc>
      </w:tr>
      <w:tr w:rsidR="006E6515" w:rsidRPr="00ED043F" w:rsidTr="0039145A">
        <w:tc>
          <w:tcPr>
            <w:tcW w:w="2127" w:type="dxa"/>
          </w:tcPr>
          <w:p w:rsidR="006E6515" w:rsidRPr="00BF5590" w:rsidRDefault="006E6515">
            <w:pPr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  <w:t>14:00 - 14:15</w:t>
            </w:r>
          </w:p>
        </w:tc>
        <w:tc>
          <w:tcPr>
            <w:tcW w:w="11765" w:type="dxa"/>
            <w:gridSpan w:val="7"/>
            <w:shd w:val="clear" w:color="auto" w:fill="auto"/>
          </w:tcPr>
          <w:p w:rsidR="006E6515" w:rsidRPr="00ED043F" w:rsidRDefault="006E6515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="Times New Roman"/>
                <w:b/>
                <w:bCs/>
                <w:color w:val="000000"/>
                <w:sz w:val="24"/>
                <w:szCs w:val="24"/>
              </w:rPr>
              <w:t>Break</w:t>
            </w:r>
          </w:p>
        </w:tc>
      </w:tr>
    </w:tbl>
    <w:p w:rsidR="0028461D" w:rsidRDefault="0028461D"/>
    <w:tbl>
      <w:tblPr>
        <w:tblStyle w:val="TableGrid"/>
        <w:tblW w:w="1389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27"/>
        <w:gridCol w:w="31"/>
        <w:gridCol w:w="2237"/>
        <w:gridCol w:w="4819"/>
        <w:gridCol w:w="4678"/>
      </w:tblGrid>
      <w:tr w:rsidR="007F0544" w:rsidRPr="00ED043F" w:rsidTr="0039145A">
        <w:tc>
          <w:tcPr>
            <w:tcW w:w="2127" w:type="dxa"/>
          </w:tcPr>
          <w:p w:rsidR="007F0544" w:rsidRPr="00BF5590" w:rsidRDefault="007F0544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BF5590"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  <w:lastRenderedPageBreak/>
              <w:t>1</w:t>
            </w:r>
            <w:r w:rsidR="00AD7C69" w:rsidRPr="00BF5590"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  <w:t>4</w:t>
            </w:r>
            <w:r w:rsidRPr="00BF5590"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  <w:t>:15 - 1</w:t>
            </w:r>
            <w:r w:rsidR="00AD7C69" w:rsidRPr="00BF5590"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  <w:t>5</w:t>
            </w:r>
            <w:r w:rsidRPr="00BF5590">
              <w:rPr>
                <w:rFonts w:cs="Times New Roman"/>
                <w:b/>
                <w:color w:val="000000"/>
                <w:sz w:val="24"/>
                <w:szCs w:val="24"/>
                <w:shd w:val="clear" w:color="auto" w:fill="FFFFFF"/>
              </w:rPr>
              <w:t>:45</w:t>
            </w:r>
          </w:p>
        </w:tc>
        <w:tc>
          <w:tcPr>
            <w:tcW w:w="11765" w:type="dxa"/>
            <w:gridSpan w:val="4"/>
            <w:shd w:val="clear" w:color="auto" w:fill="auto"/>
          </w:tcPr>
          <w:p w:rsidR="007F0544" w:rsidRPr="00ED043F" w:rsidRDefault="007F0544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3 Parallel Sessions</w:t>
            </w:r>
          </w:p>
        </w:tc>
      </w:tr>
      <w:tr w:rsidR="007F0544" w:rsidRPr="00ED043F" w:rsidTr="0039145A">
        <w:trPr>
          <w:trHeight w:val="4385"/>
        </w:trPr>
        <w:tc>
          <w:tcPr>
            <w:tcW w:w="4395" w:type="dxa"/>
            <w:gridSpan w:val="3"/>
          </w:tcPr>
          <w:p w:rsidR="00084002" w:rsidRPr="00ED043F" w:rsidRDefault="00084002" w:rsidP="00964F8E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Session in English (Room:</w:t>
            </w:r>
            <w:r w:rsidR="00D054EE"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 A</w:t>
            </w: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314)</w:t>
            </w:r>
          </w:p>
          <w:p w:rsidR="00084002" w:rsidRPr="00ED043F" w:rsidRDefault="00084002" w:rsidP="00964F8E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Chairperson: Lilita Linde</w:t>
            </w:r>
          </w:p>
          <w:p w:rsidR="00964F8E" w:rsidRPr="00C2134B" w:rsidRDefault="00964F8E" w:rsidP="00964F8E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Ksenija Krasnova, Tatiana P. Smirnova</w:t>
            </w:r>
            <w:r w:rsidRPr="00C2134B">
              <w:rPr>
                <w:rFonts w:cs="Times New Roman"/>
                <w:color w:val="000000"/>
              </w:rPr>
              <w:t xml:space="preserve"> (Russia) National Character: Fiction or Fact? (Talk; 15 min) </w:t>
            </w:r>
          </w:p>
          <w:p w:rsidR="00964F8E" w:rsidRPr="00C2134B" w:rsidRDefault="00964F8E" w:rsidP="00964F8E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Cathrine Skreiberg</w:t>
            </w:r>
            <w:r w:rsidRPr="00C2134B">
              <w:rPr>
                <w:rFonts w:cs="Times New Roman"/>
                <w:color w:val="000000"/>
              </w:rPr>
              <w:t xml:space="preserve"> (Norway) Sexual Abuse on Children by Employees. (Talk; 15 min) </w:t>
            </w:r>
          </w:p>
          <w:p w:rsidR="00964F8E" w:rsidRPr="00C2134B" w:rsidRDefault="00964F8E" w:rsidP="00964F8E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Astrid Jystad Selen</w:t>
            </w:r>
            <w:r w:rsidRPr="00C2134B">
              <w:rPr>
                <w:rFonts w:cs="Times New Roman"/>
                <w:color w:val="000000"/>
              </w:rPr>
              <w:t xml:space="preserve"> (Norway) Christian Festival Markings in Kindergarten. (Talk; 15 min) </w:t>
            </w:r>
          </w:p>
          <w:p w:rsidR="00964F8E" w:rsidRPr="00C2134B" w:rsidRDefault="00964F8E" w:rsidP="00964F8E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Alexandra Nam</w:t>
            </w:r>
            <w:r w:rsidRPr="00C2134B">
              <w:rPr>
                <w:rFonts w:cs="Times New Roman"/>
                <w:color w:val="000000"/>
              </w:rPr>
              <w:t xml:space="preserve"> (Kazakhstan) Identity and Medium of Instruction. (Poster presentation; 10 min) </w:t>
            </w:r>
          </w:p>
          <w:p w:rsidR="007F0544" w:rsidRPr="00ED043F" w:rsidRDefault="001E7507" w:rsidP="00964F8E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Laima Zariņa</w:t>
            </w:r>
            <w:r w:rsidRPr="00C2134B">
              <w:rPr>
                <w:rFonts w:cs="Times New Roman"/>
                <w:color w:val="000000"/>
              </w:rPr>
              <w:t xml:space="preserve"> (Latvia) Reinforcement Techniques for Improving Students’ Concentration Skills in Preschool English Lessons (Talk; 15 min)</w:t>
            </w:r>
          </w:p>
        </w:tc>
        <w:tc>
          <w:tcPr>
            <w:tcW w:w="4819" w:type="dxa"/>
            <w:shd w:val="clear" w:color="auto" w:fill="FFFFFF" w:themeFill="background1"/>
          </w:tcPr>
          <w:p w:rsidR="00084002" w:rsidRPr="00ED043F" w:rsidRDefault="00084002" w:rsidP="00084002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Session in English (Room:</w:t>
            </w:r>
            <w:r w:rsidR="00D054EE"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 A</w:t>
            </w: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312) </w:t>
            </w:r>
          </w:p>
          <w:p w:rsidR="00084002" w:rsidRPr="00ED043F" w:rsidRDefault="00084002" w:rsidP="00084002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Chairperson</w:t>
            </w:r>
            <w:r w:rsidR="0063066B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: Kaspars</w:t>
            </w:r>
            <w:r w:rsidR="00C1649C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 Janonis; </w:t>
            </w: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Liene</w:t>
            </w:r>
            <w:r w:rsidR="00C1649C">
              <w:t xml:space="preserve"> </w:t>
            </w:r>
            <w:r w:rsidR="00C1649C" w:rsidRPr="00C1649C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Volgemute</w:t>
            </w:r>
          </w:p>
          <w:p w:rsidR="00084002" w:rsidRPr="00C2134B" w:rsidRDefault="00084002" w:rsidP="00084002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Chynara Adisova</w:t>
            </w:r>
            <w:r w:rsidRPr="00C2134B">
              <w:rPr>
                <w:rFonts w:cs="Times New Roman"/>
                <w:color w:val="000000"/>
              </w:rPr>
              <w:t xml:space="preserve"> (Kyrgyzstan) The Role of Language in Society. (Poster presentation; 10 min) </w:t>
            </w:r>
          </w:p>
          <w:p w:rsidR="00084002" w:rsidRPr="00C2134B" w:rsidRDefault="00084002" w:rsidP="00084002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Emma Forrest</w:t>
            </w:r>
            <w:r w:rsidRPr="00C2134B">
              <w:rPr>
                <w:rFonts w:cs="Times New Roman"/>
                <w:color w:val="000000"/>
              </w:rPr>
              <w:t xml:space="preserve"> (United Kingdom) To What Extent Do Dual Language Books Support the Language Development of Primary School Children Learning a M</w:t>
            </w:r>
            <w:r w:rsidRPr="00C2134B">
              <w:rPr>
                <w:rFonts w:cs="Times New Roman"/>
                <w:b/>
                <w:bCs/>
                <w:color w:val="000000"/>
              </w:rPr>
              <w:t>o</w:t>
            </w:r>
            <w:r w:rsidRPr="00C2134B">
              <w:rPr>
                <w:rFonts w:cs="Times New Roman"/>
                <w:color w:val="000000"/>
              </w:rPr>
              <w:t xml:space="preserve">dern Foreign Language? (Talk; 15 min) </w:t>
            </w:r>
          </w:p>
          <w:p w:rsidR="00084002" w:rsidRPr="00C2134B" w:rsidRDefault="00084002" w:rsidP="00084002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Līva Kadiķe</w:t>
            </w:r>
            <w:r w:rsidRPr="00C2134B">
              <w:rPr>
                <w:rFonts w:cs="Times New Roman"/>
                <w:color w:val="000000"/>
              </w:rPr>
              <w:t xml:space="preserve"> (Latvia) The Game as a Motivation Tool for Promoting Communicative Skills for Pupils in Form 5 in English as Foreign Language Learning Lessons. (Talk; 15 min) </w:t>
            </w:r>
          </w:p>
          <w:p w:rsidR="007F0544" w:rsidRPr="00C2134B" w:rsidRDefault="00084002" w:rsidP="00084002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Madinabonu Yusufjonova</w:t>
            </w:r>
            <w:r w:rsidRPr="00C2134B">
              <w:rPr>
                <w:rFonts w:cs="Times New Roman"/>
                <w:color w:val="000000"/>
              </w:rPr>
              <w:t xml:space="preserve"> (Uzbekistan) Interactive Lesson at Language Courses with Several Languages. (Discussion; 30 min)</w:t>
            </w:r>
          </w:p>
          <w:p w:rsidR="00783EDE" w:rsidRPr="00ED043F" w:rsidRDefault="00783EDE" w:rsidP="00084002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78" w:type="dxa"/>
            <w:shd w:val="clear" w:color="auto" w:fill="auto"/>
          </w:tcPr>
          <w:p w:rsidR="007F0544" w:rsidRPr="00ED043F" w:rsidRDefault="007F0544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Session in Russian (Room:</w:t>
            </w:r>
            <w:r w:rsidR="00D054EE"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 A</w:t>
            </w:r>
            <w:r w:rsidR="005B14E5"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410</w:t>
            </w: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 xml:space="preserve">) </w:t>
            </w:r>
          </w:p>
          <w:p w:rsidR="007F0544" w:rsidRPr="00C1649C" w:rsidRDefault="007F0544">
            <w:pPr>
              <w:rPr>
                <w:rFonts w:cs="Times New Roman"/>
                <w:b/>
                <w:color w:val="000000"/>
                <w:sz w:val="24"/>
                <w:szCs w:val="24"/>
              </w:rPr>
            </w:pPr>
            <w:r w:rsidRPr="00ED043F">
              <w:rPr>
                <w:rFonts w:cs="Times New Roman"/>
                <w:b/>
                <w:bCs/>
                <w:color w:val="000000"/>
                <w:sz w:val="24"/>
                <w:szCs w:val="24"/>
              </w:rPr>
              <w:t>Chairperson:</w:t>
            </w:r>
            <w:r w:rsidRPr="00ED043F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r w:rsidR="005B14E5" w:rsidRPr="00C1649C">
              <w:rPr>
                <w:rFonts w:cs="Times New Roman"/>
                <w:b/>
                <w:color w:val="000000"/>
                <w:sz w:val="24"/>
                <w:szCs w:val="24"/>
              </w:rPr>
              <w:t>Anna Stavicka</w:t>
            </w:r>
          </w:p>
          <w:p w:rsidR="007F0544" w:rsidRPr="00C2134B" w:rsidRDefault="007F0544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 xml:space="preserve">Madi Akhmetov </w:t>
            </w:r>
            <w:r w:rsidRPr="00C2134B">
              <w:rPr>
                <w:rFonts w:cs="Times New Roman"/>
                <w:color w:val="000000"/>
              </w:rPr>
              <w:t xml:space="preserve">(Kazakhstan) Political Activity of Kazahstans' Youth. (Talk; 15 min) </w:t>
            </w:r>
          </w:p>
          <w:p w:rsidR="007F0544" w:rsidRPr="00C2134B" w:rsidRDefault="007F0544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Oksana Opanasenko</w:t>
            </w:r>
            <w:r w:rsidRPr="00C2134B">
              <w:rPr>
                <w:rFonts w:cs="Times New Roman"/>
                <w:color w:val="000000"/>
              </w:rPr>
              <w:t xml:space="preserve"> (Russia) Extracurricular Activities at Foreign Language Lessons. (Poster presentation; 10 min) </w:t>
            </w:r>
          </w:p>
          <w:p w:rsidR="007F0544" w:rsidRPr="00C2134B" w:rsidRDefault="007F0544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Khalima Kaipbergenoca</w:t>
            </w:r>
            <w:r w:rsidRPr="00C2134B">
              <w:rPr>
                <w:rFonts w:cs="Times New Roman"/>
                <w:color w:val="000000"/>
              </w:rPr>
              <w:t xml:space="preserve"> (Russia) How to Improve Linguistic Data or How to Speak in Two Languages at Once. (Talk; 15 min) </w:t>
            </w:r>
          </w:p>
          <w:p w:rsidR="007F0544" w:rsidRPr="00C2134B" w:rsidRDefault="007F0544">
            <w:pPr>
              <w:rPr>
                <w:rFonts w:cs="Times New Roman"/>
                <w:color w:val="000000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>Akerke Tulepbergenkyzy</w:t>
            </w:r>
            <w:r w:rsidRPr="00C2134B">
              <w:rPr>
                <w:rFonts w:cs="Times New Roman"/>
                <w:color w:val="000000"/>
              </w:rPr>
              <w:t xml:space="preserve"> (Kazakhstan) Methods of Teaching Foreign Languages. (Talk; 15 min) </w:t>
            </w:r>
          </w:p>
          <w:p w:rsidR="007F0544" w:rsidRPr="00ED043F" w:rsidRDefault="007F0544">
            <w:pPr>
              <w:rPr>
                <w:rFonts w:cs="Times New Roman"/>
                <w:b/>
                <w:bCs/>
                <w:color w:val="000000"/>
                <w:sz w:val="24"/>
                <w:szCs w:val="24"/>
              </w:rPr>
            </w:pPr>
            <w:r w:rsidRPr="00C2134B">
              <w:rPr>
                <w:rFonts w:cs="Times New Roman"/>
                <w:b/>
                <w:bCs/>
                <w:color w:val="000000"/>
              </w:rPr>
              <w:t xml:space="preserve">Elena Papko, Maria Filimonova </w:t>
            </w:r>
            <w:r w:rsidRPr="00C2134B">
              <w:rPr>
                <w:rFonts w:cs="Times New Roman"/>
                <w:color w:val="000000"/>
              </w:rPr>
              <w:t xml:space="preserve">(Russia) Work </w:t>
            </w:r>
            <w:r w:rsidR="008F4C4C" w:rsidRPr="00C2134B">
              <w:rPr>
                <w:rFonts w:cs="Times New Roman"/>
                <w:color w:val="000000"/>
              </w:rPr>
              <w:t>with</w:t>
            </w:r>
            <w:r w:rsidRPr="00C2134B">
              <w:rPr>
                <w:rFonts w:cs="Times New Roman"/>
                <w:color w:val="000000"/>
              </w:rPr>
              <w:t xml:space="preserve"> Patients Who Have Suffered a Stroke and Lost Speech, Through the Use of a Second Language. (Talk; 15 min)</w:t>
            </w:r>
          </w:p>
        </w:tc>
      </w:tr>
      <w:tr w:rsidR="003213BF" w:rsidRPr="00ED043F" w:rsidTr="0039145A">
        <w:tc>
          <w:tcPr>
            <w:tcW w:w="2158" w:type="dxa"/>
            <w:gridSpan w:val="2"/>
          </w:tcPr>
          <w:p w:rsidR="003213BF" w:rsidRPr="00BF5590" w:rsidRDefault="00C21109" w:rsidP="003213BF">
            <w:pPr>
              <w:rPr>
                <w:rFonts w:cs="Times New Roman"/>
                <w:b/>
              </w:rPr>
            </w:pPr>
            <w:r w:rsidRPr="008E6116">
              <w:rPr>
                <w:rFonts w:cs="Times New Roman"/>
                <w:b/>
                <w:sz w:val="24"/>
              </w:rPr>
              <w:t>15:45</w:t>
            </w:r>
            <w:r w:rsidR="008E6116" w:rsidRPr="008E6116">
              <w:rPr>
                <w:rFonts w:cs="Times New Roman"/>
                <w:b/>
                <w:sz w:val="24"/>
              </w:rPr>
              <w:t xml:space="preserve"> </w:t>
            </w:r>
            <w:r w:rsidRPr="008E6116">
              <w:rPr>
                <w:rFonts w:cs="Times New Roman"/>
                <w:b/>
                <w:sz w:val="24"/>
              </w:rPr>
              <w:t>-</w:t>
            </w:r>
            <w:r w:rsidR="008E6116" w:rsidRPr="008E6116">
              <w:rPr>
                <w:rFonts w:cs="Times New Roman"/>
                <w:b/>
                <w:sz w:val="24"/>
              </w:rPr>
              <w:t xml:space="preserve"> 16:15 </w:t>
            </w:r>
          </w:p>
        </w:tc>
        <w:tc>
          <w:tcPr>
            <w:tcW w:w="11734" w:type="dxa"/>
            <w:gridSpan w:val="3"/>
          </w:tcPr>
          <w:p w:rsidR="0011067C" w:rsidRPr="00304243" w:rsidRDefault="006E6515" w:rsidP="007D5B74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304243">
              <w:rPr>
                <w:rFonts w:eastAsia="Times New Roman" w:cs="Times New Roman"/>
                <w:b/>
                <w:bCs/>
                <w:sz w:val="24"/>
                <w:lang w:val="en-US"/>
              </w:rPr>
              <w:t>Closing event - Coffee break</w:t>
            </w:r>
            <w:r w:rsidR="0011067C" w:rsidRPr="00304243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</w:t>
            </w:r>
            <w:r w:rsidRPr="00304243">
              <w:rPr>
                <w:rFonts w:eastAsia="Times New Roman" w:cs="Times New Roman"/>
                <w:b/>
                <w:sz w:val="24"/>
                <w:szCs w:val="24"/>
                <w:lang w:val="en-US"/>
              </w:rPr>
              <w:t>in “Swimming pool”</w:t>
            </w:r>
          </w:p>
        </w:tc>
      </w:tr>
      <w:tr w:rsidR="007D5B74" w:rsidRPr="00ED043F" w:rsidTr="0039145A">
        <w:trPr>
          <w:trHeight w:val="111"/>
        </w:trPr>
        <w:tc>
          <w:tcPr>
            <w:tcW w:w="2158" w:type="dxa"/>
            <w:gridSpan w:val="2"/>
          </w:tcPr>
          <w:p w:rsidR="007D5B74" w:rsidRPr="00BF5590" w:rsidRDefault="007D5B74" w:rsidP="003213BF">
            <w:pPr>
              <w:rPr>
                <w:rFonts w:cs="Times New Roman"/>
                <w:b/>
              </w:rPr>
            </w:pPr>
          </w:p>
        </w:tc>
        <w:tc>
          <w:tcPr>
            <w:tcW w:w="11734" w:type="dxa"/>
            <w:gridSpan w:val="3"/>
          </w:tcPr>
          <w:p w:rsidR="007D5B74" w:rsidRPr="00304243" w:rsidRDefault="00ED043F" w:rsidP="007D5B74">
            <w:pPr>
              <w:pStyle w:val="NormalWeb"/>
              <w:spacing w:before="0" w:beforeAutospacing="0" w:after="0" w:afterAutospacing="0"/>
            </w:pPr>
            <w:r w:rsidRPr="00304243">
              <w:t>Free time for sightseeing</w:t>
            </w:r>
          </w:p>
        </w:tc>
      </w:tr>
    </w:tbl>
    <w:p w:rsidR="008F4C4C" w:rsidRPr="00BF5590" w:rsidRDefault="008F4C4C">
      <w:pPr>
        <w:rPr>
          <w:rFonts w:cs="Times New Roman"/>
        </w:rPr>
      </w:pPr>
    </w:p>
    <w:tbl>
      <w:tblPr>
        <w:tblStyle w:val="TableGrid"/>
        <w:tblW w:w="13892" w:type="dxa"/>
        <w:tblLayout w:type="fixed"/>
        <w:tblLook w:val="04A0" w:firstRow="1" w:lastRow="0" w:firstColumn="1" w:lastColumn="0" w:noHBand="0" w:noVBand="1"/>
      </w:tblPr>
      <w:tblGrid>
        <w:gridCol w:w="2158"/>
        <w:gridCol w:w="11734"/>
      </w:tblGrid>
      <w:tr w:rsidR="007D5B74" w:rsidRPr="00BF5590" w:rsidTr="002C744D">
        <w:tc>
          <w:tcPr>
            <w:tcW w:w="13892" w:type="dxa"/>
            <w:gridSpan w:val="2"/>
            <w:tcBorders>
              <w:left w:val="nil"/>
              <w:right w:val="nil"/>
            </w:tcBorders>
          </w:tcPr>
          <w:p w:rsidR="007D5B74" w:rsidRPr="00BF5590" w:rsidRDefault="007D5B74" w:rsidP="007D5B74">
            <w:pPr>
              <w:jc w:val="center"/>
              <w:rPr>
                <w:rFonts w:cs="Times New Roman"/>
                <w:b/>
                <w:sz w:val="28"/>
              </w:rPr>
            </w:pPr>
            <w:r w:rsidRPr="00BF5590">
              <w:rPr>
                <w:rFonts w:cs="Times New Roman"/>
                <w:b/>
                <w:sz w:val="28"/>
              </w:rPr>
              <w:br/>
            </w:r>
            <w:r w:rsidRPr="00BF5590">
              <w:rPr>
                <w:rFonts w:cs="Times New Roman"/>
                <w:b/>
                <w:sz w:val="32"/>
              </w:rPr>
              <w:t>May 1</w:t>
            </w:r>
            <w:r w:rsidR="00BD1BC7" w:rsidRPr="00BF5590">
              <w:rPr>
                <w:rFonts w:cs="Times New Roman"/>
                <w:b/>
                <w:sz w:val="32"/>
              </w:rPr>
              <w:t>8</w:t>
            </w:r>
            <w:r w:rsidRPr="00BF5590">
              <w:rPr>
                <w:rFonts w:cs="Times New Roman"/>
                <w:b/>
                <w:sz w:val="32"/>
              </w:rPr>
              <w:t xml:space="preserve"> (Friday)</w:t>
            </w:r>
          </w:p>
          <w:p w:rsidR="007D5B74" w:rsidRPr="00BF5590" w:rsidRDefault="007D5B74" w:rsidP="003213BF">
            <w:pPr>
              <w:rPr>
                <w:rFonts w:cs="Times New Roman"/>
                <w:b/>
              </w:rPr>
            </w:pPr>
          </w:p>
        </w:tc>
      </w:tr>
      <w:tr w:rsidR="007D5B74" w:rsidRPr="00BF5590" w:rsidTr="002C744D">
        <w:tc>
          <w:tcPr>
            <w:tcW w:w="2158" w:type="dxa"/>
          </w:tcPr>
          <w:p w:rsidR="007D5B74" w:rsidRPr="00BF5590" w:rsidRDefault="007D5B74" w:rsidP="003213BF">
            <w:pPr>
              <w:rPr>
                <w:rFonts w:cs="Times New Roman"/>
                <w:b/>
              </w:rPr>
            </w:pPr>
            <w:r w:rsidRPr="00BF5590">
              <w:rPr>
                <w:rFonts w:cs="Times New Roman"/>
                <w:b/>
              </w:rPr>
              <w:t>8:00 – 16:00</w:t>
            </w:r>
          </w:p>
        </w:tc>
        <w:tc>
          <w:tcPr>
            <w:tcW w:w="11734" w:type="dxa"/>
          </w:tcPr>
          <w:p w:rsidR="00973AA8" w:rsidRPr="00C2134B" w:rsidRDefault="007D5B74" w:rsidP="007D5B74">
            <w:pPr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</w:pPr>
            <w:r w:rsidRPr="00C2134B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Visits to schools</w:t>
            </w:r>
            <w:r w:rsidR="00973AA8" w:rsidRPr="00C2134B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 xml:space="preserve"> and teaching</w:t>
            </w:r>
            <w:r w:rsidRPr="00C2134B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 xml:space="preserve">: </w:t>
            </w:r>
          </w:p>
          <w:p w:rsidR="006B3066" w:rsidRPr="00C2134B" w:rsidRDefault="007D5B74" w:rsidP="007D5B74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C2134B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Riga Secondary School No. 8</w:t>
            </w:r>
            <w:r w:rsidR="006B3066" w:rsidRPr="00C2134B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>6</w:t>
            </w:r>
            <w:r w:rsidRPr="00C2134B">
              <w:rPr>
                <w:rFonts w:eastAsia="Times New Roman" w:cs="Times New Roman"/>
                <w:b/>
                <w:bCs/>
                <w:sz w:val="24"/>
                <w:szCs w:val="24"/>
                <w:lang w:val="en-US"/>
              </w:rPr>
              <w:t xml:space="preserve"> /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>Rīgas 8</w:t>
            </w:r>
            <w:r w:rsidR="006B3066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6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. vidusskola </w:t>
            </w:r>
            <w:r w:rsidR="00973AA8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Ilūkstes Street 10, Latgales priekšpilsēta, Rīga 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>Chairperson: Irina Klišāne</w:t>
            </w:r>
            <w:r w:rsidR="00F70AA0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English, </w:t>
            </w:r>
            <w:r w:rsidR="00D054EE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m</w:t>
            </w:r>
            <w:r w:rsidR="00F70AA0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ath</w:t>
            </w:r>
            <w:r w:rsidR="00D054EE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ematics</w:t>
            </w:r>
            <w:r w:rsidR="00F70AA0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, </w:t>
            </w:r>
            <w:r w:rsidR="00D054EE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m</w:t>
            </w:r>
            <w:r w:rsidR="00F70AA0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usic and </w:t>
            </w:r>
            <w:r w:rsidR="00D054EE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g</w:t>
            </w:r>
            <w:r w:rsidR="00F70AA0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eography.</w:t>
            </w:r>
          </w:p>
          <w:p w:rsidR="007D5B74" w:rsidRPr="00C2134B" w:rsidRDefault="006B3066" w:rsidP="007D5B74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C2134B">
              <w:rPr>
                <w:rFonts w:eastAsia="Times New Roman" w:cs="Times New Roman"/>
                <w:b/>
                <w:sz w:val="24"/>
                <w:szCs w:val="24"/>
                <w:lang w:val="en-US"/>
              </w:rPr>
              <w:t>Riga State Gymnasium No.3/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Rīgas Valsts 3. Ģimnāzija Grēcinieku</w:t>
            </w:r>
            <w:r w:rsidR="00973AA8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Street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10</w:t>
            </w:r>
            <w:r w:rsidR="00973AA8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, Rīga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Chairperson: Inta Augustāne</w:t>
            </w:r>
          </w:p>
          <w:p w:rsidR="000D7E23" w:rsidRPr="00A86582" w:rsidRDefault="00973AA8" w:rsidP="000D7E23">
            <w:pPr>
              <w:rPr>
                <w:rFonts w:eastAsia="Times New Roman" w:cs="Times New Roman"/>
                <w:sz w:val="24"/>
                <w:szCs w:val="24"/>
                <w:lang w:val="en-US"/>
              </w:rPr>
            </w:pP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Spanish </w:t>
            </w:r>
            <w:r w:rsidR="00BE6B32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Form</w:t>
            </w:r>
            <w:r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11 (second study year)</w:t>
            </w:r>
            <w:r w:rsidR="00BE6B32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; English </w:t>
            </w:r>
            <w:r w:rsidR="00D054EE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in different forms</w:t>
            </w:r>
            <w:r w:rsidR="00BE6B32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; </w:t>
            </w:r>
            <w:r w:rsidR="00D054EE" w:rsidRPr="00C2134B">
              <w:rPr>
                <w:rFonts w:eastAsia="Times New Roman" w:cs="Times New Roman"/>
                <w:sz w:val="24"/>
                <w:szCs w:val="24"/>
                <w:lang w:val="en-US"/>
              </w:rPr>
              <w:t>mathematics</w:t>
            </w:r>
            <w:r w:rsidR="00BE6B32" w:rsidRPr="00C2134B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Form 8;</w:t>
            </w:r>
          </w:p>
        </w:tc>
      </w:tr>
    </w:tbl>
    <w:p w:rsidR="00C270AB" w:rsidRPr="00BF5590" w:rsidRDefault="00C270AB">
      <w:pPr>
        <w:rPr>
          <w:rFonts w:cs="Times New Roman"/>
        </w:rPr>
      </w:pPr>
    </w:p>
    <w:sectPr w:rsidR="00C270AB" w:rsidRPr="00BF5590" w:rsidSect="00660EEB">
      <w:pgSz w:w="16838" w:h="11906" w:orient="landscape" w:code="9"/>
      <w:pgMar w:top="567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CE1" w:rsidRDefault="00946CE1" w:rsidP="003A70F6">
      <w:pPr>
        <w:spacing w:after="0" w:line="240" w:lineRule="auto"/>
      </w:pPr>
      <w:r>
        <w:separator/>
      </w:r>
    </w:p>
  </w:endnote>
  <w:endnote w:type="continuationSeparator" w:id="0">
    <w:p w:rsidR="00946CE1" w:rsidRDefault="00946CE1" w:rsidP="003A7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CE1" w:rsidRDefault="00946CE1" w:rsidP="003A70F6">
      <w:pPr>
        <w:spacing w:after="0" w:line="240" w:lineRule="auto"/>
      </w:pPr>
      <w:r>
        <w:separator/>
      </w:r>
    </w:p>
  </w:footnote>
  <w:footnote w:type="continuationSeparator" w:id="0">
    <w:p w:rsidR="00946CE1" w:rsidRDefault="00946CE1" w:rsidP="003A70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bQwsjQ3NjQxMzNW0lEKTi0uzszPAykwNKwFAJ1sYVotAAAA"/>
  </w:docVars>
  <w:rsids>
    <w:rsidRoot w:val="00BC4F4B"/>
    <w:rsid w:val="00042CEB"/>
    <w:rsid w:val="00047767"/>
    <w:rsid w:val="000656A0"/>
    <w:rsid w:val="00067F08"/>
    <w:rsid w:val="00084002"/>
    <w:rsid w:val="00094E90"/>
    <w:rsid w:val="000C0345"/>
    <w:rsid w:val="000D0D96"/>
    <w:rsid w:val="000D7E23"/>
    <w:rsid w:val="0011067C"/>
    <w:rsid w:val="0011373A"/>
    <w:rsid w:val="00135C2F"/>
    <w:rsid w:val="001417F8"/>
    <w:rsid w:val="00155940"/>
    <w:rsid w:val="001577C2"/>
    <w:rsid w:val="00160255"/>
    <w:rsid w:val="001778F4"/>
    <w:rsid w:val="00187751"/>
    <w:rsid w:val="001E7507"/>
    <w:rsid w:val="001F07A7"/>
    <w:rsid w:val="001F6A0A"/>
    <w:rsid w:val="0024103D"/>
    <w:rsid w:val="002561AD"/>
    <w:rsid w:val="00272FCE"/>
    <w:rsid w:val="00275B07"/>
    <w:rsid w:val="0028461D"/>
    <w:rsid w:val="00293FC8"/>
    <w:rsid w:val="00297213"/>
    <w:rsid w:val="002C1CF7"/>
    <w:rsid w:val="002C744D"/>
    <w:rsid w:val="002E4BF9"/>
    <w:rsid w:val="00304243"/>
    <w:rsid w:val="00317C95"/>
    <w:rsid w:val="003213BF"/>
    <w:rsid w:val="003378BA"/>
    <w:rsid w:val="003752EA"/>
    <w:rsid w:val="00390249"/>
    <w:rsid w:val="0039145A"/>
    <w:rsid w:val="00397E64"/>
    <w:rsid w:val="003A70F6"/>
    <w:rsid w:val="003D3F2E"/>
    <w:rsid w:val="003E31FC"/>
    <w:rsid w:val="003F0807"/>
    <w:rsid w:val="004416FB"/>
    <w:rsid w:val="00447A11"/>
    <w:rsid w:val="004833C8"/>
    <w:rsid w:val="004927C9"/>
    <w:rsid w:val="00495393"/>
    <w:rsid w:val="004B79B1"/>
    <w:rsid w:val="004D16C6"/>
    <w:rsid w:val="004E4115"/>
    <w:rsid w:val="00506B48"/>
    <w:rsid w:val="005076E7"/>
    <w:rsid w:val="005206EF"/>
    <w:rsid w:val="00521583"/>
    <w:rsid w:val="00531F79"/>
    <w:rsid w:val="005769CD"/>
    <w:rsid w:val="0058730B"/>
    <w:rsid w:val="0059228C"/>
    <w:rsid w:val="005B14E5"/>
    <w:rsid w:val="005B20A2"/>
    <w:rsid w:val="005C2310"/>
    <w:rsid w:val="00610136"/>
    <w:rsid w:val="0063066B"/>
    <w:rsid w:val="00637042"/>
    <w:rsid w:val="006542B9"/>
    <w:rsid w:val="00660EEB"/>
    <w:rsid w:val="006703D7"/>
    <w:rsid w:val="006853F5"/>
    <w:rsid w:val="00686360"/>
    <w:rsid w:val="006906C0"/>
    <w:rsid w:val="006A3F3C"/>
    <w:rsid w:val="006A643A"/>
    <w:rsid w:val="006B3066"/>
    <w:rsid w:val="006D0B96"/>
    <w:rsid w:val="006D0E07"/>
    <w:rsid w:val="006E40A4"/>
    <w:rsid w:val="006E5412"/>
    <w:rsid w:val="006E6515"/>
    <w:rsid w:val="00763796"/>
    <w:rsid w:val="00774DEB"/>
    <w:rsid w:val="00783EDE"/>
    <w:rsid w:val="00796FE8"/>
    <w:rsid w:val="00796FED"/>
    <w:rsid w:val="007C6CFB"/>
    <w:rsid w:val="007D5B74"/>
    <w:rsid w:val="007E5BBF"/>
    <w:rsid w:val="007F0544"/>
    <w:rsid w:val="00803468"/>
    <w:rsid w:val="00820FEC"/>
    <w:rsid w:val="00822DB1"/>
    <w:rsid w:val="008627E0"/>
    <w:rsid w:val="008724AE"/>
    <w:rsid w:val="008B7A5D"/>
    <w:rsid w:val="008D7D44"/>
    <w:rsid w:val="008E6116"/>
    <w:rsid w:val="008F4C4C"/>
    <w:rsid w:val="008F6DBB"/>
    <w:rsid w:val="009076A5"/>
    <w:rsid w:val="0094287E"/>
    <w:rsid w:val="00946CE1"/>
    <w:rsid w:val="009570E5"/>
    <w:rsid w:val="00964F8E"/>
    <w:rsid w:val="00972AA5"/>
    <w:rsid w:val="00973AA8"/>
    <w:rsid w:val="009D5D9C"/>
    <w:rsid w:val="00A03482"/>
    <w:rsid w:val="00A64192"/>
    <w:rsid w:val="00A86582"/>
    <w:rsid w:val="00A90206"/>
    <w:rsid w:val="00A906D6"/>
    <w:rsid w:val="00AA61F2"/>
    <w:rsid w:val="00AD7C69"/>
    <w:rsid w:val="00AE28C6"/>
    <w:rsid w:val="00B82C4B"/>
    <w:rsid w:val="00B95A98"/>
    <w:rsid w:val="00BA2205"/>
    <w:rsid w:val="00BC13F8"/>
    <w:rsid w:val="00BC2B2F"/>
    <w:rsid w:val="00BC4F4B"/>
    <w:rsid w:val="00BD1BC7"/>
    <w:rsid w:val="00BE6B32"/>
    <w:rsid w:val="00BE6CDE"/>
    <w:rsid w:val="00BF250F"/>
    <w:rsid w:val="00BF5590"/>
    <w:rsid w:val="00BF7723"/>
    <w:rsid w:val="00C1649C"/>
    <w:rsid w:val="00C21109"/>
    <w:rsid w:val="00C2134B"/>
    <w:rsid w:val="00C270AB"/>
    <w:rsid w:val="00C3613C"/>
    <w:rsid w:val="00C6492F"/>
    <w:rsid w:val="00C6603C"/>
    <w:rsid w:val="00C94640"/>
    <w:rsid w:val="00CA1349"/>
    <w:rsid w:val="00CB7A2D"/>
    <w:rsid w:val="00CC76D3"/>
    <w:rsid w:val="00CC7C94"/>
    <w:rsid w:val="00CE5335"/>
    <w:rsid w:val="00CF2B07"/>
    <w:rsid w:val="00D006A4"/>
    <w:rsid w:val="00D054EE"/>
    <w:rsid w:val="00D12553"/>
    <w:rsid w:val="00D667AF"/>
    <w:rsid w:val="00D95D08"/>
    <w:rsid w:val="00DD27B7"/>
    <w:rsid w:val="00DE676B"/>
    <w:rsid w:val="00E0762A"/>
    <w:rsid w:val="00E327F5"/>
    <w:rsid w:val="00E3416F"/>
    <w:rsid w:val="00E42FFF"/>
    <w:rsid w:val="00E61D7A"/>
    <w:rsid w:val="00E774B3"/>
    <w:rsid w:val="00E84D0F"/>
    <w:rsid w:val="00EA521C"/>
    <w:rsid w:val="00ED043F"/>
    <w:rsid w:val="00ED6ED4"/>
    <w:rsid w:val="00F17214"/>
    <w:rsid w:val="00F324CB"/>
    <w:rsid w:val="00F41437"/>
    <w:rsid w:val="00F51161"/>
    <w:rsid w:val="00F63908"/>
    <w:rsid w:val="00F70AA0"/>
    <w:rsid w:val="00F73C4B"/>
    <w:rsid w:val="00FB5889"/>
    <w:rsid w:val="00FB61DB"/>
    <w:rsid w:val="00FE3C2E"/>
    <w:rsid w:val="00FE7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245406A-E984-4A70-970D-1C6976482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3468"/>
    <w:rPr>
      <w:rFonts w:ascii="Times New Roman" w:hAnsi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F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C4F4B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9D5D9C"/>
    <w:pPr>
      <w:spacing w:after="0" w:line="240" w:lineRule="auto"/>
    </w:pPr>
    <w:rPr>
      <w:rFonts w:ascii="Times New Roman" w:hAnsi="Times New Roman"/>
      <w:lang w:val="en-GB"/>
    </w:rPr>
  </w:style>
  <w:style w:type="character" w:styleId="Hyperlink">
    <w:name w:val="Hyperlink"/>
    <w:basedOn w:val="DefaultParagraphFont"/>
    <w:uiPriority w:val="99"/>
    <w:unhideWhenUsed/>
    <w:rsid w:val="00C6492F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7D5B7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52E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70F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70F6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A70F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1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109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1119">
          <w:marLeft w:val="-2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2.jpg"/><Relationship Id="rId26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microsoft.com/office/2007/relationships/hdphoto" Target="media/hdphoto2.wdp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jp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7.emf"/><Relationship Id="rId32" Type="http://schemas.openxmlformats.org/officeDocument/2006/relationships/hyperlink" Target="http://www.folkklubs.lv/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5.jpeg"/><Relationship Id="rId19" Type="http://schemas.openxmlformats.org/officeDocument/2006/relationships/image" Target="media/image13.jpg"/><Relationship Id="rId31" Type="http://schemas.openxmlformats.org/officeDocument/2006/relationships/hyperlink" Target="http://en.fazenda.lv/nometnu-iela/kontakti/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microsoft.com/office/2007/relationships/hdphoto" Target="media/hdphoto1.wdp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image" Target="media/image23.png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329</Words>
  <Characters>6458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elsin</dc:creator>
  <cp:keywords/>
  <dc:description/>
  <cp:lastModifiedBy>Agnese</cp:lastModifiedBy>
  <cp:revision>2</cp:revision>
  <cp:lastPrinted>2018-05-12T05:52:00Z</cp:lastPrinted>
  <dcterms:created xsi:type="dcterms:W3CDTF">2018-05-15T06:36:00Z</dcterms:created>
  <dcterms:modified xsi:type="dcterms:W3CDTF">2018-05-15T06:36:00Z</dcterms:modified>
</cp:coreProperties>
</file>